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AF74F2" w14:textId="77777777" w:rsidR="00F3744E" w:rsidRPr="00AA3063" w:rsidRDefault="008418F7" w:rsidP="00994E88">
      <w:pPr>
        <w:pStyle w:val="Heading1"/>
        <w:rPr>
          <w:rFonts w:asciiTheme="minorBidi" w:hAnsiTheme="minorBidi" w:cstheme="minorBidi"/>
        </w:rPr>
      </w:pPr>
      <w:bookmarkStart w:id="0" w:name="_Toc349720821"/>
      <w:r w:rsidRPr="00AA3063">
        <w:rPr>
          <w:rFonts w:asciiTheme="minorBidi" w:hAnsiTheme="minorBidi" w:cstheme="minorBidi"/>
        </w:rPr>
        <w:t>Paglikha ng iyong planong NDIS</w:t>
      </w:r>
    </w:p>
    <w:p w14:paraId="1F26316C" w14:textId="77777777" w:rsidR="00C92F10" w:rsidRPr="00AA3063" w:rsidRDefault="008418F7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" w:name="_Toc80968922"/>
      <w:bookmarkStart w:id="2" w:name="_Toc107319388"/>
      <w:bookmarkStart w:id="3" w:name="_Toc117449430"/>
      <w:bookmarkStart w:id="4" w:name="_Toc118584908"/>
      <w:r w:rsidRPr="00AA3063">
        <w:rPr>
          <w:rFonts w:asciiTheme="minorBidi" w:hAnsiTheme="minorBidi" w:cstheme="minorBidi"/>
        </w:rPr>
        <w:t>Buklet 2 ng 3</w:t>
      </w:r>
      <w:bookmarkEnd w:id="1"/>
      <w:bookmarkEnd w:id="2"/>
      <w:bookmarkEnd w:id="3"/>
      <w:bookmarkEnd w:id="4"/>
    </w:p>
    <w:p w14:paraId="1742B6FB" w14:textId="77777777" w:rsidR="00F3744E" w:rsidRPr="00AA3063" w:rsidRDefault="008418F7" w:rsidP="00555121">
      <w:pPr>
        <w:pStyle w:val="Heading3"/>
        <w:spacing w:before="120"/>
        <w:rPr>
          <w:rFonts w:asciiTheme="minorBidi" w:hAnsiTheme="minorBidi" w:cstheme="minorBidi"/>
          <w:color w:val="6B2976"/>
        </w:rPr>
      </w:pPr>
      <w:bookmarkStart w:id="5" w:name="_Toc5878084"/>
      <w:bookmarkStart w:id="6" w:name="_Toc5975099"/>
      <w:bookmarkStart w:id="7" w:name="_Toc5979653"/>
      <w:bookmarkStart w:id="8" w:name="_Toc6302387"/>
      <w:bookmarkStart w:id="9" w:name="_Toc6305500"/>
      <w:bookmarkStart w:id="10" w:name="_Toc6306672"/>
      <w:bookmarkStart w:id="11" w:name="_Toc6390562"/>
      <w:bookmarkStart w:id="12" w:name="_Toc12634013"/>
      <w:bookmarkStart w:id="13" w:name="_Toc12636471"/>
      <w:bookmarkStart w:id="14" w:name="_Toc41656685"/>
      <w:bookmarkStart w:id="15" w:name="_Toc41661183"/>
      <w:bookmarkStart w:id="16" w:name="_Toc41661262"/>
      <w:bookmarkStart w:id="17" w:name="_Toc42598541"/>
      <w:bookmarkStart w:id="18" w:name="_Toc42768809"/>
      <w:bookmarkStart w:id="19" w:name="_Toc43123977"/>
      <w:bookmarkStart w:id="20" w:name="_Toc43716907"/>
      <w:bookmarkStart w:id="21" w:name="_Toc43883247"/>
      <w:r w:rsidRPr="00AA3063">
        <w:rPr>
          <w:rFonts w:asciiTheme="minorBidi" w:hAnsiTheme="minorBidi" w:cstheme="minorBidi"/>
          <w:color w:val="6B2976"/>
        </w:rPr>
        <w:t>Easy Read na bersyon na text lamang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</w:p>
    <w:p w14:paraId="75727E3E" w14:textId="1CBF1192" w:rsidR="006E4770" w:rsidRPr="00275BEB" w:rsidRDefault="00AA3063" w:rsidP="006E4770">
      <w:pPr>
        <w:rPr>
          <w:rFonts w:asciiTheme="minorBidi" w:hAnsiTheme="minorBidi" w:cstheme="minorBidi"/>
        </w:rPr>
      </w:pPr>
      <w:r w:rsidRPr="00275BEB">
        <w:rPr>
          <w:rFonts w:asciiTheme="minorBidi" w:hAnsiTheme="minorBidi" w:cstheme="minorBidi"/>
        </w:rPr>
        <w:t>Filipino</w:t>
      </w:r>
    </w:p>
    <w:p w14:paraId="4462002B" w14:textId="77777777" w:rsidR="00F3744E" w:rsidRPr="00AA3063" w:rsidRDefault="008418F7" w:rsidP="005D675F">
      <w:pPr>
        <w:pStyle w:val="Heading2"/>
        <w:spacing w:before="360" w:after="120"/>
        <w:rPr>
          <w:rFonts w:asciiTheme="minorBidi" w:hAnsiTheme="minorBidi" w:cstheme="minorBidi"/>
        </w:rPr>
      </w:pPr>
      <w:bookmarkStart w:id="22" w:name="_Toc349720822"/>
      <w:bookmarkStart w:id="23" w:name="_Toc436041083"/>
      <w:bookmarkStart w:id="24" w:name="_Toc436041104"/>
      <w:bookmarkStart w:id="25" w:name="_Toc436042092"/>
      <w:bookmarkStart w:id="26" w:name="_Toc436045528"/>
      <w:bookmarkStart w:id="27" w:name="_Toc436047507"/>
      <w:bookmarkStart w:id="28" w:name="_Toc436404418"/>
      <w:bookmarkStart w:id="29" w:name="_Toc436405278"/>
      <w:bookmarkStart w:id="30" w:name="_Toc436408280"/>
      <w:bookmarkStart w:id="31" w:name="_Toc436413472"/>
      <w:bookmarkStart w:id="32" w:name="_Toc436919461"/>
      <w:bookmarkStart w:id="33" w:name="_Toc456265824"/>
      <w:bookmarkStart w:id="34" w:name="_Toc456356067"/>
      <w:bookmarkStart w:id="35" w:name="_Toc456361565"/>
      <w:bookmarkStart w:id="36" w:name="_Toc456689002"/>
      <w:bookmarkStart w:id="37" w:name="_Toc457399254"/>
      <w:bookmarkStart w:id="38" w:name="_Toc457998488"/>
      <w:bookmarkStart w:id="39" w:name="_Toc458078844"/>
      <w:bookmarkStart w:id="40" w:name="_Toc459970016"/>
      <w:bookmarkStart w:id="41" w:name="_Toc461529570"/>
      <w:bookmarkStart w:id="42" w:name="_Toc462754404"/>
      <w:bookmarkStart w:id="43" w:name="_Toc465164043"/>
      <w:bookmarkStart w:id="44" w:name="_Toc476219418"/>
      <w:bookmarkStart w:id="45" w:name="_Toc476231074"/>
      <w:bookmarkStart w:id="46" w:name="_Toc476235959"/>
      <w:bookmarkStart w:id="47" w:name="_Toc476306061"/>
      <w:bookmarkStart w:id="48" w:name="_Toc497142653"/>
      <w:bookmarkStart w:id="49" w:name="_Toc497209780"/>
      <w:bookmarkStart w:id="50" w:name="_Toc497212948"/>
      <w:bookmarkStart w:id="51" w:name="_Toc497215532"/>
      <w:bookmarkStart w:id="52" w:name="_Toc497302119"/>
      <w:bookmarkStart w:id="53" w:name="_Toc498339416"/>
      <w:bookmarkStart w:id="54" w:name="_Toc527635162"/>
      <w:bookmarkStart w:id="55" w:name="_Toc527644811"/>
      <w:bookmarkStart w:id="56" w:name="_Toc527704574"/>
      <w:bookmarkStart w:id="57" w:name="_Toc529882154"/>
      <w:bookmarkStart w:id="58" w:name="_Toc533076399"/>
      <w:bookmarkStart w:id="59" w:name="_Toc533077009"/>
      <w:bookmarkStart w:id="60" w:name="_Toc533079087"/>
      <w:bookmarkStart w:id="61" w:name="_Toc533084357"/>
      <w:bookmarkStart w:id="62" w:name="_Toc5878085"/>
      <w:bookmarkStart w:id="63" w:name="_Toc5975100"/>
      <w:bookmarkStart w:id="64" w:name="_Toc5979654"/>
      <w:bookmarkStart w:id="65" w:name="_Toc6302388"/>
      <w:bookmarkStart w:id="66" w:name="_Toc6305501"/>
      <w:bookmarkStart w:id="67" w:name="_Toc6306673"/>
      <w:bookmarkStart w:id="68" w:name="_Toc6390563"/>
      <w:bookmarkStart w:id="69" w:name="_Toc12634014"/>
      <w:bookmarkStart w:id="70" w:name="_Toc12636472"/>
      <w:bookmarkStart w:id="71" w:name="_Toc41656686"/>
      <w:bookmarkStart w:id="72" w:name="_Toc41661184"/>
      <w:bookmarkStart w:id="73" w:name="_Toc41661263"/>
      <w:bookmarkStart w:id="74" w:name="_Toc42598542"/>
      <w:bookmarkStart w:id="75" w:name="_Toc42768810"/>
      <w:bookmarkStart w:id="76" w:name="_Toc43123978"/>
      <w:bookmarkStart w:id="77" w:name="_Toc43716908"/>
      <w:bookmarkStart w:id="78" w:name="_Toc43883248"/>
      <w:bookmarkStart w:id="79" w:name="_Toc80968923"/>
      <w:bookmarkStart w:id="80" w:name="_Toc107319389"/>
      <w:bookmarkStart w:id="81" w:name="_Toc117449431"/>
      <w:bookmarkStart w:id="82" w:name="_Toc118584909"/>
      <w:r w:rsidRPr="00AA3063">
        <w:rPr>
          <w:rFonts w:asciiTheme="minorBidi" w:hAnsiTheme="minorBidi" w:cstheme="minorBidi"/>
        </w:rPr>
        <w:t>Paano ang paggamit sa buklet na ito</w:t>
      </w:r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r w:rsidRPr="00AA3063">
        <w:rPr>
          <w:rFonts w:asciiTheme="minorBidi" w:hAnsiTheme="minorBidi" w:cstheme="minorBidi"/>
        </w:rPr>
        <w:t xml:space="preserve"> </w:t>
      </w:r>
    </w:p>
    <w:p w14:paraId="7EAD3DF8" w14:textId="7BEBB463" w:rsidR="00316742" w:rsidRPr="00AA3063" w:rsidRDefault="008418F7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fr-FR"/>
        </w:rPr>
      </w:pPr>
      <w:r w:rsidRPr="00AA3063">
        <w:rPr>
          <w:rFonts w:asciiTheme="minorBidi" w:hAnsiTheme="minorBidi" w:cstheme="minorBidi"/>
        </w:rPr>
        <w:t>Ang National Disability Insurance Agency (</w:t>
      </w:r>
      <w:r w:rsidR="00AC5E56" w:rsidRPr="00AC5E56">
        <w:rPr>
          <w:rFonts w:asciiTheme="minorBidi" w:hAnsiTheme="minorBidi" w:cstheme="minorBidi"/>
          <w:lang w:val="tr-TR"/>
        </w:rPr>
        <w:t xml:space="preserve">National Disability Insurance Agency, </w:t>
      </w:r>
      <w:r w:rsidRPr="00AA3063">
        <w:rPr>
          <w:rFonts w:asciiTheme="minorBidi" w:hAnsiTheme="minorBidi" w:cstheme="minorBidi"/>
        </w:rPr>
        <w:t xml:space="preserve">NDIA) ang sumulat ng buklet na ito. </w:t>
      </w:r>
      <w:r w:rsidRPr="00AA3063">
        <w:rPr>
          <w:rFonts w:asciiTheme="minorBidi" w:hAnsiTheme="minorBidi" w:cstheme="minorBidi"/>
          <w:lang w:val="fr-FR"/>
        </w:rPr>
        <w:t xml:space="preserve">Kapag nakita mo ang salitang 'kami/namin/sa amin', tumutukoy ito sa NDIA. </w:t>
      </w:r>
    </w:p>
    <w:p w14:paraId="572F56D1" w14:textId="77777777" w:rsidR="00316742" w:rsidRPr="00AA3063" w:rsidRDefault="008418F7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fr-FR"/>
        </w:rPr>
      </w:pPr>
      <w:r w:rsidRPr="00AA3063">
        <w:rPr>
          <w:rFonts w:asciiTheme="minorBidi" w:hAnsiTheme="minorBidi" w:cstheme="minorBidi"/>
          <w:lang w:val="fr-FR"/>
        </w:rPr>
        <w:t>Isinulat namin ang buklet na ito sa paraang madaling basahin.</w:t>
      </w:r>
    </w:p>
    <w:p w14:paraId="4E22765A" w14:textId="77777777" w:rsidR="00316742" w:rsidRPr="00AA3063" w:rsidRDefault="008418F7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fr-FR"/>
        </w:rPr>
      </w:pPr>
      <w:r w:rsidRPr="00AA3063">
        <w:rPr>
          <w:rFonts w:asciiTheme="minorBidi" w:hAnsiTheme="minorBidi" w:cstheme="minorBidi"/>
          <w:lang w:val="fr-FR"/>
        </w:rPr>
        <w:t xml:space="preserve">Isinulat namin ang ilang mahalagang mga salita sa </w:t>
      </w:r>
      <w:r w:rsidRPr="00AA3063">
        <w:rPr>
          <w:rStyle w:val="Strong"/>
          <w:rFonts w:asciiTheme="minorBidi" w:hAnsiTheme="minorBidi" w:cstheme="minorBidi"/>
          <w:lang w:val="fr-FR"/>
        </w:rPr>
        <w:t>bold</w:t>
      </w:r>
      <w:r w:rsidRPr="00AA3063">
        <w:rPr>
          <w:rFonts w:asciiTheme="minorBidi" w:hAnsiTheme="minorBidi" w:cstheme="minorBidi"/>
          <w:lang w:val="fr-FR"/>
        </w:rPr>
        <w:t>.</w:t>
      </w:r>
    </w:p>
    <w:p w14:paraId="1B234027" w14:textId="77777777" w:rsidR="00316742" w:rsidRPr="00AA3063" w:rsidRDefault="008418F7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  <w:lang w:val="fr-FR"/>
        </w:rPr>
      </w:pPr>
      <w:r w:rsidRPr="00AA3063">
        <w:rPr>
          <w:rFonts w:asciiTheme="minorBidi" w:hAnsiTheme="minorBidi" w:cstheme="minorBidi"/>
          <w:lang w:val="fr-FR"/>
        </w:rPr>
        <w:t>Ibig sabihin, ang mga letra</w:t>
      </w:r>
      <w:r w:rsidRPr="00AA3063">
        <w:rPr>
          <w:rFonts w:asciiTheme="minorBidi" w:hAnsiTheme="minorBidi" w:cstheme="minorBidi"/>
          <w:lang w:val="fr-FR"/>
        </w:rPr>
        <w:t xml:space="preserve"> ay mas makapal at mas maitim.</w:t>
      </w:r>
    </w:p>
    <w:p w14:paraId="3260C966" w14:textId="2D8A2A18" w:rsidR="00316742" w:rsidRPr="00AA3063" w:rsidRDefault="00275BEB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</w:rPr>
      </w:pPr>
      <w:r w:rsidRPr="00275BEB">
        <w:rPr>
          <w:rFonts w:asciiTheme="minorBidi" w:hAnsiTheme="minorBidi" w:cstheme="minorBidi"/>
        </w:rPr>
        <w:t>Ipapaliwanag</w:t>
      </w:r>
      <w:r>
        <w:rPr>
          <w:rFonts w:asciiTheme="minorBidi" w:hAnsiTheme="minorBidi" w:cstheme="minorBidi"/>
        </w:rPr>
        <w:t xml:space="preserve"> </w:t>
      </w:r>
      <w:r w:rsidRPr="00AA3063">
        <w:rPr>
          <w:rFonts w:asciiTheme="minorBidi" w:hAnsiTheme="minorBidi" w:cstheme="minorBidi"/>
        </w:rPr>
        <w:t>namin ang ibig sabihin ng mga salitang bold na ito.</w:t>
      </w:r>
    </w:p>
    <w:p w14:paraId="461B0E7E" w14:textId="1950CCF7" w:rsidR="00316742" w:rsidRPr="00AA3063" w:rsidRDefault="008418F7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May listahan ng mga salitang ito sa pahina 3</w:t>
      </w:r>
      <w:r w:rsidR="002B0C6E">
        <w:rPr>
          <w:rFonts w:asciiTheme="minorBidi" w:hAnsiTheme="minorBidi" w:cstheme="minorBidi"/>
        </w:rPr>
        <w:t>4</w:t>
      </w:r>
      <w:r w:rsidRPr="00AA3063">
        <w:rPr>
          <w:rFonts w:asciiTheme="minorBidi" w:hAnsiTheme="minorBidi" w:cstheme="minorBidi"/>
        </w:rPr>
        <w:t xml:space="preserve">. </w:t>
      </w:r>
    </w:p>
    <w:p w14:paraId="1707D9B5" w14:textId="77777777" w:rsidR="00316742" w:rsidRPr="00AA3063" w:rsidRDefault="008418F7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Ang Easy Read na buklet na ito ay buod ng isa pang buklet.</w:t>
      </w:r>
    </w:p>
    <w:p w14:paraId="2337B7BE" w14:textId="77777777" w:rsidR="00316742" w:rsidRPr="00AA3063" w:rsidRDefault="008418F7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 xml:space="preserve">Maaari kang humingi ng tulong para basahin ang </w:t>
      </w:r>
      <w:r w:rsidRPr="00AA3063">
        <w:rPr>
          <w:rFonts w:asciiTheme="minorBidi" w:hAnsiTheme="minorBidi" w:cstheme="minorBidi"/>
        </w:rPr>
        <w:t>buklet na ito. Ang isang kaibigan, miyembro ng pamilya o tagasuportang tao ay maaaring makatulong sa iyo.</w:t>
      </w:r>
    </w:p>
    <w:p w14:paraId="2B90B656" w14:textId="77777777" w:rsidR="00316742" w:rsidRPr="00AA3063" w:rsidRDefault="008418F7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May 3 buklet na magkakasamang nagtutulungan.</w:t>
      </w:r>
    </w:p>
    <w:p w14:paraId="69AFD190" w14:textId="77777777" w:rsidR="00316742" w:rsidRPr="00AA3063" w:rsidRDefault="008418F7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 xml:space="preserve">Ang Buklet 1 ay nagpapaliwanag kung paano ang pag-aplay para sa NDIS. </w:t>
      </w:r>
    </w:p>
    <w:p w14:paraId="190776BA" w14:textId="77777777" w:rsidR="00316742" w:rsidRPr="00AA3063" w:rsidRDefault="008418F7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Ang Buklet 2 ay nagpapaliwanag kun</w:t>
      </w:r>
      <w:r w:rsidRPr="00AA3063">
        <w:rPr>
          <w:rFonts w:asciiTheme="minorBidi" w:hAnsiTheme="minorBidi" w:cstheme="minorBidi"/>
        </w:rPr>
        <w:t xml:space="preserve">g paano ang paggawa ng NDIS na plano. </w:t>
      </w:r>
    </w:p>
    <w:p w14:paraId="4E62893F" w14:textId="77777777" w:rsidR="00316742" w:rsidRPr="00AA3063" w:rsidRDefault="008418F7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 xml:space="preserve">Ang Buklet 3 ay nagpapaliwanag kung paano gagamitin ang iyong NDIS na plano. </w:t>
      </w:r>
    </w:p>
    <w:p w14:paraId="35382143" w14:textId="77777777" w:rsidR="00316742" w:rsidRPr="00AA3063" w:rsidRDefault="008418F7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lastRenderedPageBreak/>
        <w:t>Ito ang Buklet 2.</w:t>
      </w:r>
    </w:p>
    <w:p w14:paraId="4560C5FB" w14:textId="77777777" w:rsidR="00316742" w:rsidRPr="00AA3063" w:rsidRDefault="008418F7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 xml:space="preserve">Hindi mo kailangang basahin ang buong buklet sa isang pagkakataon lang. </w:t>
      </w:r>
    </w:p>
    <w:p w14:paraId="2C980254" w14:textId="77777777" w:rsidR="00316742" w:rsidRPr="00AA3063" w:rsidRDefault="008418F7" w:rsidP="0055512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Dahan-dahanin mo at basahin ito sa sarili mong o</w:t>
      </w:r>
      <w:r w:rsidRPr="00AA3063">
        <w:rPr>
          <w:rFonts w:asciiTheme="minorBidi" w:hAnsiTheme="minorBidi" w:cstheme="minorBidi"/>
        </w:rPr>
        <w:t xml:space="preserve">ras. </w:t>
      </w:r>
    </w:p>
    <w:p w14:paraId="5E9E29AE" w14:textId="77777777" w:rsidR="005460F1" w:rsidRPr="00AA3063" w:rsidRDefault="008418F7" w:rsidP="00555121">
      <w:pPr>
        <w:rPr>
          <w:rFonts w:asciiTheme="minorBidi" w:hAnsiTheme="minorBidi" w:cstheme="minorBidi"/>
          <w:b/>
          <w:bCs/>
          <w:color w:val="6B2976"/>
          <w:sz w:val="36"/>
          <w:szCs w:val="26"/>
          <w:lang w:val="x-none" w:eastAsia="x-none"/>
        </w:rPr>
      </w:pPr>
      <w:bookmarkStart w:id="83" w:name="_Toc497142654"/>
      <w:bookmarkStart w:id="84" w:name="_Toc497209781"/>
      <w:bookmarkStart w:id="85" w:name="_Toc497212949"/>
      <w:bookmarkStart w:id="86" w:name="_Toc497215533"/>
      <w:bookmarkStart w:id="87" w:name="_Toc497302120"/>
      <w:bookmarkStart w:id="88" w:name="_Toc498339417"/>
      <w:bookmarkStart w:id="89" w:name="_Toc527635163"/>
      <w:bookmarkStart w:id="90" w:name="_Toc527644812"/>
      <w:bookmarkStart w:id="91" w:name="_Toc529882155"/>
      <w:bookmarkStart w:id="92" w:name="_Toc533076400"/>
      <w:bookmarkStart w:id="93" w:name="_Toc533077010"/>
      <w:bookmarkStart w:id="94" w:name="_Toc533079088"/>
      <w:bookmarkStart w:id="95" w:name="_Toc533084358"/>
      <w:bookmarkStart w:id="96" w:name="_Toc5878086"/>
      <w:bookmarkStart w:id="97" w:name="_Toc5975101"/>
      <w:bookmarkStart w:id="98" w:name="_Toc5979655"/>
      <w:bookmarkStart w:id="99" w:name="_Toc6302389"/>
      <w:bookmarkStart w:id="100" w:name="_Toc6305502"/>
      <w:bookmarkStart w:id="101" w:name="_Toc6306674"/>
      <w:bookmarkStart w:id="102" w:name="_Toc6390564"/>
      <w:bookmarkStart w:id="103" w:name="_Toc12634015"/>
      <w:bookmarkStart w:id="104" w:name="_Toc12636473"/>
      <w:bookmarkStart w:id="105" w:name="_Toc41656687"/>
      <w:bookmarkStart w:id="106" w:name="_Toc41661185"/>
      <w:bookmarkStart w:id="107" w:name="_Toc41661264"/>
      <w:bookmarkStart w:id="108" w:name="_Toc42598544"/>
      <w:bookmarkStart w:id="109" w:name="_Toc42768812"/>
      <w:bookmarkStart w:id="110" w:name="_Toc43123980"/>
      <w:bookmarkStart w:id="111" w:name="_Toc43716910"/>
      <w:bookmarkStart w:id="112" w:name="_Toc43883250"/>
      <w:bookmarkStart w:id="113" w:name="_Toc80968925"/>
      <w:r w:rsidRPr="00AA3063">
        <w:rPr>
          <w:rFonts w:asciiTheme="minorBidi" w:hAnsiTheme="minorBidi" w:cstheme="minorBidi"/>
        </w:rPr>
        <w:br w:type="page"/>
      </w:r>
    </w:p>
    <w:p w14:paraId="2841BEC9" w14:textId="77777777" w:rsidR="00247E59" w:rsidRDefault="008418F7" w:rsidP="00555121">
      <w:pPr>
        <w:pStyle w:val="Heading2"/>
        <w:spacing w:before="120" w:after="120"/>
        <w:rPr>
          <w:noProof/>
        </w:rPr>
      </w:pPr>
      <w:bookmarkStart w:id="114" w:name="_Toc107319390"/>
      <w:bookmarkStart w:id="115" w:name="_Toc117449432"/>
      <w:bookmarkStart w:id="116" w:name="_Toc118584910"/>
      <w:r w:rsidRPr="00AA3063">
        <w:rPr>
          <w:rFonts w:asciiTheme="minorBidi" w:hAnsiTheme="minorBidi" w:cstheme="minorBidi"/>
        </w:rPr>
        <w:lastRenderedPageBreak/>
        <w:t>Ano ang nilalaman ng dokumentong ito?</w:t>
      </w:r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r w:rsidRPr="00AA3063">
        <w:rPr>
          <w:rFonts w:asciiTheme="minorBidi" w:hAnsiTheme="minorBidi" w:cstheme="minorBidi"/>
        </w:rPr>
        <w:fldChar w:fldCharType="begin"/>
      </w:r>
      <w:r w:rsidR="00544DA0" w:rsidRPr="00AA3063">
        <w:rPr>
          <w:rFonts w:asciiTheme="minorBidi" w:hAnsiTheme="minorBidi" w:cstheme="minorBidi"/>
        </w:rPr>
        <w:instrText xml:space="preserve"> TOC \h \z \t "Heading 2,1" </w:instrText>
      </w:r>
      <w:r w:rsidRPr="00AA3063">
        <w:rPr>
          <w:rFonts w:asciiTheme="minorBidi" w:hAnsiTheme="minorBidi" w:cstheme="minorBidi"/>
        </w:rPr>
        <w:fldChar w:fldCharType="separate"/>
      </w:r>
    </w:p>
    <w:p w14:paraId="6D044E0B" w14:textId="79DA8190" w:rsidR="00247E59" w:rsidRPr="00247E59" w:rsidRDefault="008418F7" w:rsidP="00247E59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584911" w:history="1">
        <w:r w:rsidR="00247E59" w:rsidRPr="00247E59">
          <w:rPr>
            <w:rStyle w:val="Hyperlink"/>
            <w:rFonts w:asciiTheme="minorBidi" w:hAnsiTheme="minorBidi" w:cstheme="minorBidi"/>
          </w:rPr>
          <w:t>Ano ang planong NDIS?</w:t>
        </w:r>
        <w:r w:rsidR="00247E59" w:rsidRPr="00247E59">
          <w:rPr>
            <w:rFonts w:asciiTheme="minorBidi" w:hAnsiTheme="minorBidi" w:cstheme="minorBidi"/>
            <w:webHidden/>
          </w:rPr>
          <w:tab/>
        </w:r>
        <w:r w:rsidR="00247E59" w:rsidRPr="00247E59">
          <w:rPr>
            <w:rFonts w:asciiTheme="minorBidi" w:hAnsiTheme="minorBidi" w:cstheme="minorBidi"/>
            <w:webHidden/>
          </w:rPr>
          <w:fldChar w:fldCharType="begin"/>
        </w:r>
        <w:r w:rsidR="00247E59" w:rsidRPr="00247E59">
          <w:rPr>
            <w:rFonts w:asciiTheme="minorBidi" w:hAnsiTheme="minorBidi" w:cstheme="minorBidi"/>
            <w:webHidden/>
          </w:rPr>
          <w:instrText xml:space="preserve"> PAGEREF _Toc118584911 \h </w:instrText>
        </w:r>
        <w:r w:rsidR="00247E59" w:rsidRPr="00247E59">
          <w:rPr>
            <w:rFonts w:asciiTheme="minorBidi" w:hAnsiTheme="minorBidi" w:cstheme="minorBidi"/>
            <w:webHidden/>
          </w:rPr>
        </w:r>
        <w:r w:rsidR="00247E59" w:rsidRPr="00247E59">
          <w:rPr>
            <w:rFonts w:asciiTheme="minorBidi" w:hAnsiTheme="minorBidi" w:cstheme="minorBidi"/>
            <w:webHidden/>
          </w:rPr>
          <w:fldChar w:fldCharType="separate"/>
        </w:r>
        <w:r w:rsidR="002B0C6E">
          <w:rPr>
            <w:rFonts w:asciiTheme="minorBidi" w:hAnsiTheme="minorBidi" w:cstheme="minorBidi"/>
            <w:webHidden/>
          </w:rPr>
          <w:t>4</w:t>
        </w:r>
        <w:r w:rsidR="00247E59" w:rsidRPr="00247E59">
          <w:rPr>
            <w:rFonts w:asciiTheme="minorBidi" w:hAnsiTheme="minorBidi" w:cstheme="minorBidi"/>
            <w:webHidden/>
          </w:rPr>
          <w:fldChar w:fldCharType="end"/>
        </w:r>
      </w:hyperlink>
    </w:p>
    <w:p w14:paraId="5932E006" w14:textId="4EAE8385" w:rsidR="00247E59" w:rsidRPr="00247E59" w:rsidRDefault="008418F7" w:rsidP="00247E59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584912" w:history="1">
        <w:r w:rsidR="00247E59" w:rsidRPr="00247E59">
          <w:rPr>
            <w:rStyle w:val="Hyperlink"/>
            <w:rFonts w:asciiTheme="minorBidi" w:hAnsiTheme="minorBidi" w:cstheme="minorBidi"/>
          </w:rPr>
          <w:t>Paano ka gagawa ng plano?</w:t>
        </w:r>
        <w:r w:rsidR="00247E59" w:rsidRPr="00247E59">
          <w:rPr>
            <w:rFonts w:asciiTheme="minorBidi" w:hAnsiTheme="minorBidi" w:cstheme="minorBidi"/>
            <w:webHidden/>
          </w:rPr>
          <w:tab/>
        </w:r>
        <w:r w:rsidR="00247E59" w:rsidRPr="00247E59">
          <w:rPr>
            <w:rFonts w:asciiTheme="minorBidi" w:hAnsiTheme="minorBidi" w:cstheme="minorBidi"/>
            <w:webHidden/>
          </w:rPr>
          <w:fldChar w:fldCharType="begin"/>
        </w:r>
        <w:r w:rsidR="00247E59" w:rsidRPr="00247E59">
          <w:rPr>
            <w:rFonts w:asciiTheme="minorBidi" w:hAnsiTheme="minorBidi" w:cstheme="minorBidi"/>
            <w:webHidden/>
          </w:rPr>
          <w:instrText xml:space="preserve"> PAGEREF _Toc118584912 \h </w:instrText>
        </w:r>
        <w:r w:rsidR="00247E59" w:rsidRPr="00247E59">
          <w:rPr>
            <w:rFonts w:asciiTheme="minorBidi" w:hAnsiTheme="minorBidi" w:cstheme="minorBidi"/>
            <w:webHidden/>
          </w:rPr>
        </w:r>
        <w:r w:rsidR="00247E59" w:rsidRPr="00247E59">
          <w:rPr>
            <w:rFonts w:asciiTheme="minorBidi" w:hAnsiTheme="minorBidi" w:cstheme="minorBidi"/>
            <w:webHidden/>
          </w:rPr>
          <w:fldChar w:fldCharType="separate"/>
        </w:r>
        <w:r w:rsidR="002B0C6E">
          <w:rPr>
            <w:rFonts w:asciiTheme="minorBidi" w:hAnsiTheme="minorBidi" w:cstheme="minorBidi"/>
            <w:webHidden/>
          </w:rPr>
          <w:t>5</w:t>
        </w:r>
        <w:r w:rsidR="00247E59" w:rsidRPr="00247E59">
          <w:rPr>
            <w:rFonts w:asciiTheme="minorBidi" w:hAnsiTheme="minorBidi" w:cstheme="minorBidi"/>
            <w:webHidden/>
          </w:rPr>
          <w:fldChar w:fldCharType="end"/>
        </w:r>
      </w:hyperlink>
    </w:p>
    <w:p w14:paraId="0FC932E7" w14:textId="073BDD15" w:rsidR="00247E59" w:rsidRPr="00247E59" w:rsidRDefault="008418F7" w:rsidP="00247E59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584913" w:history="1">
        <w:r w:rsidR="00247E59" w:rsidRPr="00247E59">
          <w:rPr>
            <w:rStyle w:val="Hyperlink"/>
            <w:rFonts w:asciiTheme="minorBidi" w:hAnsiTheme="minorBidi" w:cstheme="minorBidi"/>
          </w:rPr>
          <w:t>Ano ang mangyayari bago ang usapan sa pagpaplano?</w:t>
        </w:r>
        <w:r w:rsidR="00247E59" w:rsidRPr="00247E59">
          <w:rPr>
            <w:rFonts w:asciiTheme="minorBidi" w:hAnsiTheme="minorBidi" w:cstheme="minorBidi"/>
            <w:webHidden/>
          </w:rPr>
          <w:tab/>
        </w:r>
        <w:r w:rsidR="00247E59" w:rsidRPr="00247E59">
          <w:rPr>
            <w:rFonts w:asciiTheme="minorBidi" w:hAnsiTheme="minorBidi" w:cstheme="minorBidi"/>
            <w:webHidden/>
          </w:rPr>
          <w:fldChar w:fldCharType="begin"/>
        </w:r>
        <w:r w:rsidR="00247E59" w:rsidRPr="00247E59">
          <w:rPr>
            <w:rFonts w:asciiTheme="minorBidi" w:hAnsiTheme="minorBidi" w:cstheme="minorBidi"/>
            <w:webHidden/>
          </w:rPr>
          <w:instrText xml:space="preserve"> PAGEREF _Toc118584913 \h </w:instrText>
        </w:r>
        <w:r w:rsidR="00247E59" w:rsidRPr="00247E59">
          <w:rPr>
            <w:rFonts w:asciiTheme="minorBidi" w:hAnsiTheme="minorBidi" w:cstheme="minorBidi"/>
            <w:webHidden/>
          </w:rPr>
        </w:r>
        <w:r w:rsidR="00247E59" w:rsidRPr="00247E59">
          <w:rPr>
            <w:rFonts w:asciiTheme="minorBidi" w:hAnsiTheme="minorBidi" w:cstheme="minorBidi"/>
            <w:webHidden/>
          </w:rPr>
          <w:fldChar w:fldCharType="separate"/>
        </w:r>
        <w:r w:rsidR="002B0C6E">
          <w:rPr>
            <w:rFonts w:asciiTheme="minorBidi" w:hAnsiTheme="minorBidi" w:cstheme="minorBidi"/>
            <w:webHidden/>
          </w:rPr>
          <w:t>6</w:t>
        </w:r>
        <w:r w:rsidR="00247E59" w:rsidRPr="00247E59">
          <w:rPr>
            <w:rFonts w:asciiTheme="minorBidi" w:hAnsiTheme="minorBidi" w:cstheme="minorBidi"/>
            <w:webHidden/>
          </w:rPr>
          <w:fldChar w:fldCharType="end"/>
        </w:r>
      </w:hyperlink>
    </w:p>
    <w:p w14:paraId="34B290E6" w14:textId="523A9A75" w:rsidR="00247E59" w:rsidRPr="00247E59" w:rsidRDefault="008418F7" w:rsidP="00247E59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584914" w:history="1">
        <w:r w:rsidR="00247E59" w:rsidRPr="00247E59">
          <w:rPr>
            <w:rStyle w:val="Hyperlink"/>
            <w:rFonts w:asciiTheme="minorBidi" w:hAnsiTheme="minorBidi" w:cstheme="minorBidi"/>
          </w:rPr>
          <w:t>Paghahanda para sa iyong usapan sa pagpaplano</w:t>
        </w:r>
        <w:r w:rsidR="00247E59" w:rsidRPr="00247E59">
          <w:rPr>
            <w:rFonts w:asciiTheme="minorBidi" w:hAnsiTheme="minorBidi" w:cstheme="minorBidi"/>
            <w:webHidden/>
          </w:rPr>
          <w:tab/>
        </w:r>
        <w:r w:rsidR="00247E59" w:rsidRPr="00247E59">
          <w:rPr>
            <w:rFonts w:asciiTheme="minorBidi" w:hAnsiTheme="minorBidi" w:cstheme="minorBidi"/>
            <w:webHidden/>
          </w:rPr>
          <w:fldChar w:fldCharType="begin"/>
        </w:r>
        <w:r w:rsidR="00247E59" w:rsidRPr="00247E59">
          <w:rPr>
            <w:rFonts w:asciiTheme="minorBidi" w:hAnsiTheme="minorBidi" w:cstheme="minorBidi"/>
            <w:webHidden/>
          </w:rPr>
          <w:instrText xml:space="preserve"> PAGEREF _Toc118584914 \h </w:instrText>
        </w:r>
        <w:r w:rsidR="00247E59" w:rsidRPr="00247E59">
          <w:rPr>
            <w:rFonts w:asciiTheme="minorBidi" w:hAnsiTheme="minorBidi" w:cstheme="minorBidi"/>
            <w:webHidden/>
          </w:rPr>
        </w:r>
        <w:r w:rsidR="00247E59" w:rsidRPr="00247E59">
          <w:rPr>
            <w:rFonts w:asciiTheme="minorBidi" w:hAnsiTheme="minorBidi" w:cstheme="minorBidi"/>
            <w:webHidden/>
          </w:rPr>
          <w:fldChar w:fldCharType="separate"/>
        </w:r>
        <w:r w:rsidR="002B0C6E">
          <w:rPr>
            <w:rFonts w:asciiTheme="minorBidi" w:hAnsiTheme="minorBidi" w:cstheme="minorBidi"/>
            <w:webHidden/>
          </w:rPr>
          <w:t>8</w:t>
        </w:r>
        <w:r w:rsidR="00247E59" w:rsidRPr="00247E59">
          <w:rPr>
            <w:rFonts w:asciiTheme="minorBidi" w:hAnsiTheme="minorBidi" w:cstheme="minorBidi"/>
            <w:webHidden/>
          </w:rPr>
          <w:fldChar w:fldCharType="end"/>
        </w:r>
      </w:hyperlink>
    </w:p>
    <w:p w14:paraId="416D9E3F" w14:textId="49E9C914" w:rsidR="00247E59" w:rsidRPr="00247E59" w:rsidRDefault="008418F7" w:rsidP="00247E59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584915" w:history="1">
        <w:r w:rsidR="00247E59" w:rsidRPr="00247E59">
          <w:rPr>
            <w:rStyle w:val="Hyperlink"/>
            <w:rFonts w:asciiTheme="minorBidi" w:hAnsiTheme="minorBidi" w:cstheme="minorBidi"/>
          </w:rPr>
          <w:t>Impormasyon tungkol sa iyo</w:t>
        </w:r>
        <w:r w:rsidR="00247E59" w:rsidRPr="00247E59">
          <w:rPr>
            <w:rFonts w:asciiTheme="minorBidi" w:hAnsiTheme="minorBidi" w:cstheme="minorBidi"/>
            <w:webHidden/>
          </w:rPr>
          <w:tab/>
        </w:r>
        <w:r w:rsidR="00247E59" w:rsidRPr="00247E59">
          <w:rPr>
            <w:rFonts w:asciiTheme="minorBidi" w:hAnsiTheme="minorBidi" w:cstheme="minorBidi"/>
            <w:webHidden/>
          </w:rPr>
          <w:fldChar w:fldCharType="begin"/>
        </w:r>
        <w:r w:rsidR="00247E59" w:rsidRPr="00247E59">
          <w:rPr>
            <w:rFonts w:asciiTheme="minorBidi" w:hAnsiTheme="minorBidi" w:cstheme="minorBidi"/>
            <w:webHidden/>
          </w:rPr>
          <w:instrText xml:space="preserve"> PAGEREF _Toc118584915 \h </w:instrText>
        </w:r>
        <w:r w:rsidR="00247E59" w:rsidRPr="00247E59">
          <w:rPr>
            <w:rFonts w:asciiTheme="minorBidi" w:hAnsiTheme="minorBidi" w:cstheme="minorBidi"/>
            <w:webHidden/>
          </w:rPr>
        </w:r>
        <w:r w:rsidR="00247E59" w:rsidRPr="00247E59">
          <w:rPr>
            <w:rFonts w:asciiTheme="minorBidi" w:hAnsiTheme="minorBidi" w:cstheme="minorBidi"/>
            <w:webHidden/>
          </w:rPr>
          <w:fldChar w:fldCharType="separate"/>
        </w:r>
        <w:r w:rsidR="002B0C6E">
          <w:rPr>
            <w:rFonts w:asciiTheme="minorBidi" w:hAnsiTheme="minorBidi" w:cstheme="minorBidi"/>
            <w:webHidden/>
          </w:rPr>
          <w:t>10</w:t>
        </w:r>
        <w:r w:rsidR="00247E59" w:rsidRPr="00247E59">
          <w:rPr>
            <w:rFonts w:asciiTheme="minorBidi" w:hAnsiTheme="minorBidi" w:cstheme="minorBidi"/>
            <w:webHidden/>
          </w:rPr>
          <w:fldChar w:fldCharType="end"/>
        </w:r>
      </w:hyperlink>
    </w:p>
    <w:p w14:paraId="255CB6CC" w14:textId="0FB552AF" w:rsidR="00247E59" w:rsidRPr="00247E59" w:rsidRDefault="008418F7" w:rsidP="00247E59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584916" w:history="1">
        <w:r w:rsidR="00247E59" w:rsidRPr="00247E59">
          <w:rPr>
            <w:rStyle w:val="Hyperlink"/>
            <w:rFonts w:asciiTheme="minorBidi" w:hAnsiTheme="minorBidi" w:cstheme="minorBidi"/>
          </w:rPr>
          <w:t>Paano mo gustong pamahalaan ang iyong pondo?</w:t>
        </w:r>
        <w:r w:rsidR="00247E59" w:rsidRPr="00247E59">
          <w:rPr>
            <w:rFonts w:asciiTheme="minorBidi" w:hAnsiTheme="minorBidi" w:cstheme="minorBidi"/>
            <w:webHidden/>
          </w:rPr>
          <w:tab/>
        </w:r>
        <w:r w:rsidR="00247E59" w:rsidRPr="00247E59">
          <w:rPr>
            <w:rFonts w:asciiTheme="minorBidi" w:hAnsiTheme="minorBidi" w:cstheme="minorBidi"/>
            <w:webHidden/>
          </w:rPr>
          <w:fldChar w:fldCharType="begin"/>
        </w:r>
        <w:r w:rsidR="00247E59" w:rsidRPr="00247E59">
          <w:rPr>
            <w:rFonts w:asciiTheme="minorBidi" w:hAnsiTheme="minorBidi" w:cstheme="minorBidi"/>
            <w:webHidden/>
          </w:rPr>
          <w:instrText xml:space="preserve"> PAGEREF _Toc118584916 \h </w:instrText>
        </w:r>
        <w:r w:rsidR="00247E59" w:rsidRPr="00247E59">
          <w:rPr>
            <w:rFonts w:asciiTheme="minorBidi" w:hAnsiTheme="minorBidi" w:cstheme="minorBidi"/>
            <w:webHidden/>
          </w:rPr>
        </w:r>
        <w:r w:rsidR="00247E59" w:rsidRPr="00247E59">
          <w:rPr>
            <w:rFonts w:asciiTheme="minorBidi" w:hAnsiTheme="minorBidi" w:cstheme="minorBidi"/>
            <w:webHidden/>
          </w:rPr>
          <w:fldChar w:fldCharType="separate"/>
        </w:r>
        <w:r w:rsidR="002B0C6E">
          <w:rPr>
            <w:rFonts w:asciiTheme="minorBidi" w:hAnsiTheme="minorBidi" w:cstheme="minorBidi"/>
            <w:webHidden/>
          </w:rPr>
          <w:t>27</w:t>
        </w:r>
        <w:r w:rsidR="00247E59" w:rsidRPr="00247E59">
          <w:rPr>
            <w:rFonts w:asciiTheme="minorBidi" w:hAnsiTheme="minorBidi" w:cstheme="minorBidi"/>
            <w:webHidden/>
          </w:rPr>
          <w:fldChar w:fldCharType="end"/>
        </w:r>
      </w:hyperlink>
    </w:p>
    <w:p w14:paraId="70DD76C4" w14:textId="199AD33E" w:rsidR="00247E59" w:rsidRPr="00247E59" w:rsidRDefault="008418F7" w:rsidP="00247E59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584917" w:history="1">
        <w:r w:rsidR="00247E59" w:rsidRPr="00247E59">
          <w:rPr>
            <w:rStyle w:val="Hyperlink"/>
            <w:rFonts w:asciiTheme="minorBidi" w:hAnsiTheme="minorBidi" w:cstheme="minorBidi"/>
          </w:rPr>
          <w:t>Ano ang mangyayari pagkatapos ng iyong usapan sa pagpaplano?</w:t>
        </w:r>
        <w:r w:rsidR="00247E59" w:rsidRPr="00247E59">
          <w:rPr>
            <w:rFonts w:asciiTheme="minorBidi" w:hAnsiTheme="minorBidi" w:cstheme="minorBidi"/>
            <w:webHidden/>
          </w:rPr>
          <w:tab/>
        </w:r>
        <w:r w:rsidR="00247E59" w:rsidRPr="00247E59">
          <w:rPr>
            <w:rFonts w:asciiTheme="minorBidi" w:hAnsiTheme="minorBidi" w:cstheme="minorBidi"/>
            <w:webHidden/>
          </w:rPr>
          <w:fldChar w:fldCharType="begin"/>
        </w:r>
        <w:r w:rsidR="00247E59" w:rsidRPr="00247E59">
          <w:rPr>
            <w:rFonts w:asciiTheme="minorBidi" w:hAnsiTheme="minorBidi" w:cstheme="minorBidi"/>
            <w:webHidden/>
          </w:rPr>
          <w:instrText xml:space="preserve"> PAGEREF _Toc118584917 \h </w:instrText>
        </w:r>
        <w:r w:rsidR="00247E59" w:rsidRPr="00247E59">
          <w:rPr>
            <w:rFonts w:asciiTheme="minorBidi" w:hAnsiTheme="minorBidi" w:cstheme="minorBidi"/>
            <w:webHidden/>
          </w:rPr>
        </w:r>
        <w:r w:rsidR="00247E59" w:rsidRPr="00247E59">
          <w:rPr>
            <w:rFonts w:asciiTheme="minorBidi" w:hAnsiTheme="minorBidi" w:cstheme="minorBidi"/>
            <w:webHidden/>
          </w:rPr>
          <w:fldChar w:fldCharType="separate"/>
        </w:r>
        <w:r w:rsidR="002B0C6E">
          <w:rPr>
            <w:rFonts w:asciiTheme="minorBidi" w:hAnsiTheme="minorBidi" w:cstheme="minorBidi"/>
            <w:webHidden/>
          </w:rPr>
          <w:t>29</w:t>
        </w:r>
        <w:r w:rsidR="00247E59" w:rsidRPr="00247E59">
          <w:rPr>
            <w:rFonts w:asciiTheme="minorBidi" w:hAnsiTheme="minorBidi" w:cstheme="minorBidi"/>
            <w:webHidden/>
          </w:rPr>
          <w:fldChar w:fldCharType="end"/>
        </w:r>
      </w:hyperlink>
    </w:p>
    <w:p w14:paraId="7B22220E" w14:textId="1F93C5B6" w:rsidR="00247E59" w:rsidRPr="00247E59" w:rsidRDefault="008418F7" w:rsidP="00247E59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584918" w:history="1">
        <w:r w:rsidR="00247E59" w:rsidRPr="00247E59">
          <w:rPr>
            <w:rStyle w:val="Hyperlink"/>
            <w:rFonts w:asciiTheme="minorBidi" w:hAnsiTheme="minorBidi" w:cstheme="minorBidi"/>
          </w:rPr>
          <w:t>Paano gagamitin ang myplace</w:t>
        </w:r>
        <w:r w:rsidR="00247E59" w:rsidRPr="00247E59">
          <w:rPr>
            <w:rFonts w:asciiTheme="minorBidi" w:hAnsiTheme="minorBidi" w:cstheme="minorBidi"/>
            <w:webHidden/>
          </w:rPr>
          <w:tab/>
        </w:r>
        <w:r w:rsidR="00247E59" w:rsidRPr="00247E59">
          <w:rPr>
            <w:rFonts w:asciiTheme="minorBidi" w:hAnsiTheme="minorBidi" w:cstheme="minorBidi"/>
            <w:webHidden/>
          </w:rPr>
          <w:fldChar w:fldCharType="begin"/>
        </w:r>
        <w:r w:rsidR="00247E59" w:rsidRPr="00247E59">
          <w:rPr>
            <w:rFonts w:asciiTheme="minorBidi" w:hAnsiTheme="minorBidi" w:cstheme="minorBidi"/>
            <w:webHidden/>
          </w:rPr>
          <w:instrText xml:space="preserve"> PAGEREF _Toc118584918 \h </w:instrText>
        </w:r>
        <w:r w:rsidR="00247E59" w:rsidRPr="00247E59">
          <w:rPr>
            <w:rFonts w:asciiTheme="minorBidi" w:hAnsiTheme="minorBidi" w:cstheme="minorBidi"/>
            <w:webHidden/>
          </w:rPr>
        </w:r>
        <w:r w:rsidR="00247E59" w:rsidRPr="00247E59">
          <w:rPr>
            <w:rFonts w:asciiTheme="minorBidi" w:hAnsiTheme="minorBidi" w:cstheme="minorBidi"/>
            <w:webHidden/>
          </w:rPr>
          <w:fldChar w:fldCharType="separate"/>
        </w:r>
        <w:r w:rsidR="002B0C6E">
          <w:rPr>
            <w:rFonts w:asciiTheme="minorBidi" w:hAnsiTheme="minorBidi" w:cstheme="minorBidi"/>
            <w:webHidden/>
          </w:rPr>
          <w:t>30</w:t>
        </w:r>
        <w:r w:rsidR="00247E59" w:rsidRPr="00247E59">
          <w:rPr>
            <w:rFonts w:asciiTheme="minorBidi" w:hAnsiTheme="minorBidi" w:cstheme="minorBidi"/>
            <w:webHidden/>
          </w:rPr>
          <w:fldChar w:fldCharType="end"/>
        </w:r>
      </w:hyperlink>
    </w:p>
    <w:p w14:paraId="67815FCE" w14:textId="3C04FEA7" w:rsidR="00247E59" w:rsidRPr="00247E59" w:rsidRDefault="008418F7" w:rsidP="00247E59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584919" w:history="1">
        <w:r w:rsidR="00247E59" w:rsidRPr="00247E59">
          <w:rPr>
            <w:rStyle w:val="Hyperlink"/>
            <w:rFonts w:asciiTheme="minorBidi" w:hAnsiTheme="minorBidi" w:cstheme="minorBidi"/>
          </w:rPr>
          <w:t>Paano kung hindi ka sang-ayon sa nilalaman ng iyong plano?</w:t>
        </w:r>
        <w:r w:rsidR="00247E59" w:rsidRPr="00247E59">
          <w:rPr>
            <w:rFonts w:asciiTheme="minorBidi" w:hAnsiTheme="minorBidi" w:cstheme="minorBidi"/>
            <w:webHidden/>
          </w:rPr>
          <w:tab/>
        </w:r>
        <w:r w:rsidR="00247E59" w:rsidRPr="00247E59">
          <w:rPr>
            <w:rFonts w:asciiTheme="minorBidi" w:hAnsiTheme="minorBidi" w:cstheme="minorBidi"/>
            <w:webHidden/>
          </w:rPr>
          <w:fldChar w:fldCharType="begin"/>
        </w:r>
        <w:r w:rsidR="00247E59" w:rsidRPr="00247E59">
          <w:rPr>
            <w:rFonts w:asciiTheme="minorBidi" w:hAnsiTheme="minorBidi" w:cstheme="minorBidi"/>
            <w:webHidden/>
          </w:rPr>
          <w:instrText xml:space="preserve"> PAGEREF _Toc118584919 \h </w:instrText>
        </w:r>
        <w:r w:rsidR="00247E59" w:rsidRPr="00247E59">
          <w:rPr>
            <w:rFonts w:asciiTheme="minorBidi" w:hAnsiTheme="minorBidi" w:cstheme="minorBidi"/>
            <w:webHidden/>
          </w:rPr>
        </w:r>
        <w:r w:rsidR="00247E59" w:rsidRPr="00247E59">
          <w:rPr>
            <w:rFonts w:asciiTheme="minorBidi" w:hAnsiTheme="minorBidi" w:cstheme="minorBidi"/>
            <w:webHidden/>
          </w:rPr>
          <w:fldChar w:fldCharType="separate"/>
        </w:r>
        <w:r w:rsidR="002B0C6E">
          <w:rPr>
            <w:rFonts w:asciiTheme="minorBidi" w:hAnsiTheme="minorBidi" w:cstheme="minorBidi"/>
            <w:webHidden/>
          </w:rPr>
          <w:t>31</w:t>
        </w:r>
        <w:r w:rsidR="00247E59" w:rsidRPr="00247E59">
          <w:rPr>
            <w:rFonts w:asciiTheme="minorBidi" w:hAnsiTheme="minorBidi" w:cstheme="minorBidi"/>
            <w:webHidden/>
          </w:rPr>
          <w:fldChar w:fldCharType="end"/>
        </w:r>
      </w:hyperlink>
    </w:p>
    <w:p w14:paraId="69455141" w14:textId="2195018B" w:rsidR="00247E59" w:rsidRPr="00247E59" w:rsidRDefault="008418F7" w:rsidP="00247E59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584920" w:history="1">
        <w:r w:rsidR="00247E59" w:rsidRPr="00247E59">
          <w:rPr>
            <w:rStyle w:val="Hyperlink"/>
            <w:rFonts w:asciiTheme="minorBidi" w:hAnsiTheme="minorBidi" w:cstheme="minorBidi"/>
          </w:rPr>
          <w:t>Karagdagang impormasyon</w:t>
        </w:r>
        <w:r w:rsidR="00247E59" w:rsidRPr="00247E59">
          <w:rPr>
            <w:rFonts w:asciiTheme="minorBidi" w:hAnsiTheme="minorBidi" w:cstheme="minorBidi"/>
            <w:webHidden/>
          </w:rPr>
          <w:tab/>
        </w:r>
        <w:r w:rsidR="00247E59" w:rsidRPr="00247E59">
          <w:rPr>
            <w:rFonts w:asciiTheme="minorBidi" w:hAnsiTheme="minorBidi" w:cstheme="minorBidi"/>
            <w:webHidden/>
          </w:rPr>
          <w:fldChar w:fldCharType="begin"/>
        </w:r>
        <w:r w:rsidR="00247E59" w:rsidRPr="00247E59">
          <w:rPr>
            <w:rFonts w:asciiTheme="minorBidi" w:hAnsiTheme="minorBidi" w:cstheme="minorBidi"/>
            <w:webHidden/>
          </w:rPr>
          <w:instrText xml:space="preserve"> PAGEREF _Toc118584920 \h </w:instrText>
        </w:r>
        <w:r w:rsidR="00247E59" w:rsidRPr="00247E59">
          <w:rPr>
            <w:rFonts w:asciiTheme="minorBidi" w:hAnsiTheme="minorBidi" w:cstheme="minorBidi"/>
            <w:webHidden/>
          </w:rPr>
        </w:r>
        <w:r w:rsidR="00247E59" w:rsidRPr="00247E59">
          <w:rPr>
            <w:rFonts w:asciiTheme="minorBidi" w:hAnsiTheme="minorBidi" w:cstheme="minorBidi"/>
            <w:webHidden/>
          </w:rPr>
          <w:fldChar w:fldCharType="separate"/>
        </w:r>
        <w:r w:rsidR="002B0C6E">
          <w:rPr>
            <w:rFonts w:asciiTheme="minorBidi" w:hAnsiTheme="minorBidi" w:cstheme="minorBidi"/>
            <w:webHidden/>
          </w:rPr>
          <w:t>33</w:t>
        </w:r>
        <w:r w:rsidR="00247E59" w:rsidRPr="00247E59">
          <w:rPr>
            <w:rFonts w:asciiTheme="minorBidi" w:hAnsiTheme="minorBidi" w:cstheme="minorBidi"/>
            <w:webHidden/>
          </w:rPr>
          <w:fldChar w:fldCharType="end"/>
        </w:r>
      </w:hyperlink>
    </w:p>
    <w:p w14:paraId="234B0847" w14:textId="5E181D2A" w:rsidR="00247E59" w:rsidRPr="00247E59" w:rsidRDefault="008418F7" w:rsidP="00247E59">
      <w:pPr>
        <w:pStyle w:val="TOC1"/>
        <w:pBdr>
          <w:between w:val="single" w:sz="4" w:space="1" w:color="6B2976"/>
        </w:pBdr>
        <w:spacing w:after="120"/>
        <w:rPr>
          <w:rFonts w:asciiTheme="minorBidi" w:eastAsiaTheme="minorEastAsia" w:hAnsiTheme="minorBidi" w:cstheme="minorBidi"/>
          <w:sz w:val="22"/>
          <w:lang w:eastAsia="zh-CN"/>
        </w:rPr>
      </w:pPr>
      <w:hyperlink w:anchor="_Toc118584921" w:history="1">
        <w:r w:rsidR="00247E59" w:rsidRPr="00247E59">
          <w:rPr>
            <w:rStyle w:val="Hyperlink"/>
            <w:rFonts w:asciiTheme="minorBidi" w:hAnsiTheme="minorBidi" w:cstheme="minorBidi"/>
          </w:rPr>
          <w:t>Listahan ng mga salita</w:t>
        </w:r>
        <w:r w:rsidR="00247E59" w:rsidRPr="00247E59">
          <w:rPr>
            <w:rFonts w:asciiTheme="minorBidi" w:hAnsiTheme="minorBidi" w:cstheme="minorBidi"/>
            <w:webHidden/>
          </w:rPr>
          <w:tab/>
        </w:r>
        <w:r w:rsidR="00247E59" w:rsidRPr="00247E59">
          <w:rPr>
            <w:rFonts w:asciiTheme="minorBidi" w:hAnsiTheme="minorBidi" w:cstheme="minorBidi"/>
            <w:webHidden/>
          </w:rPr>
          <w:fldChar w:fldCharType="begin"/>
        </w:r>
        <w:r w:rsidR="00247E59" w:rsidRPr="00247E59">
          <w:rPr>
            <w:rFonts w:asciiTheme="minorBidi" w:hAnsiTheme="minorBidi" w:cstheme="minorBidi"/>
            <w:webHidden/>
          </w:rPr>
          <w:instrText xml:space="preserve"> PAGEREF _Toc118584921 \h </w:instrText>
        </w:r>
        <w:r w:rsidR="00247E59" w:rsidRPr="00247E59">
          <w:rPr>
            <w:rFonts w:asciiTheme="minorBidi" w:hAnsiTheme="minorBidi" w:cstheme="minorBidi"/>
            <w:webHidden/>
          </w:rPr>
        </w:r>
        <w:r w:rsidR="00247E59" w:rsidRPr="00247E59">
          <w:rPr>
            <w:rFonts w:asciiTheme="minorBidi" w:hAnsiTheme="minorBidi" w:cstheme="minorBidi"/>
            <w:webHidden/>
          </w:rPr>
          <w:fldChar w:fldCharType="separate"/>
        </w:r>
        <w:r w:rsidR="002B0C6E">
          <w:rPr>
            <w:rFonts w:asciiTheme="minorBidi" w:hAnsiTheme="minorBidi" w:cstheme="minorBidi"/>
            <w:webHidden/>
          </w:rPr>
          <w:t>34</w:t>
        </w:r>
        <w:r w:rsidR="00247E59" w:rsidRPr="00247E59">
          <w:rPr>
            <w:rFonts w:asciiTheme="minorBidi" w:hAnsiTheme="minorBidi" w:cstheme="minorBidi"/>
            <w:webHidden/>
          </w:rPr>
          <w:fldChar w:fldCharType="end"/>
        </w:r>
      </w:hyperlink>
    </w:p>
    <w:p w14:paraId="75005BFA" w14:textId="77777777" w:rsidR="00EB07E5" w:rsidRPr="00AA3063" w:rsidRDefault="008418F7" w:rsidP="008C090C">
      <w:pPr>
        <w:pStyle w:val="TOC1"/>
        <w:pBdr>
          <w:between w:val="single" w:sz="4" w:space="2" w:color="6B2976"/>
        </w:pBdr>
        <w:spacing w:after="120"/>
        <w:rPr>
          <w:rFonts w:asciiTheme="minorBidi" w:hAnsiTheme="minorBidi" w:cstheme="minorBidi"/>
          <w:b/>
          <w:bCs/>
          <w:color w:val="6B2976"/>
          <w:sz w:val="36"/>
          <w:szCs w:val="26"/>
        </w:rPr>
      </w:pPr>
      <w:r w:rsidRPr="00AA3063">
        <w:rPr>
          <w:rFonts w:asciiTheme="minorBidi" w:hAnsiTheme="minorBidi" w:cstheme="minorBidi"/>
        </w:rPr>
        <w:fldChar w:fldCharType="end"/>
      </w:r>
      <w:r w:rsidRPr="00AA3063">
        <w:rPr>
          <w:rFonts w:asciiTheme="minorBidi" w:hAnsiTheme="minorBidi" w:cstheme="minorBidi"/>
        </w:rPr>
        <w:br w:type="page"/>
      </w:r>
    </w:p>
    <w:p w14:paraId="29D58666" w14:textId="77777777" w:rsidR="00D61512" w:rsidRPr="00AA3063" w:rsidRDefault="008418F7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17" w:name="_Toc118584911"/>
      <w:r w:rsidRPr="00AA3063">
        <w:rPr>
          <w:rFonts w:asciiTheme="minorBidi" w:hAnsiTheme="minorBidi" w:cstheme="minorBidi"/>
        </w:rPr>
        <w:lastRenderedPageBreak/>
        <w:t>Ano ang planong NDIS?</w:t>
      </w:r>
      <w:bookmarkEnd w:id="117"/>
      <w:r w:rsidRPr="00AA3063">
        <w:rPr>
          <w:rFonts w:asciiTheme="minorBidi" w:hAnsiTheme="minorBidi" w:cstheme="minorBidi"/>
        </w:rPr>
        <w:t xml:space="preserve"> </w:t>
      </w:r>
    </w:p>
    <w:p w14:paraId="7F91C534" w14:textId="77777777" w:rsidR="00316742" w:rsidRPr="00AA3063" w:rsidRDefault="008418F7" w:rsidP="00D70763">
      <w:pPr>
        <w:spacing w:before="240"/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 xml:space="preserve">Ang </w:t>
      </w:r>
      <w:r w:rsidRPr="00AA3063">
        <w:rPr>
          <w:rStyle w:val="Strong"/>
          <w:rFonts w:asciiTheme="minorBidi" w:hAnsiTheme="minorBidi" w:cstheme="minorBidi"/>
        </w:rPr>
        <w:t>planong NDIS</w:t>
      </w:r>
      <w:r w:rsidRPr="00AA3063">
        <w:rPr>
          <w:rFonts w:asciiTheme="minorBidi" w:hAnsiTheme="minorBidi" w:cstheme="minorBidi"/>
        </w:rPr>
        <w:t xml:space="preserve"> ay isang dokumentong may impormasyon tungkol sa:</w:t>
      </w:r>
    </w:p>
    <w:p w14:paraId="1647470A" w14:textId="77777777" w:rsidR="00316742" w:rsidRPr="00AA3063" w:rsidRDefault="008418F7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iyo at ang iyong mga mithiin</w:t>
      </w:r>
    </w:p>
    <w:p w14:paraId="477D1AE2" w14:textId="77777777" w:rsidR="00316742" w:rsidRPr="00AA3063" w:rsidRDefault="008418F7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mga suportang kailangan mo</w:t>
      </w:r>
    </w:p>
    <w:p w14:paraId="257D182F" w14:textId="77777777" w:rsidR="00316742" w:rsidRPr="00AA3063" w:rsidRDefault="008418F7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mga suportang babayaran ng NDIS.</w:t>
      </w:r>
    </w:p>
    <w:p w14:paraId="4B1592DF" w14:textId="77777777" w:rsidR="00555121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Sa buklet na ito, tinatawag namin itong plano.</w:t>
      </w:r>
    </w:p>
    <w:p w14:paraId="15B06003" w14:textId="77777777" w:rsidR="008C090C" w:rsidRPr="00AA3063" w:rsidRDefault="008418F7">
      <w:pPr>
        <w:spacing w:before="0" w:after="0" w:line="240" w:lineRule="auto"/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br w:type="page"/>
      </w:r>
    </w:p>
    <w:p w14:paraId="2A601541" w14:textId="77777777" w:rsidR="00D61512" w:rsidRPr="00AA3063" w:rsidRDefault="008418F7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18" w:name="_Toc118584912"/>
      <w:r w:rsidRPr="00AA3063">
        <w:rPr>
          <w:rFonts w:asciiTheme="minorBidi" w:hAnsiTheme="minorBidi" w:cstheme="minorBidi"/>
        </w:rPr>
        <w:lastRenderedPageBreak/>
        <w:t>Paano ka gagawa ng plano?</w:t>
      </w:r>
      <w:bookmarkEnd w:id="118"/>
      <w:r w:rsidRPr="00AA3063">
        <w:rPr>
          <w:rFonts w:asciiTheme="minorBidi" w:hAnsiTheme="minorBidi" w:cstheme="minorBidi"/>
        </w:rPr>
        <w:t xml:space="preserve"> </w:t>
      </w:r>
    </w:p>
    <w:p w14:paraId="431C2100" w14:textId="77777777" w:rsidR="00316742" w:rsidRPr="00AA3063" w:rsidRDefault="008418F7" w:rsidP="00D70763">
      <w:pPr>
        <w:spacing w:before="240"/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 xml:space="preserve">Kapag lumahok sa NDIS ang mga taong may kapansanan, tinatawag namin silang </w:t>
      </w:r>
      <w:r w:rsidRPr="00AA3063">
        <w:rPr>
          <w:rStyle w:val="Strong"/>
          <w:rFonts w:asciiTheme="minorBidi" w:hAnsiTheme="minorBidi" w:cstheme="minorBidi"/>
        </w:rPr>
        <w:t>mga kalahok</w:t>
      </w:r>
      <w:r w:rsidRPr="00AA3063">
        <w:rPr>
          <w:rFonts w:asciiTheme="minorBidi" w:hAnsiTheme="minorBidi" w:cstheme="minorBidi"/>
        </w:rPr>
        <w:t>.</w:t>
      </w:r>
    </w:p>
    <w:p w14:paraId="292AD44B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Kapag ikaw ay naging kalahok, susuportahan ka namin sa paggawa ng plano.</w:t>
      </w:r>
    </w:p>
    <w:p w14:paraId="6B1F0C2C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Lahat ay dapat magkaroon ng usapan sa pagpaplano bago sila gumawa ng plano.</w:t>
      </w:r>
    </w:p>
    <w:p w14:paraId="2122E667" w14:textId="77777777" w:rsidR="00316742" w:rsidRPr="00AA3063" w:rsidRDefault="008418F7" w:rsidP="00555121">
      <w:pPr>
        <w:rPr>
          <w:rFonts w:asciiTheme="minorBidi" w:hAnsiTheme="minorBidi" w:cstheme="minorBidi"/>
          <w:lang w:val="fr-FR"/>
        </w:rPr>
      </w:pPr>
      <w:r w:rsidRPr="00AA3063">
        <w:rPr>
          <w:rFonts w:asciiTheme="minorBidi" w:hAnsiTheme="minorBidi" w:cstheme="minorBidi"/>
          <w:lang w:val="fr-FR"/>
        </w:rPr>
        <w:t>Sa usapan sa pagpap</w:t>
      </w:r>
      <w:r w:rsidRPr="00AA3063">
        <w:rPr>
          <w:rFonts w:asciiTheme="minorBidi" w:hAnsiTheme="minorBidi" w:cstheme="minorBidi"/>
          <w:lang w:val="fr-FR"/>
        </w:rPr>
        <w:t>lano, malalaman namin:</w:t>
      </w:r>
    </w:p>
    <w:p w14:paraId="52EDBEFB" w14:textId="77777777" w:rsidR="00316742" w:rsidRPr="00AA3063" w:rsidRDefault="008418F7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ikaw</w:t>
      </w:r>
    </w:p>
    <w:p w14:paraId="05C47A8E" w14:textId="77777777" w:rsidR="00316742" w:rsidRPr="00AA3063" w:rsidRDefault="008418F7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kung ano ang nangyayari sa iyong buhay ngayon.</w:t>
      </w:r>
    </w:p>
    <w:p w14:paraId="5D9E451E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Kapag ginawa natin ang iyong plano, pag-uusapan natin ang mga suportang maaaring makatulong sa iyo na sumulong patungo sa iyong mga mithiin.</w:t>
      </w:r>
    </w:p>
    <w:p w14:paraId="1BCE7E32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 xml:space="preserve">At maaari kaming humiling sa iyo ng karagdagang impormasyon tungkol sa iyong mga suporta kung kailangan. </w:t>
      </w:r>
    </w:p>
    <w:p w14:paraId="5BCC0606" w14:textId="77777777" w:rsidR="00316742" w:rsidRPr="00AA3063" w:rsidRDefault="008418F7" w:rsidP="00555121">
      <w:pPr>
        <w:rPr>
          <w:rFonts w:asciiTheme="minorBidi" w:hAnsiTheme="minorBidi" w:cstheme="minorBidi"/>
          <w:lang w:val="fr-FR"/>
        </w:rPr>
      </w:pPr>
      <w:r w:rsidRPr="00AA3063">
        <w:rPr>
          <w:rFonts w:asciiTheme="minorBidi" w:hAnsiTheme="minorBidi" w:cstheme="minorBidi"/>
          <w:lang w:val="fr-FR"/>
        </w:rPr>
        <w:t>Gagamitin namin ang impormasyon mula sa usapang ito sa pagpaplano upang gawin ang iyong plano.</w:t>
      </w:r>
    </w:p>
    <w:p w14:paraId="3D10076B" w14:textId="2482F548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 xml:space="preserve">Kapag natapos na </w:t>
      </w:r>
      <w:r w:rsidR="00275BEB">
        <w:rPr>
          <w:rFonts w:asciiTheme="minorBidi" w:hAnsiTheme="minorBidi" w:cstheme="minorBidi"/>
        </w:rPr>
        <w:t>naming</w:t>
      </w:r>
      <w:r w:rsidRPr="00AA3063">
        <w:rPr>
          <w:rFonts w:asciiTheme="minorBidi" w:hAnsiTheme="minorBidi" w:cstheme="minorBidi"/>
        </w:rPr>
        <w:t xml:space="preserve"> gawin ang iyong plano, ito ay </w:t>
      </w:r>
      <w:r w:rsidRPr="00AA3063">
        <w:rPr>
          <w:rStyle w:val="Strong"/>
          <w:rFonts w:asciiTheme="minorBidi" w:hAnsiTheme="minorBidi" w:cstheme="minorBidi"/>
        </w:rPr>
        <w:t>a</w:t>
      </w:r>
      <w:r w:rsidRPr="00AA3063">
        <w:rPr>
          <w:rStyle w:val="Strong"/>
          <w:rFonts w:asciiTheme="minorBidi" w:hAnsiTheme="minorBidi" w:cstheme="minorBidi"/>
        </w:rPr>
        <w:t>aprubahan</w:t>
      </w:r>
      <w:r w:rsidRPr="00AA3063">
        <w:rPr>
          <w:rFonts w:asciiTheme="minorBidi" w:hAnsiTheme="minorBidi" w:cstheme="minorBidi"/>
        </w:rPr>
        <w:t xml:space="preserve"> namin.</w:t>
      </w:r>
    </w:p>
    <w:p w14:paraId="2AF97BA6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Ibig sabihin, sang-ayon kami sa lahat ng nasa iyong plano.</w:t>
      </w:r>
    </w:p>
    <w:p w14:paraId="400958BC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Ipapadala rin namin ito sa iyo.</w:t>
      </w:r>
    </w:p>
    <w:p w14:paraId="419DFE70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Maaari mong hilingan ang ibang tao na suportahan ka sa paggawa ng mga desisyon tungkol sa iyong plano.</w:t>
      </w:r>
    </w:p>
    <w:p w14:paraId="6536D5DE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Halimbawa, isang kapamilya o kaibigan.</w:t>
      </w:r>
    </w:p>
    <w:p w14:paraId="03B794EC" w14:textId="77777777" w:rsidR="000B631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br w:type="page"/>
      </w:r>
    </w:p>
    <w:p w14:paraId="34D8CB19" w14:textId="77777777" w:rsidR="006B461C" w:rsidRPr="00AA3063" w:rsidRDefault="008418F7" w:rsidP="00555121">
      <w:pPr>
        <w:pStyle w:val="Heading2"/>
        <w:spacing w:before="120" w:after="120"/>
        <w:rPr>
          <w:rFonts w:asciiTheme="minorBidi" w:hAnsiTheme="minorBidi" w:cstheme="minorBidi"/>
          <w:lang w:val="en-AU"/>
        </w:rPr>
      </w:pPr>
      <w:bookmarkStart w:id="119" w:name="_Toc118584913"/>
      <w:r w:rsidRPr="00AA3063">
        <w:rPr>
          <w:rFonts w:asciiTheme="minorBidi" w:hAnsiTheme="minorBidi" w:cstheme="minorBidi"/>
        </w:rPr>
        <w:lastRenderedPageBreak/>
        <w:t xml:space="preserve">Ano </w:t>
      </w:r>
      <w:r w:rsidRPr="00AA3063">
        <w:rPr>
          <w:rFonts w:asciiTheme="minorBidi" w:hAnsiTheme="minorBidi" w:cstheme="minorBidi"/>
        </w:rPr>
        <w:t>ang mangyayari bago ang usapan sa pagpaplano?</w:t>
      </w:r>
      <w:bookmarkEnd w:id="119"/>
    </w:p>
    <w:p w14:paraId="7BF43BBF" w14:textId="77777777" w:rsidR="00316742" w:rsidRPr="00AA3063" w:rsidRDefault="008418F7" w:rsidP="00D70763">
      <w:pPr>
        <w:spacing w:before="240"/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Titingnan namin ang lahat ng impormasyong ibinigay mo sa amin kapag nag-aplay kang lumahok sa NDIS.</w:t>
      </w:r>
    </w:p>
    <w:p w14:paraId="63A4FB08" w14:textId="77777777" w:rsidR="00316742" w:rsidRPr="00AA3063" w:rsidRDefault="008418F7" w:rsidP="00555121">
      <w:pPr>
        <w:rPr>
          <w:rFonts w:asciiTheme="minorBidi" w:hAnsiTheme="minorBidi" w:cstheme="minorBidi"/>
          <w:lang w:val="fr-FR"/>
        </w:rPr>
      </w:pPr>
      <w:r w:rsidRPr="00AA3063">
        <w:rPr>
          <w:rFonts w:asciiTheme="minorBidi" w:hAnsiTheme="minorBidi" w:cstheme="minorBidi"/>
          <w:lang w:val="fr-FR"/>
        </w:rPr>
        <w:t>Kabilang dito ang anumang impormasyon mula sa:</w:t>
      </w:r>
    </w:p>
    <w:p w14:paraId="4B3F4A6E" w14:textId="77777777" w:rsidR="00316742" w:rsidRPr="00AA3063" w:rsidRDefault="008418F7" w:rsidP="00555121">
      <w:pPr>
        <w:pStyle w:val="ListParagraph"/>
        <w:numPr>
          <w:ilvl w:val="0"/>
          <w:numId w:val="11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iyong mga doktor o iba pang manggagawa ng health care</w:t>
      </w:r>
    </w:p>
    <w:p w14:paraId="561746B6" w14:textId="77777777" w:rsidR="00316742" w:rsidRPr="00AA3063" w:rsidRDefault="008418F7" w:rsidP="00555121">
      <w:pPr>
        <w:pStyle w:val="ListParagraph"/>
        <w:numPr>
          <w:ilvl w:val="0"/>
          <w:numId w:val="11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mga serbi</w:t>
      </w:r>
      <w:r w:rsidRPr="00AA3063">
        <w:rPr>
          <w:rFonts w:asciiTheme="minorBidi" w:hAnsiTheme="minorBidi"/>
        </w:rPr>
        <w:t>syong maaari mong gamitin.</w:t>
      </w:r>
    </w:p>
    <w:p w14:paraId="56008B68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Kabilang din dito ang impormasyong mayroon kami tungkol sa mga suportang kailangan mo.</w:t>
      </w:r>
    </w:p>
    <w:p w14:paraId="6DF10612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Maaaring kontakin ka namin upang alamin kung kailan mo gustong gawin ang iyong usapan sa pagpaplano.</w:t>
      </w:r>
    </w:p>
    <w:p w14:paraId="5282D2F4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Maaaring kontakin ka ng isang</w:t>
      </w:r>
      <w:r w:rsidRPr="00AA3063">
        <w:rPr>
          <w:rStyle w:val="Strong"/>
          <w:rFonts w:asciiTheme="minorBidi" w:hAnsiTheme="minorBidi" w:cstheme="minorBidi"/>
        </w:rPr>
        <w:t xml:space="preserve"> koordineyto</w:t>
      </w:r>
      <w:r w:rsidRPr="00AA3063">
        <w:rPr>
          <w:rStyle w:val="Strong"/>
          <w:rFonts w:asciiTheme="minorBidi" w:hAnsiTheme="minorBidi" w:cstheme="minorBidi"/>
        </w:rPr>
        <w:t>r sa lokal na pook</w:t>
      </w:r>
      <w:r w:rsidRPr="00AA3063">
        <w:rPr>
          <w:rFonts w:asciiTheme="minorBidi" w:hAnsiTheme="minorBidi" w:cstheme="minorBidi"/>
        </w:rPr>
        <w:t>.</w:t>
      </w:r>
    </w:p>
    <w:p w14:paraId="7FE3C290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Siya ay tumutulong sa mga taong may kapansanan na humanap at gumamit ng mga suporta.</w:t>
      </w:r>
    </w:p>
    <w:p w14:paraId="5FAC0C0A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Maaaring kontakin ka ng isang</w:t>
      </w:r>
      <w:r w:rsidRPr="00AA3063">
        <w:rPr>
          <w:rStyle w:val="Strong"/>
          <w:rFonts w:asciiTheme="minorBidi" w:hAnsiTheme="minorBidi" w:cstheme="minorBidi"/>
        </w:rPr>
        <w:t xml:space="preserve"> katuwang sa early childhood</w:t>
      </w:r>
      <w:r w:rsidRPr="00AA3063">
        <w:rPr>
          <w:rFonts w:asciiTheme="minorBidi" w:hAnsiTheme="minorBidi" w:cstheme="minorBidi"/>
        </w:rPr>
        <w:t>.</w:t>
      </w:r>
    </w:p>
    <w:p w14:paraId="6656D40A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 xml:space="preserve">Siya ay sumusuporta sa mga batang may kapansanan at sa kanilang mga pamilya upang </w:t>
      </w:r>
      <w:r w:rsidRPr="00AA3063">
        <w:rPr>
          <w:rFonts w:asciiTheme="minorBidi" w:hAnsiTheme="minorBidi" w:cstheme="minorBidi"/>
        </w:rPr>
        <w:t>humanap at gumamit ng mga suporta.</w:t>
      </w:r>
    </w:p>
    <w:p w14:paraId="2C117FDE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 xml:space="preserve">O maaari kang kontakin ng isang </w:t>
      </w:r>
      <w:r w:rsidRPr="00AA3063">
        <w:rPr>
          <w:rStyle w:val="Strong"/>
          <w:rFonts w:asciiTheme="minorBidi" w:hAnsiTheme="minorBidi" w:cstheme="minorBidi"/>
        </w:rPr>
        <w:t>tagaplano ng NDIA</w:t>
      </w:r>
      <w:r w:rsidRPr="00AA3063">
        <w:rPr>
          <w:rFonts w:asciiTheme="minorBidi" w:hAnsiTheme="minorBidi" w:cstheme="minorBidi"/>
        </w:rPr>
        <w:t>.</w:t>
      </w:r>
    </w:p>
    <w:p w14:paraId="36632145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Siya ay gumagawa ng mga bagong plano.</w:t>
      </w:r>
    </w:p>
    <w:p w14:paraId="140021B2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Tatanungin ka namin kung paano mo gustong gawin ang iyong usapan sa pagpaplano.</w:t>
      </w:r>
    </w:p>
    <w:p w14:paraId="64196408" w14:textId="77777777" w:rsidR="00316742" w:rsidRPr="00AA3063" w:rsidRDefault="008418F7" w:rsidP="00555121">
      <w:pPr>
        <w:rPr>
          <w:rFonts w:asciiTheme="minorBidi" w:hAnsiTheme="minorBidi" w:cstheme="minorBidi"/>
          <w:lang w:val="fr-FR"/>
        </w:rPr>
      </w:pPr>
      <w:r w:rsidRPr="00AA3063">
        <w:rPr>
          <w:rFonts w:asciiTheme="minorBidi" w:hAnsiTheme="minorBidi" w:cstheme="minorBidi"/>
          <w:lang w:val="fr-FR"/>
        </w:rPr>
        <w:t>Halimbawa, maaari mong sabihin sa amin:</w:t>
      </w:r>
    </w:p>
    <w:p w14:paraId="3D1F73DA" w14:textId="77777777" w:rsidR="00316742" w:rsidRPr="00AA3063" w:rsidRDefault="008418F7" w:rsidP="00555121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kung saan natin dapat gawin ang usapan sa pagpaplano</w:t>
      </w:r>
    </w:p>
    <w:p w14:paraId="7AAC5014" w14:textId="77777777" w:rsidR="00316742" w:rsidRPr="00AA3063" w:rsidRDefault="008418F7" w:rsidP="00555121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kung paano mo gustong gawin ang usapan sa pagpaplano.</w:t>
      </w:r>
    </w:p>
    <w:p w14:paraId="3F88FFF5" w14:textId="77777777" w:rsidR="00C1392B" w:rsidRPr="00AA3063" w:rsidRDefault="008418F7" w:rsidP="00555121">
      <w:pPr>
        <w:pStyle w:val="Heading3"/>
        <w:spacing w:before="120"/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lastRenderedPageBreak/>
        <w:t>Mga detalye ng contact ng iyong katuwang sa early childhood, koordineytor sa lokal na pook, o tagaplano ng ND</w:t>
      </w:r>
      <w:r w:rsidRPr="00AA3063">
        <w:rPr>
          <w:rFonts w:asciiTheme="minorBidi" w:hAnsiTheme="minorBidi" w:cstheme="minorBidi"/>
        </w:rPr>
        <w:t>IA</w:t>
      </w:r>
    </w:p>
    <w:tbl>
      <w:tblPr>
        <w:tblStyle w:val="Style1"/>
        <w:tblW w:w="9214" w:type="dxa"/>
        <w:tblLayout w:type="fixed"/>
        <w:tblLook w:val="04A0" w:firstRow="1" w:lastRow="0" w:firstColumn="1" w:lastColumn="0" w:noHBand="0" w:noVBand="1"/>
      </w:tblPr>
      <w:tblGrid>
        <w:gridCol w:w="2367"/>
        <w:gridCol w:w="6847"/>
      </w:tblGrid>
      <w:tr w:rsidR="00D00245" w:rsidRPr="00AA3063" w14:paraId="5D236EF8" w14:textId="77777777" w:rsidTr="00AC26DB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05D03B0A" w14:textId="77777777" w:rsidR="00316742" w:rsidRPr="00AA3063" w:rsidRDefault="008418F7" w:rsidP="00555121">
            <w:pPr>
              <w:pStyle w:val="captions"/>
              <w:jc w:val="left"/>
              <w:rPr>
                <w:rFonts w:asciiTheme="minorBidi" w:hAnsiTheme="minorBidi" w:cstheme="minorBidi"/>
              </w:rPr>
            </w:pPr>
            <w:r w:rsidRPr="00AA3063">
              <w:rPr>
                <w:rFonts w:asciiTheme="minorBidi" w:hAnsiTheme="minorBidi" w:cstheme="minorBidi"/>
              </w:rPr>
              <w:t>Pangalan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075AABA" w14:textId="77777777" w:rsidR="00316742" w:rsidRPr="00AA3063" w:rsidRDefault="00316742" w:rsidP="00555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  <w:tr w:rsidR="00D00245" w:rsidRPr="00AA3063" w14:paraId="6057AAFD" w14:textId="77777777" w:rsidTr="00AC26DB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33651249" w14:textId="77777777" w:rsidR="00316742" w:rsidRPr="00AA3063" w:rsidRDefault="008418F7" w:rsidP="00555121">
            <w:pPr>
              <w:pStyle w:val="captions"/>
              <w:jc w:val="left"/>
              <w:rPr>
                <w:rFonts w:asciiTheme="minorBidi" w:hAnsiTheme="minorBidi" w:cstheme="minorBidi"/>
              </w:rPr>
            </w:pPr>
            <w:r w:rsidRPr="00AA3063">
              <w:rPr>
                <w:rFonts w:asciiTheme="minorBidi" w:hAnsiTheme="minorBidi" w:cstheme="minorBidi"/>
              </w:rPr>
              <w:t>Numero ng telepono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477B4D77" w14:textId="77777777" w:rsidR="00316742" w:rsidRPr="00AA3063" w:rsidRDefault="00316742" w:rsidP="00555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  <w:tr w:rsidR="00D00245" w:rsidRPr="00AA3063" w14:paraId="12A7CBDD" w14:textId="77777777" w:rsidTr="00AC26DB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1E47A72B" w14:textId="77777777" w:rsidR="00316742" w:rsidRPr="00AA3063" w:rsidRDefault="008418F7" w:rsidP="00555121">
            <w:pPr>
              <w:pStyle w:val="captions"/>
              <w:jc w:val="left"/>
              <w:rPr>
                <w:rFonts w:asciiTheme="minorBidi" w:hAnsiTheme="minorBidi" w:cstheme="minorBidi"/>
              </w:rPr>
            </w:pPr>
            <w:r w:rsidRPr="00AA3063">
              <w:rPr>
                <w:rFonts w:asciiTheme="minorBidi" w:hAnsiTheme="minorBidi" w:cstheme="minorBidi"/>
              </w:rPr>
              <w:t>Email address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DE4EEBE" w14:textId="77777777" w:rsidR="00316742" w:rsidRPr="00AA3063" w:rsidRDefault="00316742" w:rsidP="00555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  <w:tr w:rsidR="00D00245" w:rsidRPr="00AA3063" w14:paraId="36745807" w14:textId="77777777" w:rsidTr="00AC26DB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4A4492C9" w14:textId="77777777" w:rsidR="00316742" w:rsidRPr="00AA3063" w:rsidRDefault="008418F7" w:rsidP="00555121">
            <w:pPr>
              <w:pStyle w:val="captions"/>
              <w:jc w:val="left"/>
              <w:rPr>
                <w:rFonts w:asciiTheme="minorBidi" w:hAnsiTheme="minorBidi" w:cstheme="minorBidi"/>
              </w:rPr>
            </w:pPr>
            <w:r w:rsidRPr="00AA3063">
              <w:rPr>
                <w:rFonts w:asciiTheme="minorBidi" w:hAnsiTheme="minorBidi" w:cstheme="minorBidi"/>
              </w:rPr>
              <w:t>Address ng opisina</w:t>
            </w:r>
          </w:p>
        </w:tc>
        <w:tc>
          <w:tcPr>
            <w:tcW w:w="684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43BFF705" w14:textId="77777777" w:rsidR="00316742" w:rsidRPr="00AA3063" w:rsidRDefault="00316742" w:rsidP="00555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</w:tbl>
    <w:p w14:paraId="2861DCE3" w14:textId="77777777" w:rsidR="00C1392B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br w:type="page"/>
      </w:r>
    </w:p>
    <w:p w14:paraId="4D63A9DC" w14:textId="77777777" w:rsidR="00131A80" w:rsidRPr="00AA3063" w:rsidRDefault="008418F7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20" w:name="_Toc118584914"/>
      <w:r w:rsidRPr="00AA3063">
        <w:rPr>
          <w:rFonts w:asciiTheme="minorBidi" w:hAnsiTheme="minorBidi" w:cstheme="minorBidi"/>
        </w:rPr>
        <w:lastRenderedPageBreak/>
        <w:t>Paghahanda para sa iyong usapan sa pagpaplano</w:t>
      </w:r>
      <w:bookmarkEnd w:id="120"/>
    </w:p>
    <w:p w14:paraId="03783C03" w14:textId="77777777" w:rsidR="00F32CD7" w:rsidRPr="00AA3063" w:rsidRDefault="008418F7" w:rsidP="00D70763">
      <w:pPr>
        <w:pStyle w:val="Heading3"/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Ano ang ating pag-uusapan sa iyong usapan sa pagpaplano?</w:t>
      </w:r>
    </w:p>
    <w:p w14:paraId="36A2DF76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Kakausapin ka namin tungkol sa iyong:</w:t>
      </w:r>
    </w:p>
    <w:p w14:paraId="21637754" w14:textId="77777777" w:rsidR="00316742" w:rsidRPr="00AA3063" w:rsidRDefault="008418F7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ginagawa sa ngayon</w:t>
      </w:r>
    </w:p>
    <w:p w14:paraId="7FE59399" w14:textId="77777777" w:rsidR="00316742" w:rsidRPr="00AA3063" w:rsidRDefault="008418F7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 xml:space="preserve">maaaring </w:t>
      </w:r>
      <w:r w:rsidRPr="00AA3063">
        <w:rPr>
          <w:rFonts w:asciiTheme="minorBidi" w:hAnsiTheme="minorBidi" w:cstheme="minorBidi"/>
        </w:rPr>
        <w:t>gustong gawin sa hinaharap.</w:t>
      </w:r>
    </w:p>
    <w:p w14:paraId="255C5CBB" w14:textId="77777777" w:rsidR="00316742" w:rsidRPr="00AA3063" w:rsidRDefault="008418F7" w:rsidP="00555121">
      <w:pPr>
        <w:rPr>
          <w:rFonts w:asciiTheme="minorBidi" w:hAnsiTheme="minorBidi" w:cstheme="minorBidi"/>
          <w:lang w:val="fr-FR"/>
        </w:rPr>
      </w:pPr>
      <w:r w:rsidRPr="00AA3063">
        <w:rPr>
          <w:rFonts w:asciiTheme="minorBidi" w:hAnsiTheme="minorBidi" w:cstheme="minorBidi"/>
          <w:lang w:val="fr-FR"/>
        </w:rPr>
        <w:t>Tatanungin ka namin tungkol sa:</w:t>
      </w:r>
    </w:p>
    <w:p w14:paraId="635E270E" w14:textId="77777777" w:rsidR="00316742" w:rsidRPr="00AA3063" w:rsidRDefault="008418F7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iyong mga mithiin</w:t>
      </w:r>
    </w:p>
    <w:p w14:paraId="2E0D3BF9" w14:textId="77777777" w:rsidR="00316742" w:rsidRPr="00AA3063" w:rsidRDefault="008418F7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kung saan ka nakatira at sino ang kasambahay mo.</w:t>
      </w:r>
    </w:p>
    <w:p w14:paraId="4CC28AE9" w14:textId="77777777" w:rsidR="00E520B3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Tatanungin ka rin namin:</w:t>
      </w:r>
    </w:p>
    <w:p w14:paraId="5E57E31C" w14:textId="77777777" w:rsidR="00316742" w:rsidRPr="00AA3063" w:rsidRDefault="008418F7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kung ano ang mga suportang mayroon ka sa ngayon</w:t>
      </w:r>
    </w:p>
    <w:p w14:paraId="6CB09A89" w14:textId="77777777" w:rsidR="00316742" w:rsidRPr="00AA3063" w:rsidRDefault="008418F7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kung ano ang gusto mong ginagawa para magsaya.</w:t>
      </w:r>
    </w:p>
    <w:p w14:paraId="4E257327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Tatanungin ka rin namin kung anong suporta ang kailangan mo upang:</w:t>
      </w:r>
    </w:p>
    <w:p w14:paraId="0DBF82E7" w14:textId="77777777" w:rsidR="00316742" w:rsidRPr="00AA3063" w:rsidRDefault="008418F7" w:rsidP="00555121">
      <w:pPr>
        <w:pStyle w:val="ListParagraph"/>
        <w:numPr>
          <w:ilvl w:val="0"/>
          <w:numId w:val="14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umunlad ang iyong mga kasanayan</w:t>
      </w:r>
    </w:p>
    <w:p w14:paraId="070D8255" w14:textId="77777777" w:rsidR="00316742" w:rsidRPr="00AA3063" w:rsidRDefault="008418F7" w:rsidP="00555121">
      <w:pPr>
        <w:pStyle w:val="ListParagraph"/>
        <w:numPr>
          <w:ilvl w:val="0"/>
          <w:numId w:val="14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makagawa ng mas maraming bagay nang mag-isa.</w:t>
      </w:r>
    </w:p>
    <w:p w14:paraId="2C4DA303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Maaari mong gamitin ang buklet na ito upang makapaghanda para sa iyong usapan sa pagpaplano.</w:t>
      </w:r>
    </w:p>
    <w:p w14:paraId="39738368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 xml:space="preserve">Mayroon kaming mga </w:t>
      </w:r>
      <w:r w:rsidRPr="00AA3063">
        <w:rPr>
          <w:rFonts w:asciiTheme="minorBidi" w:hAnsiTheme="minorBidi" w:cstheme="minorBidi"/>
        </w:rPr>
        <w:t>tanong na maaari mong sagutin upang ikaw ay makapaghanda.</w:t>
      </w:r>
    </w:p>
    <w:p w14:paraId="1F84F40A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Mayroong mga kahon sa buklet na ito para maibahagi mo ang iyong mga sagot pagkatapos.</w:t>
      </w:r>
    </w:p>
    <w:p w14:paraId="4A92F382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Lahat ng impormasyong iyong ibabahagi ay tutulong sa atin sa paggawa ng iyong plano.</w:t>
      </w:r>
    </w:p>
    <w:p w14:paraId="02948DD5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 xml:space="preserve">Lahat ng iyong impormasyon </w:t>
      </w:r>
      <w:r w:rsidRPr="00AA3063">
        <w:rPr>
          <w:rFonts w:asciiTheme="minorBidi" w:hAnsiTheme="minorBidi" w:cstheme="minorBidi"/>
        </w:rPr>
        <w:t>ay aming pananatilihing:</w:t>
      </w:r>
    </w:p>
    <w:p w14:paraId="1811E26C" w14:textId="77777777" w:rsidR="00316742" w:rsidRPr="00AA3063" w:rsidRDefault="008418F7" w:rsidP="00555121">
      <w:pPr>
        <w:pStyle w:val="ListParagraph"/>
        <w:numPr>
          <w:ilvl w:val="0"/>
          <w:numId w:val="15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ligtas</w:t>
      </w:r>
    </w:p>
    <w:p w14:paraId="01280C01" w14:textId="77777777" w:rsidR="00FF3BE5" w:rsidRPr="00AA3063" w:rsidRDefault="008418F7" w:rsidP="00555121">
      <w:pPr>
        <w:pStyle w:val="ListParagraph"/>
        <w:numPr>
          <w:ilvl w:val="0"/>
          <w:numId w:val="15"/>
        </w:numPr>
        <w:rPr>
          <w:rFonts w:asciiTheme="minorBidi" w:hAnsiTheme="minorBidi"/>
          <w:b/>
          <w:bCs/>
          <w:szCs w:val="26"/>
        </w:rPr>
      </w:pPr>
      <w:r w:rsidRPr="00AA3063">
        <w:rPr>
          <w:rFonts w:asciiTheme="minorBidi" w:hAnsiTheme="minorBidi"/>
        </w:rPr>
        <w:t>pribado.</w:t>
      </w:r>
      <w:r w:rsidRPr="00AA3063">
        <w:rPr>
          <w:rFonts w:asciiTheme="minorBidi" w:hAnsiTheme="minorBidi"/>
        </w:rPr>
        <w:br w:type="page"/>
      </w:r>
    </w:p>
    <w:p w14:paraId="78612068" w14:textId="77777777" w:rsidR="00514BC0" w:rsidRPr="00AA3063" w:rsidRDefault="008418F7" w:rsidP="00555121">
      <w:pPr>
        <w:pStyle w:val="Heading3"/>
        <w:spacing w:before="120"/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lastRenderedPageBreak/>
        <w:t>Ano ang kailangan mong dalhin?</w:t>
      </w:r>
    </w:p>
    <w:p w14:paraId="41252FC4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Pagpunta mo sa usapan sa pagpaplano, mangyaring dalhin mo:</w:t>
      </w:r>
    </w:p>
    <w:p w14:paraId="4AA64C7E" w14:textId="77777777" w:rsidR="00316742" w:rsidRPr="00AA3063" w:rsidRDefault="008418F7" w:rsidP="00555121">
      <w:pPr>
        <w:pStyle w:val="ListParagraph"/>
        <w:numPr>
          <w:ilvl w:val="0"/>
          <w:numId w:val="29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ang buklet na ito</w:t>
      </w:r>
    </w:p>
    <w:p w14:paraId="68D152E4" w14:textId="77777777" w:rsidR="00316742" w:rsidRPr="00AA3063" w:rsidRDefault="008418F7" w:rsidP="00555121">
      <w:pPr>
        <w:pStyle w:val="ListParagraph"/>
        <w:numPr>
          <w:ilvl w:val="0"/>
          <w:numId w:val="29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patunay ng iyong pagkakakilanlan, tulad ng lisensya sa pagmamaneho o pasaporte</w:t>
      </w:r>
    </w:p>
    <w:p w14:paraId="4165DBDB" w14:textId="77777777" w:rsidR="00316742" w:rsidRPr="00AA3063" w:rsidRDefault="008418F7" w:rsidP="00555121">
      <w:pPr>
        <w:pStyle w:val="ListParagraph"/>
        <w:numPr>
          <w:ilvl w:val="0"/>
          <w:numId w:val="29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listahan ng anumang pantulo</w:t>
      </w:r>
      <w:r w:rsidRPr="00AA3063">
        <w:rPr>
          <w:rFonts w:asciiTheme="minorBidi" w:hAnsiTheme="minorBidi"/>
        </w:rPr>
        <w:t>ng o aparatong iyong ginagamit</w:t>
      </w:r>
    </w:p>
    <w:p w14:paraId="7BB03107" w14:textId="77777777" w:rsidR="00316742" w:rsidRPr="00AA3063" w:rsidRDefault="008418F7" w:rsidP="00555121">
      <w:pPr>
        <w:pStyle w:val="ListParagraph"/>
        <w:numPr>
          <w:ilvl w:val="0"/>
          <w:numId w:val="29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ang iyong myGov login at password</w:t>
      </w:r>
    </w:p>
    <w:p w14:paraId="3155DCE5" w14:textId="77777777" w:rsidR="00316742" w:rsidRPr="00AA3063" w:rsidRDefault="008418F7" w:rsidP="00555121">
      <w:pPr>
        <w:pStyle w:val="ListParagraph"/>
        <w:numPr>
          <w:ilvl w:val="0"/>
          <w:numId w:val="29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impormasyon ng iyong account sa bangko</w:t>
      </w:r>
    </w:p>
    <w:p w14:paraId="460800B4" w14:textId="77777777" w:rsidR="00316742" w:rsidRPr="00AA3063" w:rsidRDefault="008418F7" w:rsidP="00555121">
      <w:pPr>
        <w:pStyle w:val="ListParagraph"/>
        <w:numPr>
          <w:ilvl w:val="0"/>
          <w:numId w:val="29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anumang impormasyon mula sa iyong mga doktor o manggagawa ng health care.</w:t>
      </w:r>
    </w:p>
    <w:p w14:paraId="3C0FC61E" w14:textId="77777777" w:rsidR="00C750A7" w:rsidRPr="00AA3063" w:rsidRDefault="008418F7" w:rsidP="00D70763">
      <w:pPr>
        <w:pStyle w:val="Heading3"/>
        <w:rPr>
          <w:rFonts w:asciiTheme="minorBidi" w:hAnsiTheme="minorBidi" w:cstheme="minorBidi"/>
          <w:lang w:val="fr-FR"/>
        </w:rPr>
      </w:pPr>
      <w:r w:rsidRPr="00AA3063">
        <w:rPr>
          <w:rFonts w:asciiTheme="minorBidi" w:hAnsiTheme="minorBidi" w:cstheme="minorBidi"/>
          <w:lang w:val="fr-FR"/>
        </w:rPr>
        <w:t>Sino ang maaaring sumama sa iyo?</w:t>
      </w:r>
    </w:p>
    <w:p w14:paraId="443046BD" w14:textId="77777777" w:rsidR="00316742" w:rsidRPr="00AA3063" w:rsidRDefault="008418F7" w:rsidP="00555121">
      <w:pPr>
        <w:rPr>
          <w:rFonts w:asciiTheme="minorBidi" w:hAnsiTheme="minorBidi" w:cstheme="minorBidi"/>
          <w:lang w:val="fr-FR"/>
        </w:rPr>
      </w:pPr>
      <w:r w:rsidRPr="00AA3063">
        <w:rPr>
          <w:rFonts w:asciiTheme="minorBidi" w:hAnsiTheme="minorBidi" w:cstheme="minorBidi"/>
          <w:lang w:val="fr-FR"/>
        </w:rPr>
        <w:t>Maaari kang pumuntang mag-isa sa usapan sa pa</w:t>
      </w:r>
      <w:r w:rsidRPr="00AA3063">
        <w:rPr>
          <w:rFonts w:asciiTheme="minorBidi" w:hAnsiTheme="minorBidi" w:cstheme="minorBidi"/>
          <w:lang w:val="fr-FR"/>
        </w:rPr>
        <w:t>gpaplano.</w:t>
      </w:r>
    </w:p>
    <w:p w14:paraId="0B169256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O magsama ka ng:</w:t>
      </w:r>
    </w:p>
    <w:p w14:paraId="7BF8A044" w14:textId="77777777" w:rsidR="00316742" w:rsidRPr="00AA3063" w:rsidRDefault="008418F7" w:rsidP="00555121">
      <w:pPr>
        <w:pStyle w:val="ListParagraph"/>
        <w:numPr>
          <w:ilvl w:val="0"/>
          <w:numId w:val="30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isang kapamilya o kaibigan</w:t>
      </w:r>
    </w:p>
    <w:p w14:paraId="0C29454C" w14:textId="77777777" w:rsidR="00316742" w:rsidRPr="00AA3063" w:rsidRDefault="008418F7" w:rsidP="00555121">
      <w:pPr>
        <w:pStyle w:val="ListParagraph"/>
        <w:numPr>
          <w:ilvl w:val="0"/>
          <w:numId w:val="30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 xml:space="preserve">isang tagataguyod – isang tao na makakapagsalita para sa mga taong may kapansanan. </w:t>
      </w:r>
    </w:p>
    <w:p w14:paraId="26541A00" w14:textId="77777777" w:rsidR="007872CE" w:rsidRPr="00AA3063" w:rsidRDefault="008418F7" w:rsidP="00555121">
      <w:pPr>
        <w:rPr>
          <w:rFonts w:asciiTheme="minorBidi" w:hAnsiTheme="minorBidi" w:cstheme="minorBidi"/>
          <w:b/>
          <w:bCs/>
          <w:szCs w:val="26"/>
        </w:rPr>
      </w:pPr>
      <w:r w:rsidRPr="00AA3063">
        <w:rPr>
          <w:rFonts w:asciiTheme="minorBidi" w:hAnsiTheme="minorBidi" w:cstheme="minorBidi"/>
        </w:rPr>
        <w:br w:type="page"/>
      </w:r>
    </w:p>
    <w:p w14:paraId="03763DFB" w14:textId="77777777" w:rsidR="009F1824" w:rsidRPr="00AA3063" w:rsidRDefault="008418F7" w:rsidP="00555121">
      <w:pPr>
        <w:pStyle w:val="Heading2"/>
        <w:spacing w:before="120" w:after="120"/>
        <w:rPr>
          <w:rFonts w:asciiTheme="minorBidi" w:hAnsiTheme="minorBidi" w:cstheme="minorBidi"/>
          <w:lang w:val="en-AU"/>
        </w:rPr>
      </w:pPr>
      <w:bookmarkStart w:id="121" w:name="_Toc118584915"/>
      <w:r w:rsidRPr="00AA3063">
        <w:rPr>
          <w:rFonts w:asciiTheme="minorBidi" w:hAnsiTheme="minorBidi" w:cstheme="minorBidi"/>
        </w:rPr>
        <w:lastRenderedPageBreak/>
        <w:t>Impormasyon tungkol sa iyo</w:t>
      </w:r>
      <w:bookmarkEnd w:id="121"/>
    </w:p>
    <w:p w14:paraId="6A3480B3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Gusto naming malaman ang higit pa tungkol sa iyo.</w:t>
      </w:r>
    </w:p>
    <w:p w14:paraId="7B3A4DE8" w14:textId="77777777" w:rsidR="00E90BC9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 xml:space="preserve">Tutulong ito sa amin sa paggawa ng </w:t>
      </w:r>
      <w:r w:rsidRPr="00AA3063">
        <w:rPr>
          <w:rFonts w:asciiTheme="minorBidi" w:hAnsiTheme="minorBidi" w:cstheme="minorBidi"/>
        </w:rPr>
        <w:t>iyong plano.</w:t>
      </w:r>
    </w:p>
    <w:p w14:paraId="06CBB94B" w14:textId="77777777" w:rsidR="00E520B3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Ano ang pangalan mo?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D00245" w:rsidRPr="00AA3063" w14:paraId="42D0953A" w14:textId="77777777" w:rsidTr="00ED65B3">
        <w:trPr>
          <w:trHeight w:val="1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50901709" w14:textId="77777777" w:rsidR="00E520B3" w:rsidRPr="00AA3063" w:rsidRDefault="00E520B3" w:rsidP="00555121">
            <w:pPr>
              <w:rPr>
                <w:rFonts w:asciiTheme="minorBidi" w:hAnsiTheme="minorBidi" w:cstheme="minorBidi"/>
              </w:rPr>
            </w:pPr>
          </w:p>
        </w:tc>
      </w:tr>
    </w:tbl>
    <w:p w14:paraId="56F9AD8F" w14:textId="77777777" w:rsidR="00E520B3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Kailan ka ipinanganak?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D00245" w:rsidRPr="00AA3063" w14:paraId="3DABA569" w14:textId="77777777" w:rsidTr="00ED65B3">
        <w:trPr>
          <w:trHeight w:val="1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43841879" w14:textId="77777777" w:rsidR="00E520B3" w:rsidRPr="00AA3063" w:rsidRDefault="00E520B3" w:rsidP="00555121">
            <w:pPr>
              <w:rPr>
                <w:rFonts w:asciiTheme="minorBidi" w:hAnsiTheme="minorBidi" w:cstheme="minorBidi"/>
              </w:rPr>
            </w:pPr>
          </w:p>
        </w:tc>
      </w:tr>
    </w:tbl>
    <w:p w14:paraId="7CF5839C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Ano ang iyong NDIS participant number?</w:t>
      </w:r>
    </w:p>
    <w:p w14:paraId="71C6E909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Makikita mo ang numerong ito sa liham na:</w:t>
      </w:r>
    </w:p>
    <w:p w14:paraId="76E6F7BA" w14:textId="77777777" w:rsidR="00316742" w:rsidRPr="00AA3063" w:rsidRDefault="008418F7" w:rsidP="00555121">
      <w:pPr>
        <w:pStyle w:val="ListParagraph"/>
        <w:numPr>
          <w:ilvl w:val="0"/>
          <w:numId w:val="16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ipinadala namin sa iyo</w:t>
      </w:r>
    </w:p>
    <w:p w14:paraId="15BA8559" w14:textId="66D3631C" w:rsidR="00316742" w:rsidRPr="00AA3063" w:rsidRDefault="008418F7" w:rsidP="00555121">
      <w:pPr>
        <w:pStyle w:val="ListParagraph"/>
        <w:numPr>
          <w:ilvl w:val="0"/>
          <w:numId w:val="16"/>
        </w:numPr>
        <w:rPr>
          <w:rFonts w:asciiTheme="minorBidi" w:hAnsiTheme="minorBidi"/>
          <w:lang w:val="fr-FR"/>
        </w:rPr>
      </w:pPr>
      <w:r w:rsidRPr="00AA3063">
        <w:rPr>
          <w:rFonts w:asciiTheme="minorBidi" w:hAnsiTheme="minorBidi"/>
          <w:lang w:val="fr-FR"/>
        </w:rPr>
        <w:t>nagsasabing maaari kang lumahok sa NDIS.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D00245" w:rsidRPr="00AC5E56" w14:paraId="4EAED37A" w14:textId="77777777" w:rsidTr="0037003B">
        <w:trPr>
          <w:trHeight w:val="1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F9A54AA" w14:textId="77777777" w:rsidR="00153D3D" w:rsidRPr="00AA3063" w:rsidRDefault="00153D3D" w:rsidP="00555121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23F3C15E" w14:textId="77777777" w:rsidR="00825935" w:rsidRPr="00AA3063" w:rsidRDefault="00825935" w:rsidP="00555121">
      <w:pPr>
        <w:rPr>
          <w:rFonts w:asciiTheme="minorBidi" w:hAnsiTheme="minorBidi" w:cstheme="minorBidi"/>
          <w:sz w:val="2"/>
          <w:szCs w:val="2"/>
          <w:lang w:val="fr-FR"/>
        </w:rPr>
      </w:pPr>
    </w:p>
    <w:p w14:paraId="594E0904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Anong uri ng kapansanan ang mayroon ka?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D00245" w:rsidRPr="00AA3063" w14:paraId="60E29C50" w14:textId="77777777" w:rsidTr="00AA3FE9">
        <w:trPr>
          <w:trHeight w:val="19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1BCBE70" w14:textId="77777777" w:rsidR="00825935" w:rsidRPr="00AA3063" w:rsidRDefault="00825935" w:rsidP="00555121">
            <w:pPr>
              <w:rPr>
                <w:rFonts w:asciiTheme="minorBidi" w:hAnsiTheme="minorBidi" w:cstheme="minorBidi"/>
              </w:rPr>
            </w:pPr>
          </w:p>
        </w:tc>
      </w:tr>
    </w:tbl>
    <w:p w14:paraId="709389CB" w14:textId="77777777" w:rsidR="00825935" w:rsidRPr="00AA3063" w:rsidRDefault="00825935" w:rsidP="00555121">
      <w:pPr>
        <w:rPr>
          <w:rFonts w:asciiTheme="minorBidi" w:hAnsiTheme="minorBidi" w:cstheme="minorBidi"/>
          <w:sz w:val="2"/>
          <w:szCs w:val="2"/>
        </w:rPr>
      </w:pPr>
    </w:p>
    <w:p w14:paraId="671A1DB1" w14:textId="77777777" w:rsidR="00555121" w:rsidRPr="00AA3063" w:rsidRDefault="008418F7">
      <w:pPr>
        <w:spacing w:before="0" w:after="0" w:line="240" w:lineRule="auto"/>
        <w:rPr>
          <w:rFonts w:asciiTheme="minorBidi" w:hAnsiTheme="minorBidi" w:cstheme="minorBidi"/>
          <w:spacing w:val="-4"/>
        </w:rPr>
      </w:pPr>
      <w:r w:rsidRPr="00AA3063">
        <w:rPr>
          <w:rFonts w:asciiTheme="minorBidi" w:hAnsiTheme="minorBidi" w:cstheme="minorBidi"/>
          <w:spacing w:val="-4"/>
        </w:rPr>
        <w:br w:type="page"/>
      </w:r>
    </w:p>
    <w:p w14:paraId="6FF1ED55" w14:textId="77777777" w:rsidR="00316742" w:rsidRPr="00AA3063" w:rsidRDefault="008418F7" w:rsidP="00555121">
      <w:pPr>
        <w:rPr>
          <w:rFonts w:asciiTheme="minorBidi" w:hAnsiTheme="minorBidi" w:cstheme="minorBidi"/>
          <w:spacing w:val="-4"/>
        </w:rPr>
      </w:pPr>
      <w:r w:rsidRPr="00AA3063">
        <w:rPr>
          <w:rFonts w:asciiTheme="minorBidi" w:hAnsiTheme="minorBidi" w:cstheme="minorBidi"/>
          <w:spacing w:val="-4"/>
        </w:rPr>
        <w:lastRenderedPageBreak/>
        <w:t>Paano naaapektuhan ng iyong kapansanan ang iyong pang-araw-araw na buhay?</w:t>
      </w:r>
    </w:p>
    <w:p w14:paraId="2F2AD482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Halimbawa, kailangan mo ba ng suporta upang:</w:t>
      </w:r>
    </w:p>
    <w:p w14:paraId="1927582B" w14:textId="77777777" w:rsidR="00316742" w:rsidRPr="00AA3063" w:rsidRDefault="008418F7" w:rsidP="00555121">
      <w:pPr>
        <w:pStyle w:val="ListParagraph"/>
        <w:numPr>
          <w:ilvl w:val="0"/>
          <w:numId w:val="17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makakilos?</w:t>
      </w:r>
    </w:p>
    <w:p w14:paraId="156E3467" w14:textId="77777777" w:rsidR="00316742" w:rsidRPr="00AA3063" w:rsidRDefault="008418F7" w:rsidP="00555121">
      <w:pPr>
        <w:pStyle w:val="ListParagraph"/>
        <w:numPr>
          <w:ilvl w:val="0"/>
          <w:numId w:val="17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gumawa ng arawang mga gawain, tulad ng pagluluto?</w:t>
      </w:r>
    </w:p>
    <w:p w14:paraId="3FDD1189" w14:textId="77777777" w:rsidR="0060201F" w:rsidRPr="00AA3063" w:rsidRDefault="0060201F" w:rsidP="00555121">
      <w:pPr>
        <w:rPr>
          <w:rFonts w:asciiTheme="minorBidi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D00245" w:rsidRPr="00AA3063" w14:paraId="715FC425" w14:textId="77777777" w:rsidTr="00EE4A9B">
        <w:trPr>
          <w:trHeight w:val="39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EF67E80" w14:textId="77777777" w:rsidR="0060201F" w:rsidRPr="00AA3063" w:rsidRDefault="0060201F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01F4C2DF" w14:textId="77777777" w:rsidR="00316742" w:rsidRPr="00AA3063" w:rsidRDefault="008418F7" w:rsidP="005D675F">
      <w:pPr>
        <w:spacing w:before="480"/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Gusto din naming malaman ang iba pang bagay tungkol sa iyo.</w:t>
      </w:r>
    </w:p>
    <w:p w14:paraId="25E48934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 xml:space="preserve">Sino o </w:t>
      </w:r>
      <w:r w:rsidRPr="00AA3063">
        <w:rPr>
          <w:rFonts w:asciiTheme="minorBidi" w:hAnsiTheme="minorBidi" w:cstheme="minorBidi"/>
        </w:rPr>
        <w:t>anong mga bagay ang mahalaga sa iyo?</w:t>
      </w:r>
    </w:p>
    <w:p w14:paraId="4B705F77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Saan ka nakatira?</w:t>
      </w:r>
    </w:p>
    <w:p w14:paraId="310B4554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Ano ang gusto mong ginagawa?</w:t>
      </w:r>
    </w:p>
    <w:p w14:paraId="186F6CFA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Ikaw ba ay nagtatrabaho, o may trabaho ka ba?</w:t>
      </w:r>
    </w:p>
    <w:p w14:paraId="05B474E9" w14:textId="77777777" w:rsidR="0015692B" w:rsidRPr="00AA3063" w:rsidRDefault="0015692B" w:rsidP="00555121">
      <w:pPr>
        <w:rPr>
          <w:rFonts w:asciiTheme="minorBidi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D00245" w:rsidRPr="00AA3063" w14:paraId="4E55A339" w14:textId="77777777" w:rsidTr="00EE4A9B">
        <w:trPr>
          <w:trHeight w:val="3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6F5CA0F" w14:textId="77777777" w:rsidR="0015692B" w:rsidRPr="00AA3063" w:rsidRDefault="0015692B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674A81F9" w14:textId="77777777" w:rsidR="00247E59" w:rsidRDefault="00247E59" w:rsidP="00555121">
      <w:pPr>
        <w:rPr>
          <w:rFonts w:asciiTheme="minorBidi" w:hAnsiTheme="minorBidi" w:cstheme="minorBidi"/>
        </w:rPr>
      </w:pPr>
    </w:p>
    <w:p w14:paraId="1A0B701F" w14:textId="6218AA4F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lastRenderedPageBreak/>
        <w:t>Gusto naming malaman ang mga suportang ginagamit mo linggo-linggo.</w:t>
      </w:r>
    </w:p>
    <w:p w14:paraId="43D923DD" w14:textId="77777777" w:rsidR="00316742" w:rsidRPr="00AA3063" w:rsidRDefault="008418F7" w:rsidP="00555121">
      <w:pPr>
        <w:rPr>
          <w:rFonts w:asciiTheme="minorBidi" w:hAnsiTheme="minorBidi" w:cstheme="minorBidi"/>
          <w:lang w:val="fr-FR"/>
        </w:rPr>
      </w:pPr>
      <w:r w:rsidRPr="00AA3063">
        <w:rPr>
          <w:rFonts w:asciiTheme="minorBidi" w:hAnsiTheme="minorBidi" w:cstheme="minorBidi"/>
          <w:lang w:val="fr-FR"/>
        </w:rPr>
        <w:t>Kabilang dito ang mga suporta mula sa:</w:t>
      </w:r>
    </w:p>
    <w:p w14:paraId="7C419D83" w14:textId="77777777" w:rsidR="00316742" w:rsidRPr="00AA3063" w:rsidRDefault="008418F7" w:rsidP="00555121">
      <w:pPr>
        <w:pStyle w:val="ListParagraph"/>
        <w:numPr>
          <w:ilvl w:val="0"/>
          <w:numId w:val="18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komunidad</w:t>
      </w:r>
    </w:p>
    <w:p w14:paraId="7C44AEAF" w14:textId="77777777" w:rsidR="00316742" w:rsidRPr="00AA3063" w:rsidRDefault="008418F7" w:rsidP="00555121">
      <w:pPr>
        <w:pStyle w:val="ListParagraph"/>
        <w:numPr>
          <w:ilvl w:val="0"/>
          <w:numId w:val="18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pamahalaan.</w:t>
      </w:r>
    </w:p>
    <w:p w14:paraId="71EE78C4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Ang mga sagot mo ay tutulong sa amin na maunawaan ang mga suportang:</w:t>
      </w:r>
    </w:p>
    <w:p w14:paraId="649BE785" w14:textId="77777777" w:rsidR="00316742" w:rsidRPr="00AA3063" w:rsidRDefault="008418F7" w:rsidP="00555121">
      <w:pPr>
        <w:pStyle w:val="ListParagraph"/>
        <w:numPr>
          <w:ilvl w:val="0"/>
          <w:numId w:val="19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ginagamit mo ngayon</w:t>
      </w:r>
    </w:p>
    <w:p w14:paraId="4C0DBDF2" w14:textId="77777777" w:rsidR="00316742" w:rsidRPr="00AA3063" w:rsidRDefault="008418F7" w:rsidP="00555121">
      <w:pPr>
        <w:pStyle w:val="ListParagraph"/>
        <w:numPr>
          <w:ilvl w:val="0"/>
          <w:numId w:val="19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maaaring kailanganin mo sa hinaharap.</w:t>
      </w:r>
    </w:p>
    <w:p w14:paraId="463CC495" w14:textId="77777777" w:rsidR="00B52F34" w:rsidRPr="00AA3063" w:rsidRDefault="008418F7" w:rsidP="00555121">
      <w:pPr>
        <w:pStyle w:val="Heading4"/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Ano ang ginagawa mo sa araw-araw?</w:t>
      </w:r>
    </w:p>
    <w:p w14:paraId="244E4F8A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 xml:space="preserve">Anong mga suporta ang </w:t>
      </w:r>
      <w:r w:rsidRPr="00AA3063">
        <w:rPr>
          <w:rFonts w:asciiTheme="minorBidi" w:hAnsiTheme="minorBidi" w:cstheme="minorBidi"/>
        </w:rPr>
        <w:t>mayroon ka upang gawin ang mga bagay na ito?</w:t>
      </w:r>
    </w:p>
    <w:p w14:paraId="6B4E1894" w14:textId="77777777" w:rsidR="007317F2" w:rsidRPr="00AA3063" w:rsidRDefault="008418F7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AA3063">
        <w:rPr>
          <w:rFonts w:asciiTheme="minorBidi" w:hAnsiTheme="minorBidi" w:cstheme="minorBidi"/>
          <w:color w:val="924082"/>
        </w:rPr>
        <w:t>Lunes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00245" w:rsidRPr="00AA3063" w14:paraId="7C51D3A3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2E11CF7E" w14:textId="77777777" w:rsidR="00B52F34" w:rsidRPr="00AA3063" w:rsidRDefault="00B52F34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6A30FD43" w14:textId="77777777" w:rsidR="007317F2" w:rsidRPr="00AA3063" w:rsidRDefault="008418F7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AA3063">
        <w:rPr>
          <w:rFonts w:asciiTheme="minorBidi" w:hAnsiTheme="minorBidi" w:cstheme="minorBidi"/>
          <w:color w:val="924082"/>
        </w:rPr>
        <w:t>Martes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00245" w:rsidRPr="00AA3063" w14:paraId="2A4D836A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470E6A7" w14:textId="77777777" w:rsidR="007317F2" w:rsidRPr="00AA3063" w:rsidRDefault="007317F2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7AB73EF7" w14:textId="77777777" w:rsidR="00555121" w:rsidRPr="00AA3063" w:rsidRDefault="008418F7">
      <w:pPr>
        <w:spacing w:before="0" w:after="0" w:line="240" w:lineRule="auto"/>
        <w:rPr>
          <w:rFonts w:asciiTheme="minorBidi" w:hAnsiTheme="minorBidi" w:cstheme="minorBidi"/>
          <w:b/>
          <w:color w:val="924082"/>
        </w:rPr>
      </w:pPr>
      <w:r w:rsidRPr="00AA3063">
        <w:rPr>
          <w:rFonts w:asciiTheme="minorBidi" w:hAnsiTheme="minorBidi" w:cstheme="minorBidi"/>
          <w:color w:val="924082"/>
        </w:rPr>
        <w:br w:type="page"/>
      </w:r>
    </w:p>
    <w:p w14:paraId="62F7722E" w14:textId="77777777" w:rsidR="007317F2" w:rsidRPr="00AA3063" w:rsidRDefault="008418F7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AA3063">
        <w:rPr>
          <w:rFonts w:asciiTheme="minorBidi" w:hAnsiTheme="minorBidi" w:cstheme="minorBidi"/>
          <w:color w:val="924082"/>
        </w:rPr>
        <w:lastRenderedPageBreak/>
        <w:t>Miyerkoles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00245" w:rsidRPr="00AA3063" w14:paraId="522AECED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9E430A4" w14:textId="77777777" w:rsidR="007317F2" w:rsidRPr="00AA3063" w:rsidRDefault="007317F2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53D028C6" w14:textId="77777777" w:rsidR="007317F2" w:rsidRPr="00AA3063" w:rsidRDefault="008418F7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AA3063">
        <w:rPr>
          <w:rFonts w:asciiTheme="minorBidi" w:hAnsiTheme="minorBidi" w:cstheme="minorBidi"/>
          <w:color w:val="924082"/>
        </w:rPr>
        <w:t>Huwebes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00245" w:rsidRPr="00AA3063" w14:paraId="1BE500AA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3B90440" w14:textId="77777777" w:rsidR="007317F2" w:rsidRPr="00AA3063" w:rsidRDefault="007317F2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3B574583" w14:textId="77777777" w:rsidR="007317F2" w:rsidRPr="00AA3063" w:rsidRDefault="008418F7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AA3063">
        <w:rPr>
          <w:rFonts w:asciiTheme="minorBidi" w:hAnsiTheme="minorBidi" w:cstheme="minorBidi"/>
          <w:color w:val="924082"/>
        </w:rPr>
        <w:t>Biyernes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00245" w:rsidRPr="00AA3063" w14:paraId="468E618F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E127E92" w14:textId="77777777" w:rsidR="007317F2" w:rsidRPr="00AA3063" w:rsidRDefault="007317F2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5F417F77" w14:textId="77777777" w:rsidR="007317F2" w:rsidRPr="00AA3063" w:rsidRDefault="008418F7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AA3063">
        <w:rPr>
          <w:rFonts w:asciiTheme="minorBidi" w:hAnsiTheme="minorBidi" w:cstheme="minorBidi"/>
          <w:color w:val="924082"/>
        </w:rPr>
        <w:t>Sabado't Linggo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00245" w:rsidRPr="00AA3063" w14:paraId="6E7D933C" w14:textId="77777777" w:rsidTr="00EE4A9B">
        <w:trPr>
          <w:trHeight w:val="3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EC3F43C" w14:textId="77777777" w:rsidR="007317F2" w:rsidRPr="00AA3063" w:rsidRDefault="007317F2" w:rsidP="00EE4A9B">
            <w:pPr>
              <w:rPr>
                <w:rFonts w:asciiTheme="minorBidi" w:hAnsiTheme="minorBidi" w:cstheme="minorBidi"/>
              </w:rPr>
            </w:pPr>
          </w:p>
        </w:tc>
      </w:tr>
    </w:tbl>
    <w:p w14:paraId="6286654C" w14:textId="77777777" w:rsidR="00CD096D" w:rsidRPr="00AA3063" w:rsidRDefault="008418F7" w:rsidP="00555121">
      <w:pPr>
        <w:rPr>
          <w:rFonts w:asciiTheme="minorBidi" w:hAnsiTheme="minorBidi" w:cstheme="minorBidi"/>
          <w:sz w:val="2"/>
          <w:szCs w:val="2"/>
        </w:rPr>
      </w:pPr>
      <w:r w:rsidRPr="00AA3063">
        <w:rPr>
          <w:rFonts w:asciiTheme="minorBidi" w:hAnsiTheme="minorBidi" w:cstheme="minorBidi"/>
          <w:sz w:val="2"/>
          <w:szCs w:val="2"/>
        </w:rPr>
        <w:br w:type="page"/>
      </w:r>
    </w:p>
    <w:p w14:paraId="58E9023A" w14:textId="77777777" w:rsidR="00B663B3" w:rsidRPr="00AA3063" w:rsidRDefault="008418F7" w:rsidP="00555121">
      <w:pPr>
        <w:pStyle w:val="Heading4"/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lastRenderedPageBreak/>
        <w:t>Ano pa ang ibang mga suportang ginagamit mo?</w:t>
      </w:r>
    </w:p>
    <w:p w14:paraId="7E07614E" w14:textId="77777777" w:rsidR="00316742" w:rsidRPr="00AA3063" w:rsidRDefault="008418F7" w:rsidP="00D70763">
      <w:pPr>
        <w:spacing w:before="240"/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Gumagamit ka ba ng ibang mga suporta:</w:t>
      </w:r>
    </w:p>
    <w:p w14:paraId="7C2CDF4C" w14:textId="77777777" w:rsidR="00316742" w:rsidRPr="00AA3063" w:rsidRDefault="008418F7" w:rsidP="00555121">
      <w:pPr>
        <w:pStyle w:val="ListParagraph"/>
        <w:numPr>
          <w:ilvl w:val="0"/>
          <w:numId w:val="20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tuwing 2 linggo?</w:t>
      </w:r>
    </w:p>
    <w:p w14:paraId="607F7173" w14:textId="77777777" w:rsidR="00316742" w:rsidRPr="00AA3063" w:rsidRDefault="008418F7" w:rsidP="00555121">
      <w:pPr>
        <w:pStyle w:val="ListParagraph"/>
        <w:numPr>
          <w:ilvl w:val="0"/>
          <w:numId w:val="20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buwan-buwan?</w:t>
      </w:r>
    </w:p>
    <w:p w14:paraId="143038F3" w14:textId="77777777" w:rsidR="00316742" w:rsidRPr="00AA3063" w:rsidRDefault="008418F7" w:rsidP="00555121">
      <w:pPr>
        <w:pStyle w:val="ListParagraph"/>
        <w:numPr>
          <w:ilvl w:val="0"/>
          <w:numId w:val="20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paminsan-minsan?</w:t>
      </w:r>
    </w:p>
    <w:p w14:paraId="19057289" w14:textId="77777777" w:rsidR="00B34EA8" w:rsidRPr="00AA3063" w:rsidRDefault="00B34EA8" w:rsidP="00555121">
      <w:pPr>
        <w:rPr>
          <w:rFonts w:asciiTheme="minorBidi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D00245" w:rsidRPr="00AA3063" w14:paraId="1D38B51D" w14:textId="77777777" w:rsidTr="00FC3579">
        <w:trPr>
          <w:trHeight w:val="96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0107A45A" w14:textId="77777777" w:rsidR="00B34EA8" w:rsidRPr="00AA3063" w:rsidRDefault="00B34EA8" w:rsidP="00FC3579">
            <w:pPr>
              <w:rPr>
                <w:rFonts w:asciiTheme="minorBidi" w:hAnsiTheme="minorBidi" w:cstheme="minorBidi"/>
              </w:rPr>
            </w:pPr>
          </w:p>
        </w:tc>
      </w:tr>
    </w:tbl>
    <w:p w14:paraId="2388D7A7" w14:textId="77777777" w:rsidR="009F1824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br w:type="page"/>
      </w:r>
    </w:p>
    <w:p w14:paraId="53C5F6E6" w14:textId="77777777" w:rsidR="00B663B3" w:rsidRPr="00AA3063" w:rsidRDefault="008418F7" w:rsidP="00555121">
      <w:pPr>
        <w:pStyle w:val="Heading4"/>
        <w:spacing w:after="240"/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lastRenderedPageBreak/>
        <w:t>Gumagamit ka ba ng pantulong na teknolohiya (assistive technology) upang gawin ang gusto mo araw-araw?</w:t>
      </w:r>
    </w:p>
    <w:p w14:paraId="6C9DB3D9" w14:textId="77777777" w:rsidR="00316742" w:rsidRPr="00AA3063" w:rsidRDefault="008418F7" w:rsidP="00D70763">
      <w:pPr>
        <w:spacing w:before="240"/>
        <w:rPr>
          <w:rFonts w:asciiTheme="minorBidi" w:hAnsiTheme="minorBidi" w:cstheme="minorBidi"/>
        </w:rPr>
      </w:pPr>
      <w:r w:rsidRPr="00AA3063">
        <w:rPr>
          <w:rStyle w:val="Strong"/>
          <w:rFonts w:asciiTheme="minorBidi" w:hAnsiTheme="minorBidi" w:cstheme="minorBidi"/>
        </w:rPr>
        <w:t xml:space="preserve">Ang assistive technology ay </w:t>
      </w:r>
      <w:r w:rsidRPr="00AA3063">
        <w:rPr>
          <w:rFonts w:asciiTheme="minorBidi" w:hAnsiTheme="minorBidi" w:cstheme="minorBidi"/>
        </w:rPr>
        <w:t>maaaring:</w:t>
      </w:r>
    </w:p>
    <w:p w14:paraId="79098FB4" w14:textId="77777777" w:rsidR="00316742" w:rsidRPr="00AA3063" w:rsidRDefault="008418F7" w:rsidP="00555121">
      <w:pPr>
        <w:pStyle w:val="ListParagraph"/>
        <w:numPr>
          <w:ilvl w:val="0"/>
          <w:numId w:val="22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gawing mas madali ang paggawa ng mga bagay-bagay</w:t>
      </w:r>
    </w:p>
    <w:p w14:paraId="7EDAE09A" w14:textId="77777777" w:rsidR="00316742" w:rsidRPr="00AA3063" w:rsidRDefault="008418F7" w:rsidP="00555121">
      <w:pPr>
        <w:pStyle w:val="ListParagraph"/>
        <w:numPr>
          <w:ilvl w:val="0"/>
          <w:numId w:val="22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panatilihin kang ligtas.</w:t>
      </w:r>
    </w:p>
    <w:p w14:paraId="2DE769A9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 xml:space="preserve">Ang </w:t>
      </w:r>
      <w:r w:rsidRPr="00AA3063">
        <w:rPr>
          <w:rFonts w:asciiTheme="minorBidi" w:hAnsiTheme="minorBidi" w:cstheme="minorBidi"/>
        </w:rPr>
        <w:t>assistive technology ay maaaring:</w:t>
      </w:r>
    </w:p>
    <w:p w14:paraId="21CD39A9" w14:textId="77777777" w:rsidR="00316742" w:rsidRPr="00AA3063" w:rsidRDefault="008418F7" w:rsidP="00555121">
      <w:pPr>
        <w:pStyle w:val="ListParagraph"/>
        <w:numPr>
          <w:ilvl w:val="0"/>
          <w:numId w:val="21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isang pantulong o isang kagamitan</w:t>
      </w:r>
    </w:p>
    <w:p w14:paraId="5929C3E3" w14:textId="77777777" w:rsidR="00316742" w:rsidRPr="00AA3063" w:rsidRDefault="008418F7" w:rsidP="00555121">
      <w:pPr>
        <w:pStyle w:val="ListParagraph"/>
        <w:numPr>
          <w:ilvl w:val="0"/>
          <w:numId w:val="21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isang sistemang magagamit.</w:t>
      </w:r>
    </w:p>
    <w:p w14:paraId="324CBDD9" w14:textId="77777777" w:rsidR="009B186E" w:rsidRPr="00AA3063" w:rsidRDefault="009B186E" w:rsidP="00555121">
      <w:pPr>
        <w:rPr>
          <w:rFonts w:asciiTheme="minorBidi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D00245" w:rsidRPr="00AA3063" w14:paraId="5C76A4A6" w14:textId="77777777" w:rsidTr="00FC3579">
        <w:trPr>
          <w:trHeight w:val="83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51BF444" w14:textId="77777777" w:rsidR="009B186E" w:rsidRPr="00AA3063" w:rsidRDefault="009B186E" w:rsidP="00FC3579">
            <w:pPr>
              <w:rPr>
                <w:rFonts w:asciiTheme="minorBidi" w:hAnsiTheme="minorBidi" w:cstheme="minorBidi"/>
              </w:rPr>
            </w:pPr>
          </w:p>
        </w:tc>
      </w:tr>
    </w:tbl>
    <w:p w14:paraId="4E976D3D" w14:textId="77777777" w:rsidR="00E67A75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br w:type="page"/>
      </w:r>
    </w:p>
    <w:p w14:paraId="22469D72" w14:textId="77777777" w:rsidR="00B663B3" w:rsidRPr="00AA3063" w:rsidRDefault="008418F7" w:rsidP="00555121">
      <w:pPr>
        <w:pStyle w:val="Heading4"/>
        <w:spacing w:after="240"/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lastRenderedPageBreak/>
        <w:t>Kailangan mo ba ng suporta sa pang-araw-araw na mga gawain?</w:t>
      </w:r>
    </w:p>
    <w:p w14:paraId="0A12E18E" w14:textId="77777777" w:rsidR="00316742" w:rsidRPr="00AA3063" w:rsidRDefault="008418F7" w:rsidP="00D70763">
      <w:pPr>
        <w:spacing w:before="240"/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Ang mga suporta sa bahay at pamumuhay ay maaaring tumulong sa iyo na:</w:t>
      </w:r>
    </w:p>
    <w:p w14:paraId="1163AE79" w14:textId="77777777" w:rsidR="00316742" w:rsidRPr="00AA3063" w:rsidRDefault="008418F7" w:rsidP="00555121">
      <w:pPr>
        <w:pStyle w:val="ListParagraph"/>
        <w:numPr>
          <w:ilvl w:val="0"/>
          <w:numId w:val="23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 xml:space="preserve">gumawa ng mga </w:t>
      </w:r>
      <w:r w:rsidRPr="00AA3063">
        <w:rPr>
          <w:rFonts w:asciiTheme="minorBidi" w:hAnsiTheme="minorBidi"/>
        </w:rPr>
        <w:t>bagay-bagay para sa iyong sarili</w:t>
      </w:r>
    </w:p>
    <w:p w14:paraId="3829200A" w14:textId="77777777" w:rsidR="00316742" w:rsidRPr="00AA3063" w:rsidRDefault="008418F7" w:rsidP="00555121">
      <w:pPr>
        <w:pStyle w:val="ListParagraph"/>
        <w:numPr>
          <w:ilvl w:val="0"/>
          <w:numId w:val="44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matuto ng bagong mga kasanayan.</w:t>
      </w:r>
    </w:p>
    <w:p w14:paraId="1CBEEF6F" w14:textId="77777777" w:rsidR="00472703" w:rsidRPr="00AA3063" w:rsidRDefault="00472703" w:rsidP="00555121">
      <w:pPr>
        <w:rPr>
          <w:rFonts w:asciiTheme="minorBidi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D00245" w:rsidRPr="00AA3063" w14:paraId="2B605488" w14:textId="77777777" w:rsidTr="00FC3579">
        <w:trPr>
          <w:trHeight w:val="100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3F439F5" w14:textId="77777777" w:rsidR="00472703" w:rsidRPr="00AA3063" w:rsidRDefault="00472703" w:rsidP="00FC3579">
            <w:pPr>
              <w:rPr>
                <w:rFonts w:asciiTheme="minorBidi" w:hAnsiTheme="minorBidi" w:cstheme="minorBidi"/>
              </w:rPr>
            </w:pPr>
          </w:p>
        </w:tc>
      </w:tr>
    </w:tbl>
    <w:p w14:paraId="2997A7CB" w14:textId="77777777" w:rsidR="00AB2F83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br w:type="page"/>
      </w:r>
    </w:p>
    <w:p w14:paraId="3A0CEE0A" w14:textId="77777777" w:rsidR="00AB2F83" w:rsidRPr="00AA3063" w:rsidRDefault="008418F7" w:rsidP="00555121">
      <w:pPr>
        <w:pStyle w:val="Heading3"/>
        <w:spacing w:before="120"/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lastRenderedPageBreak/>
        <w:t>Mahahalagang mga tao sa iyong buhay</w:t>
      </w:r>
    </w:p>
    <w:p w14:paraId="1D14C090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Gusto naming malaman ang higit pa tungkol sa mahahalagang mga tao sa iyong buhay.</w:t>
      </w:r>
    </w:p>
    <w:p w14:paraId="402C205D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Maaaring kabilang dito ang:</w:t>
      </w:r>
    </w:p>
    <w:p w14:paraId="77E277A2" w14:textId="77777777" w:rsidR="00316742" w:rsidRPr="00AA3063" w:rsidRDefault="008418F7" w:rsidP="00555121">
      <w:pPr>
        <w:pStyle w:val="ListParagraph"/>
        <w:numPr>
          <w:ilvl w:val="0"/>
          <w:numId w:val="24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mga miyembro ng pamilya</w:t>
      </w:r>
    </w:p>
    <w:p w14:paraId="4614789D" w14:textId="77777777" w:rsidR="00316742" w:rsidRPr="00AA3063" w:rsidRDefault="008418F7" w:rsidP="00555121">
      <w:pPr>
        <w:pStyle w:val="ListParagraph"/>
        <w:numPr>
          <w:ilvl w:val="0"/>
          <w:numId w:val="24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 xml:space="preserve">mga </w:t>
      </w:r>
      <w:r w:rsidRPr="00AA3063">
        <w:rPr>
          <w:rFonts w:asciiTheme="minorBidi" w:hAnsiTheme="minorBidi"/>
        </w:rPr>
        <w:t>kaibigan.</w:t>
      </w:r>
    </w:p>
    <w:p w14:paraId="1A63F521" w14:textId="77777777" w:rsidR="00B65BCE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O maaaring siya ay ibang tao na nagmamalasakit sa iyo.</w:t>
      </w:r>
    </w:p>
    <w:p w14:paraId="07BFC184" w14:textId="77777777" w:rsidR="00B65BCE" w:rsidRPr="00AA3063" w:rsidRDefault="00B65BCE" w:rsidP="00555121">
      <w:pPr>
        <w:spacing w:line="240" w:lineRule="auto"/>
        <w:rPr>
          <w:rFonts w:asciiTheme="minorBidi" w:hAnsiTheme="minorBidi" w:cstheme="minorBidi"/>
        </w:rPr>
      </w:pPr>
    </w:p>
    <w:p w14:paraId="626FA637" w14:textId="77777777" w:rsidR="00B663B3" w:rsidRPr="00AA3063" w:rsidRDefault="008418F7" w:rsidP="00555121">
      <w:pPr>
        <w:pStyle w:val="Heading4"/>
        <w:rPr>
          <w:rFonts w:asciiTheme="minorBidi" w:hAnsiTheme="minorBidi" w:cstheme="minorBidi"/>
          <w:lang w:val="fr-FR"/>
        </w:rPr>
      </w:pPr>
      <w:r w:rsidRPr="00AA3063">
        <w:rPr>
          <w:rFonts w:asciiTheme="minorBidi" w:hAnsiTheme="minorBidi" w:cstheme="minorBidi"/>
          <w:lang w:val="fr-FR"/>
        </w:rPr>
        <w:t>Sino ang mahalaga sa iyong buhay?</w:t>
      </w:r>
    </w:p>
    <w:p w14:paraId="70486DD6" w14:textId="77777777" w:rsidR="0070251D" w:rsidRPr="00AA3063" w:rsidRDefault="008418F7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AA3063">
        <w:rPr>
          <w:rFonts w:asciiTheme="minorBidi" w:hAnsiTheme="minorBidi" w:cstheme="minorBidi"/>
          <w:color w:val="924082"/>
        </w:rPr>
        <w:t>Tao 1</w:t>
      </w:r>
    </w:p>
    <w:p w14:paraId="25AA8D20" w14:textId="77777777" w:rsidR="00316742" w:rsidRPr="00AA3063" w:rsidRDefault="008418F7" w:rsidP="00555121">
      <w:pPr>
        <w:spacing w:after="0"/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Pangalan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00245" w:rsidRPr="00AA3063" w14:paraId="3C21AE45" w14:textId="77777777" w:rsidTr="00B65BCE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AF4CB23" w14:textId="77777777" w:rsidR="00B65BCE" w:rsidRPr="00AA3063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73275B83" w14:textId="77777777" w:rsidR="00B65BCE" w:rsidRPr="00AA3063" w:rsidRDefault="008418F7" w:rsidP="00555121">
      <w:pPr>
        <w:spacing w:after="0"/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Ang relasyon niya sa iyo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00245" w:rsidRPr="00AA3063" w14:paraId="2C06C1CD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47EEB79C" w14:textId="77777777" w:rsidR="00B65BCE" w:rsidRPr="00AA3063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1A459F0E" w14:textId="77777777" w:rsidR="00B65BCE" w:rsidRPr="00AA3063" w:rsidRDefault="008418F7" w:rsidP="00555121">
      <w:pPr>
        <w:spacing w:after="0"/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Paano siya bahagi ng iyong buhay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00245" w:rsidRPr="00AA3063" w14:paraId="4BF98069" w14:textId="77777777" w:rsidTr="00B65BCE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7BF39DCB" w14:textId="77777777" w:rsidR="00B65BCE" w:rsidRPr="00AA3063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3DC02C2A" w14:textId="77777777" w:rsidR="00B65BCE" w:rsidRPr="00AA3063" w:rsidRDefault="008418F7" w:rsidP="00555121">
      <w:pPr>
        <w:spacing w:after="0" w:line="240" w:lineRule="auto"/>
        <w:rPr>
          <w:rFonts w:asciiTheme="minorBidi" w:hAnsiTheme="minorBidi" w:cstheme="minorBidi"/>
          <w:b/>
          <w:color w:val="924082"/>
        </w:rPr>
      </w:pPr>
      <w:r w:rsidRPr="00AA3063">
        <w:rPr>
          <w:rFonts w:asciiTheme="minorBidi" w:hAnsiTheme="minorBidi" w:cstheme="minorBidi"/>
          <w:color w:val="924082"/>
        </w:rPr>
        <w:br w:type="page"/>
      </w:r>
    </w:p>
    <w:p w14:paraId="106B0FF1" w14:textId="77777777" w:rsidR="00071140" w:rsidRPr="00AA3063" w:rsidRDefault="008418F7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AA3063">
        <w:rPr>
          <w:rFonts w:asciiTheme="minorBidi" w:hAnsiTheme="minorBidi" w:cstheme="minorBidi"/>
          <w:color w:val="924082"/>
        </w:rPr>
        <w:lastRenderedPageBreak/>
        <w:t>Tao 2</w:t>
      </w:r>
    </w:p>
    <w:p w14:paraId="764F4B5E" w14:textId="77777777" w:rsidR="00B65BCE" w:rsidRPr="00AA3063" w:rsidRDefault="008418F7" w:rsidP="00555121">
      <w:pPr>
        <w:spacing w:after="0"/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Pangalan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00245" w:rsidRPr="00AA3063" w14:paraId="5A77AAA7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5B0B458A" w14:textId="77777777" w:rsidR="00B65BCE" w:rsidRPr="00AA3063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3BDABB9C" w14:textId="77777777" w:rsidR="00B65BCE" w:rsidRPr="00AA3063" w:rsidRDefault="008418F7" w:rsidP="00555121">
      <w:pPr>
        <w:spacing w:after="0"/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Ang relasyon niya sa iyo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00245" w:rsidRPr="00AA3063" w14:paraId="559AB051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515C1B93" w14:textId="77777777" w:rsidR="00B65BCE" w:rsidRPr="00AA3063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2A6AEC11" w14:textId="77777777" w:rsidR="00B65BCE" w:rsidRPr="00AA3063" w:rsidRDefault="008418F7" w:rsidP="00555121">
      <w:pPr>
        <w:spacing w:after="0"/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 xml:space="preserve">Paano siya bahagi ng iyong </w:t>
      </w:r>
      <w:r w:rsidRPr="00AA3063">
        <w:rPr>
          <w:rFonts w:asciiTheme="minorBidi" w:hAnsiTheme="minorBidi" w:cstheme="minorBidi"/>
        </w:rPr>
        <w:t>buhay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00245" w:rsidRPr="00AA3063" w14:paraId="0A496D04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62EF1D71" w14:textId="77777777" w:rsidR="00B65BCE" w:rsidRPr="00AA3063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3DE7FAAF" w14:textId="77777777" w:rsidR="00EE7D38" w:rsidRPr="00AA3063" w:rsidRDefault="008418F7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AA3063">
        <w:rPr>
          <w:rFonts w:asciiTheme="minorBidi" w:hAnsiTheme="minorBidi" w:cstheme="minorBidi"/>
          <w:color w:val="924082"/>
        </w:rPr>
        <w:t>Tao 3</w:t>
      </w:r>
    </w:p>
    <w:p w14:paraId="0788E950" w14:textId="77777777" w:rsidR="00B65BCE" w:rsidRPr="00AA3063" w:rsidRDefault="008418F7" w:rsidP="00555121">
      <w:pPr>
        <w:spacing w:after="0"/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Pangalan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00245" w:rsidRPr="00AA3063" w14:paraId="74137169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A6B5E75" w14:textId="77777777" w:rsidR="00B65BCE" w:rsidRPr="00AA3063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28F2D137" w14:textId="77777777" w:rsidR="00B65BCE" w:rsidRPr="00AA3063" w:rsidRDefault="008418F7" w:rsidP="00555121">
      <w:pPr>
        <w:spacing w:after="0"/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Ang relasyon niya sa iyo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00245" w:rsidRPr="00AA3063" w14:paraId="6C63C745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650FF6E" w14:textId="77777777" w:rsidR="00B65BCE" w:rsidRPr="00AA3063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4AE097A1" w14:textId="77777777" w:rsidR="00B65BCE" w:rsidRPr="00AA3063" w:rsidRDefault="008418F7" w:rsidP="00555121">
      <w:pPr>
        <w:spacing w:after="0"/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Paano siya bahagi ng iyong buhay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00245" w:rsidRPr="00AA3063" w14:paraId="37700972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525D52E" w14:textId="77777777" w:rsidR="00B65BCE" w:rsidRPr="00AA3063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60273C0B" w14:textId="77777777" w:rsidR="00555121" w:rsidRPr="00AA3063" w:rsidRDefault="008418F7">
      <w:pPr>
        <w:spacing w:before="0" w:after="0" w:line="240" w:lineRule="auto"/>
        <w:rPr>
          <w:rFonts w:asciiTheme="minorBidi" w:hAnsiTheme="minorBidi" w:cstheme="minorBidi"/>
          <w:b/>
          <w:color w:val="924082"/>
        </w:rPr>
      </w:pPr>
      <w:r w:rsidRPr="00AA3063">
        <w:rPr>
          <w:rFonts w:asciiTheme="minorBidi" w:hAnsiTheme="minorBidi" w:cstheme="minorBidi"/>
          <w:color w:val="924082"/>
        </w:rPr>
        <w:br w:type="page"/>
      </w:r>
    </w:p>
    <w:p w14:paraId="5C3765D5" w14:textId="77777777" w:rsidR="00EE7D38" w:rsidRPr="00AA3063" w:rsidRDefault="008418F7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AA3063">
        <w:rPr>
          <w:rFonts w:asciiTheme="minorBidi" w:hAnsiTheme="minorBidi" w:cstheme="minorBidi"/>
          <w:color w:val="924082"/>
        </w:rPr>
        <w:lastRenderedPageBreak/>
        <w:t>Tao 4</w:t>
      </w:r>
    </w:p>
    <w:p w14:paraId="544A9589" w14:textId="77777777" w:rsidR="00B65BCE" w:rsidRPr="00AA3063" w:rsidRDefault="008418F7" w:rsidP="00555121">
      <w:pPr>
        <w:spacing w:after="0"/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Pangalan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00245" w:rsidRPr="00AA3063" w14:paraId="58539D23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4C579DF5" w14:textId="77777777" w:rsidR="00B65BCE" w:rsidRPr="00AA3063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1AC03F74" w14:textId="77777777" w:rsidR="00B65BCE" w:rsidRPr="00AA3063" w:rsidRDefault="008418F7" w:rsidP="00555121">
      <w:pPr>
        <w:spacing w:after="0"/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Ang relasyon niya sa iyo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00245" w:rsidRPr="00AA3063" w14:paraId="5E25C5BD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5C4F02A8" w14:textId="77777777" w:rsidR="00B65BCE" w:rsidRPr="00AA3063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6A1FD446" w14:textId="77777777" w:rsidR="00B65BCE" w:rsidRPr="00AA3063" w:rsidRDefault="008418F7" w:rsidP="00555121">
      <w:pPr>
        <w:spacing w:after="0"/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Paano siya bahagi ng iyong buhay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00245" w:rsidRPr="00AA3063" w14:paraId="6DC59522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621F81DB" w14:textId="77777777" w:rsidR="00B65BCE" w:rsidRPr="00AA3063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4FF72CBE" w14:textId="77777777" w:rsidR="00EE7D38" w:rsidRPr="00AA3063" w:rsidRDefault="008418F7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AA3063">
        <w:rPr>
          <w:rFonts w:asciiTheme="minorBidi" w:hAnsiTheme="minorBidi" w:cstheme="minorBidi"/>
          <w:color w:val="924082"/>
        </w:rPr>
        <w:t>Tao 5</w:t>
      </w:r>
    </w:p>
    <w:p w14:paraId="587C445F" w14:textId="77777777" w:rsidR="00B65BCE" w:rsidRPr="00AA3063" w:rsidRDefault="008418F7" w:rsidP="00555121">
      <w:pPr>
        <w:spacing w:after="0"/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Pangalan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00245" w:rsidRPr="00AA3063" w14:paraId="6F08B8B3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257D810" w14:textId="77777777" w:rsidR="00B65BCE" w:rsidRPr="00AA3063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3CA29188" w14:textId="77777777" w:rsidR="00B65BCE" w:rsidRPr="00AA3063" w:rsidRDefault="008418F7" w:rsidP="00555121">
      <w:pPr>
        <w:spacing w:after="0"/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Ang relasyon niya sa iyo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00245" w:rsidRPr="00AA3063" w14:paraId="31A4ACB4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43B5D477" w14:textId="77777777" w:rsidR="00B65BCE" w:rsidRPr="00AA3063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15823635" w14:textId="77777777" w:rsidR="00B65BCE" w:rsidRPr="00AA3063" w:rsidRDefault="008418F7" w:rsidP="00555121">
      <w:pPr>
        <w:spacing w:after="0"/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Paano siya bahagi ng iyong buhay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00245" w:rsidRPr="00AA3063" w14:paraId="51CA29B7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F66474D" w14:textId="77777777" w:rsidR="00B65BCE" w:rsidRPr="00AA3063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53AF3C07" w14:textId="77777777" w:rsidR="00555121" w:rsidRPr="00AA3063" w:rsidRDefault="008418F7">
      <w:pPr>
        <w:spacing w:before="0" w:after="0" w:line="240" w:lineRule="auto"/>
        <w:rPr>
          <w:rFonts w:asciiTheme="minorBidi" w:hAnsiTheme="minorBidi" w:cstheme="minorBidi"/>
          <w:b/>
          <w:color w:val="924082"/>
        </w:rPr>
      </w:pPr>
      <w:r w:rsidRPr="00AA3063">
        <w:rPr>
          <w:rFonts w:asciiTheme="minorBidi" w:hAnsiTheme="minorBidi" w:cstheme="minorBidi"/>
          <w:color w:val="924082"/>
        </w:rPr>
        <w:br w:type="page"/>
      </w:r>
    </w:p>
    <w:p w14:paraId="049EBDA0" w14:textId="77777777" w:rsidR="00EE7D38" w:rsidRPr="00AA3063" w:rsidRDefault="008418F7" w:rsidP="00555121">
      <w:pPr>
        <w:pStyle w:val="Heading5"/>
        <w:spacing w:after="0"/>
        <w:rPr>
          <w:rFonts w:asciiTheme="minorBidi" w:hAnsiTheme="minorBidi" w:cstheme="minorBidi"/>
          <w:color w:val="924082"/>
        </w:rPr>
      </w:pPr>
      <w:r w:rsidRPr="00AA3063">
        <w:rPr>
          <w:rFonts w:asciiTheme="minorBidi" w:hAnsiTheme="minorBidi" w:cstheme="minorBidi"/>
          <w:color w:val="924082"/>
        </w:rPr>
        <w:lastRenderedPageBreak/>
        <w:t>Tao 6</w:t>
      </w:r>
    </w:p>
    <w:p w14:paraId="58DD57E0" w14:textId="77777777" w:rsidR="00B65BCE" w:rsidRPr="00AA3063" w:rsidRDefault="008418F7" w:rsidP="00555121">
      <w:pPr>
        <w:spacing w:after="0"/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Pangalan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00245" w:rsidRPr="00AA3063" w14:paraId="762045ED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E81016B" w14:textId="77777777" w:rsidR="00B65BCE" w:rsidRPr="00AA3063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4F27900E" w14:textId="77777777" w:rsidR="00B65BCE" w:rsidRPr="00AA3063" w:rsidRDefault="008418F7" w:rsidP="00555121">
      <w:pPr>
        <w:spacing w:after="0"/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Ang relasyon niya sa iyo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00245" w:rsidRPr="00AA3063" w14:paraId="73578ADA" w14:textId="77777777" w:rsidTr="00ED65B3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BCE45C6" w14:textId="77777777" w:rsidR="00B65BCE" w:rsidRPr="00AA3063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0076C9CE" w14:textId="77777777" w:rsidR="00B65BCE" w:rsidRPr="00AA3063" w:rsidRDefault="008418F7" w:rsidP="00555121">
      <w:pPr>
        <w:spacing w:after="0"/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Paano siya bahagi ng iyong buhay</w:t>
      </w:r>
    </w:p>
    <w:tbl>
      <w:tblPr>
        <w:tblStyle w:val="Style1"/>
        <w:tblW w:w="8617" w:type="dxa"/>
        <w:tblLayout w:type="fixed"/>
        <w:tblLook w:val="04A0" w:firstRow="1" w:lastRow="0" w:firstColumn="1" w:lastColumn="0" w:noHBand="0" w:noVBand="1"/>
      </w:tblPr>
      <w:tblGrid>
        <w:gridCol w:w="8617"/>
      </w:tblGrid>
      <w:tr w:rsidR="00D00245" w:rsidRPr="00AA3063" w14:paraId="78A92514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68289A02" w14:textId="77777777" w:rsidR="00B65BCE" w:rsidRPr="00AA3063" w:rsidRDefault="00B65BCE" w:rsidP="00555121">
            <w:pPr>
              <w:spacing w:after="0"/>
              <w:rPr>
                <w:rFonts w:asciiTheme="minorBidi" w:hAnsiTheme="minorBidi" w:cstheme="minorBidi"/>
              </w:rPr>
            </w:pPr>
          </w:p>
        </w:tc>
      </w:tr>
    </w:tbl>
    <w:p w14:paraId="0C005A38" w14:textId="77777777" w:rsidR="00B65BCE" w:rsidRPr="00AA3063" w:rsidRDefault="00B65BCE" w:rsidP="00555121">
      <w:pPr>
        <w:spacing w:after="0"/>
        <w:rPr>
          <w:rFonts w:asciiTheme="minorBidi" w:hAnsiTheme="minorBidi" w:cstheme="minorBidi"/>
        </w:rPr>
      </w:pPr>
    </w:p>
    <w:p w14:paraId="0491C3D4" w14:textId="77777777" w:rsidR="00B65BCE" w:rsidRPr="00AA3063" w:rsidRDefault="008418F7" w:rsidP="00555121">
      <w:pPr>
        <w:spacing w:line="240" w:lineRule="auto"/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br w:type="page"/>
      </w:r>
    </w:p>
    <w:p w14:paraId="6712594E" w14:textId="77777777" w:rsidR="002C2F57" w:rsidRPr="00AA3063" w:rsidRDefault="008418F7" w:rsidP="00555121">
      <w:pPr>
        <w:pStyle w:val="Heading3"/>
        <w:spacing w:before="120"/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lastRenderedPageBreak/>
        <w:t>Impormasyon tungkol sa iyong mga mithiin</w:t>
      </w:r>
    </w:p>
    <w:p w14:paraId="45F8F581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Ikaw ay maaaring magkaroon ng:</w:t>
      </w:r>
    </w:p>
    <w:p w14:paraId="7AEF2C7A" w14:textId="77777777" w:rsidR="00316742" w:rsidRPr="00AA3063" w:rsidRDefault="008418F7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panandaliang mga mithiin – na karaniwan ay maaabot mo sa loob ng isang taon</w:t>
      </w:r>
    </w:p>
    <w:p w14:paraId="448A43A0" w14:textId="77777777" w:rsidR="00316742" w:rsidRPr="00AA3063" w:rsidRDefault="008418F7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 xml:space="preserve">pangmatagalang mga </w:t>
      </w:r>
      <w:r w:rsidRPr="00AA3063">
        <w:rPr>
          <w:rFonts w:asciiTheme="minorBidi" w:hAnsiTheme="minorBidi" w:cstheme="minorBidi"/>
        </w:rPr>
        <w:t>mithiin – na mas matatagalan bago maabot.</w:t>
      </w:r>
    </w:p>
    <w:p w14:paraId="07511BFB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Ang dalawang uring ito ng mga mithiin ay mahalaga.</w:t>
      </w:r>
    </w:p>
    <w:p w14:paraId="4DAB3144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Ang mga mithiing ibabahagi mo sa amin ay tutulong sa amin na tiyaking ang iyong plano ay:</w:t>
      </w:r>
    </w:p>
    <w:p w14:paraId="3B8DE9AD" w14:textId="77777777" w:rsidR="00316742" w:rsidRPr="00AA3063" w:rsidRDefault="008418F7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tumutugon sa iyong mga pangangailangan</w:t>
      </w:r>
    </w:p>
    <w:p w14:paraId="4E4A61DF" w14:textId="77777777" w:rsidR="00316742" w:rsidRPr="00AA3063" w:rsidRDefault="008418F7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 xml:space="preserve">tutulong sa iyong sumulong </w:t>
      </w:r>
      <w:r w:rsidRPr="00AA3063">
        <w:rPr>
          <w:rFonts w:asciiTheme="minorBidi" w:hAnsiTheme="minorBidi"/>
        </w:rPr>
        <w:t>patungo sa iyong mga mithiin.</w:t>
      </w:r>
    </w:p>
    <w:p w14:paraId="1699818E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Kapag nagpaplano ka ng iyong mga mithiin, pag-isipan kung ano:</w:t>
      </w:r>
    </w:p>
    <w:p w14:paraId="1A0BDA63" w14:textId="77777777" w:rsidR="00316742" w:rsidRPr="00AA3063" w:rsidRDefault="008418F7" w:rsidP="00555121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ang gusto mong gawin</w:t>
      </w:r>
    </w:p>
    <w:p w14:paraId="53C5CB79" w14:textId="77777777" w:rsidR="00316742" w:rsidRPr="00AA3063" w:rsidRDefault="008418F7" w:rsidP="00555121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ang gusto mong baguhin</w:t>
      </w:r>
    </w:p>
    <w:p w14:paraId="661BD40B" w14:textId="77777777" w:rsidR="00316742" w:rsidRPr="00AA3063" w:rsidRDefault="008418F7" w:rsidP="00555121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ang gusto mong tangkain.</w:t>
      </w:r>
    </w:p>
    <w:p w14:paraId="54A2AA33" w14:textId="77777777" w:rsidR="008F2302" w:rsidRPr="00AA3063" w:rsidRDefault="008418F7" w:rsidP="00555121">
      <w:pPr>
        <w:rPr>
          <w:rFonts w:asciiTheme="minorBidi" w:eastAsiaTheme="majorEastAsia" w:hAnsiTheme="minorBidi" w:cstheme="minorBidi"/>
          <w:b/>
          <w:iCs/>
          <w:color w:val="6B2976"/>
        </w:rPr>
      </w:pPr>
      <w:r w:rsidRPr="00AA3063">
        <w:rPr>
          <w:rFonts w:asciiTheme="minorBidi" w:hAnsiTheme="minorBidi" w:cstheme="minorBidi"/>
        </w:rPr>
        <w:br w:type="page"/>
      </w:r>
    </w:p>
    <w:p w14:paraId="7F683832" w14:textId="77777777" w:rsidR="00D64E35" w:rsidRPr="00AA3063" w:rsidRDefault="008418F7" w:rsidP="00555121">
      <w:pPr>
        <w:pStyle w:val="Heading4"/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lastRenderedPageBreak/>
        <w:t>Ano ang iyong mga panandaliang mithiin?</w:t>
      </w:r>
    </w:p>
    <w:p w14:paraId="5C40D5EA" w14:textId="77777777" w:rsidR="00316742" w:rsidRPr="00AA3063" w:rsidRDefault="008418F7" w:rsidP="00D70763">
      <w:pPr>
        <w:spacing w:before="240"/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Ano ang ilan sa mga bagay na maaari mong gawin sa lo</w:t>
      </w:r>
      <w:r w:rsidRPr="00AA3063">
        <w:rPr>
          <w:rFonts w:asciiTheme="minorBidi" w:hAnsiTheme="minorBidi" w:cstheme="minorBidi"/>
        </w:rPr>
        <w:t>ob ng susunod na 12 buwan?</w:t>
      </w:r>
    </w:p>
    <w:p w14:paraId="3E5B66AC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Halimbawa, maaaring ang mithiin mo ay matutong gumamit mag-isa ng pampublikong sasakyan.</w:t>
      </w:r>
    </w:p>
    <w:p w14:paraId="537EA734" w14:textId="77777777" w:rsidR="002D37B0" w:rsidRPr="00AA3063" w:rsidRDefault="002D37B0" w:rsidP="00555121">
      <w:pPr>
        <w:rPr>
          <w:rFonts w:asciiTheme="minorBidi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D00245" w:rsidRPr="00AA3063" w14:paraId="2DCA676E" w14:textId="77777777" w:rsidTr="00AC26DB">
        <w:trPr>
          <w:trHeight w:val="110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CE1641C" w14:textId="77777777" w:rsidR="002D37B0" w:rsidRPr="00AA3063" w:rsidRDefault="002D37B0" w:rsidP="00AC26DB">
            <w:pPr>
              <w:rPr>
                <w:rFonts w:asciiTheme="minorBidi" w:hAnsiTheme="minorBidi" w:cstheme="minorBidi"/>
              </w:rPr>
            </w:pPr>
          </w:p>
        </w:tc>
      </w:tr>
    </w:tbl>
    <w:p w14:paraId="48EEB7F5" w14:textId="77777777" w:rsidR="002D37B0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br w:type="page"/>
      </w:r>
    </w:p>
    <w:p w14:paraId="09141969" w14:textId="77777777" w:rsidR="002D37B0" w:rsidRPr="00AA3063" w:rsidRDefault="008418F7" w:rsidP="00555121">
      <w:pPr>
        <w:pStyle w:val="Heading4"/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lastRenderedPageBreak/>
        <w:t>Ano ang iyong mga pangmatagalang mithiin?</w:t>
      </w:r>
    </w:p>
    <w:p w14:paraId="631F77BB" w14:textId="77777777" w:rsidR="00316742" w:rsidRPr="00AA3063" w:rsidRDefault="008418F7" w:rsidP="00D70763">
      <w:pPr>
        <w:spacing w:before="240"/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Ano ang ilan sa mga bagay na maaari mong gawin sa hinaharap?</w:t>
      </w:r>
    </w:p>
    <w:p w14:paraId="49412FAD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 xml:space="preserve">Halimbawa, minimithi mong </w:t>
      </w:r>
      <w:r w:rsidRPr="00AA3063">
        <w:rPr>
          <w:rFonts w:asciiTheme="minorBidi" w:hAnsiTheme="minorBidi" w:cstheme="minorBidi"/>
        </w:rPr>
        <w:t>lisanin ang inyong bahay at manirahan sa iba kasama ang isang kaibigan.</w:t>
      </w:r>
    </w:p>
    <w:p w14:paraId="64CEEB85" w14:textId="77777777" w:rsidR="002D37B0" w:rsidRPr="00AA3063" w:rsidRDefault="002D37B0" w:rsidP="00555121">
      <w:pPr>
        <w:rPr>
          <w:rFonts w:asciiTheme="minorBidi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D00245" w:rsidRPr="00AA3063" w14:paraId="12BADA0B" w14:textId="77777777" w:rsidTr="00AC26DB">
        <w:trPr>
          <w:trHeight w:val="121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12E27D4" w14:textId="77777777" w:rsidR="002D37B0" w:rsidRPr="00AA3063" w:rsidRDefault="002D37B0" w:rsidP="00AC26DB">
            <w:pPr>
              <w:rPr>
                <w:rFonts w:asciiTheme="minorBidi" w:hAnsiTheme="minorBidi" w:cstheme="minorBidi"/>
              </w:rPr>
            </w:pPr>
          </w:p>
        </w:tc>
      </w:tr>
    </w:tbl>
    <w:p w14:paraId="5E54F113" w14:textId="77777777" w:rsidR="007A39EF" w:rsidRPr="00AA3063" w:rsidRDefault="008418F7" w:rsidP="00555121">
      <w:pPr>
        <w:pStyle w:val="Heading3"/>
        <w:spacing w:before="120"/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lastRenderedPageBreak/>
        <w:t>Iba pang impormasyon na gusto naming malaman</w:t>
      </w:r>
    </w:p>
    <w:p w14:paraId="7BB15A90" w14:textId="77777777" w:rsidR="007A39EF" w:rsidRPr="00AA3063" w:rsidRDefault="008418F7" w:rsidP="00D70763">
      <w:pPr>
        <w:pStyle w:val="Heading4"/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Ikaw ba ay nakatanggap na ng kompensasyon?</w:t>
      </w:r>
    </w:p>
    <w:p w14:paraId="5DEC3F65" w14:textId="77777777" w:rsidR="00316742" w:rsidRPr="00AA3063" w:rsidRDefault="008418F7" w:rsidP="00D70763">
      <w:pPr>
        <w:spacing w:before="240"/>
        <w:rPr>
          <w:rFonts w:asciiTheme="minorBidi" w:hAnsiTheme="minorBidi" w:cstheme="minorBidi"/>
        </w:rPr>
      </w:pPr>
      <w:r w:rsidRPr="00AA3063">
        <w:rPr>
          <w:rStyle w:val="Strong"/>
          <w:rFonts w:asciiTheme="minorBidi" w:hAnsiTheme="minorBidi" w:cstheme="minorBidi"/>
        </w:rPr>
        <w:t>Ang kompensasyon</w:t>
      </w:r>
      <w:r w:rsidRPr="00AA3063">
        <w:rPr>
          <w:rFonts w:asciiTheme="minorBidi" w:hAnsiTheme="minorBidi" w:cstheme="minorBidi"/>
        </w:rPr>
        <w:t xml:space="preserve"> ay pera na maaaring natanggap mo kung ang iyong kapansanan ay resulta ng aksidente.</w:t>
      </w:r>
    </w:p>
    <w:p w14:paraId="4B48F3E9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Mula nang matanggap mo ang kompensasyon:</w:t>
      </w:r>
    </w:p>
    <w:p w14:paraId="48C212E7" w14:textId="77777777" w:rsidR="00316742" w:rsidRPr="00AA3063" w:rsidRDefault="008418F7" w:rsidP="00555121">
      <w:pPr>
        <w:pStyle w:val="ListParagraph"/>
        <w:numPr>
          <w:ilvl w:val="0"/>
          <w:numId w:val="26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may nagbago bang anumang bagay?</w:t>
      </w:r>
    </w:p>
    <w:p w14:paraId="585BF8EA" w14:textId="497792B4" w:rsidR="00316742" w:rsidRPr="00AA3063" w:rsidRDefault="008418F7" w:rsidP="00555121">
      <w:pPr>
        <w:pStyle w:val="ListParagraph"/>
        <w:numPr>
          <w:ilvl w:val="0"/>
          <w:numId w:val="26"/>
        </w:numPr>
        <w:rPr>
          <w:rFonts w:asciiTheme="minorBidi" w:hAnsiTheme="minorBidi"/>
          <w:spacing w:val="-4"/>
        </w:rPr>
      </w:pPr>
      <w:r w:rsidRPr="00AA3063">
        <w:rPr>
          <w:rFonts w:asciiTheme="minorBidi" w:hAnsiTheme="minorBidi"/>
          <w:spacing w:val="-4"/>
        </w:rPr>
        <w:t>humiling ka ba na makatanggap ng higit pang kompensasyon?</w:t>
      </w:r>
    </w:p>
    <w:p w14:paraId="5B691068" w14:textId="77777777" w:rsidR="001D64E1" w:rsidRPr="00AA3063" w:rsidRDefault="001D64E1" w:rsidP="00555121">
      <w:pPr>
        <w:rPr>
          <w:rFonts w:asciiTheme="minorBidi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D00245" w:rsidRPr="00AA3063" w14:paraId="7711DC76" w14:textId="77777777" w:rsidTr="00AC26DB">
        <w:trPr>
          <w:trHeight w:val="9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8A75918" w14:textId="77777777" w:rsidR="001D64E1" w:rsidRPr="00AA3063" w:rsidRDefault="001D64E1" w:rsidP="00AC26DB">
            <w:pPr>
              <w:rPr>
                <w:rFonts w:asciiTheme="minorBidi" w:hAnsiTheme="minorBidi" w:cstheme="minorBidi"/>
              </w:rPr>
            </w:pPr>
          </w:p>
        </w:tc>
      </w:tr>
    </w:tbl>
    <w:p w14:paraId="0343868B" w14:textId="77777777" w:rsidR="002A6E0D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br w:type="page"/>
      </w:r>
    </w:p>
    <w:p w14:paraId="508D36B8" w14:textId="77777777" w:rsidR="002A6E0D" w:rsidRPr="00AA3063" w:rsidRDefault="008418F7" w:rsidP="00555121">
      <w:pPr>
        <w:pStyle w:val="Heading4"/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lastRenderedPageBreak/>
        <w:t xml:space="preserve">Ano pa ang gusto mong </w:t>
      </w:r>
      <w:r w:rsidRPr="00AA3063">
        <w:rPr>
          <w:rFonts w:asciiTheme="minorBidi" w:hAnsiTheme="minorBidi" w:cstheme="minorBidi"/>
        </w:rPr>
        <w:t>sabihin sa amin?</w:t>
      </w:r>
    </w:p>
    <w:p w14:paraId="547921D6" w14:textId="77777777" w:rsidR="00316742" w:rsidRPr="00AA3063" w:rsidRDefault="008418F7" w:rsidP="00D70763">
      <w:pPr>
        <w:spacing w:before="240"/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May bahagi ba ng iyong buhay na gusto mong sabihin sa amin?</w:t>
      </w:r>
    </w:p>
    <w:p w14:paraId="4613FC4A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May iba ka pa bang gustong itanong?</w:t>
      </w:r>
    </w:p>
    <w:p w14:paraId="07C26BCB" w14:textId="77777777" w:rsidR="002A6E0D" w:rsidRPr="00AA3063" w:rsidRDefault="002A6E0D" w:rsidP="00555121">
      <w:pPr>
        <w:rPr>
          <w:rFonts w:asciiTheme="minorBidi" w:hAnsiTheme="minorBidi" w:cstheme="minorBidi"/>
          <w:sz w:val="2"/>
          <w:szCs w:val="2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D00245" w:rsidRPr="00AA3063" w14:paraId="547A93D6" w14:textId="77777777" w:rsidTr="00AC26DB">
        <w:trPr>
          <w:trHeight w:val="118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8ADF41B" w14:textId="77777777" w:rsidR="002A6E0D" w:rsidRPr="00AA3063" w:rsidRDefault="002A6E0D" w:rsidP="00AC26DB">
            <w:pPr>
              <w:rPr>
                <w:rFonts w:asciiTheme="minorBidi" w:hAnsiTheme="minorBidi" w:cstheme="minorBidi"/>
              </w:rPr>
            </w:pPr>
          </w:p>
        </w:tc>
      </w:tr>
    </w:tbl>
    <w:p w14:paraId="7D866563" w14:textId="77777777" w:rsidR="00AB2F83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br w:type="page"/>
      </w:r>
    </w:p>
    <w:p w14:paraId="27EC6F57" w14:textId="77777777" w:rsidR="00AA35B8" w:rsidRPr="00AA3063" w:rsidRDefault="008418F7" w:rsidP="00555121">
      <w:pPr>
        <w:pStyle w:val="Heading3"/>
        <w:spacing w:before="120"/>
        <w:rPr>
          <w:rFonts w:asciiTheme="minorBidi" w:hAnsiTheme="minorBidi" w:cstheme="minorBidi"/>
          <w:lang w:val="fr-FR"/>
        </w:rPr>
      </w:pPr>
      <w:bookmarkStart w:id="122" w:name="_Toc12634029"/>
      <w:bookmarkStart w:id="123" w:name="_Toc12636487"/>
      <w:bookmarkStart w:id="124" w:name="_Toc42093331"/>
      <w:bookmarkStart w:id="125" w:name="_Hlk42783172"/>
      <w:bookmarkStart w:id="126" w:name="_Toc6390577"/>
      <w:bookmarkStart w:id="127" w:name="_Toc12634028"/>
      <w:bookmarkEnd w:id="0"/>
      <w:r w:rsidRPr="00AA3063">
        <w:rPr>
          <w:rFonts w:asciiTheme="minorBidi" w:hAnsiTheme="minorBidi" w:cstheme="minorBidi"/>
          <w:lang w:val="fr-FR"/>
        </w:rPr>
        <w:lastRenderedPageBreak/>
        <w:t>Mga tala mula sa usapan sa pagpaplano</w:t>
      </w:r>
    </w:p>
    <w:p w14:paraId="3478377F" w14:textId="77777777" w:rsidR="00316742" w:rsidRPr="00AA3063" w:rsidRDefault="008418F7" w:rsidP="00555121">
      <w:pPr>
        <w:rPr>
          <w:rFonts w:asciiTheme="minorBidi" w:hAnsiTheme="minorBidi" w:cstheme="minorBidi"/>
          <w:lang w:val="fr-FR"/>
        </w:rPr>
      </w:pPr>
      <w:r w:rsidRPr="00AA3063">
        <w:rPr>
          <w:rFonts w:asciiTheme="minorBidi" w:hAnsiTheme="minorBidi" w:cstheme="minorBidi"/>
          <w:lang w:val="fr-FR"/>
        </w:rPr>
        <w:t>Maaari kang magtala ng pinag-usapan sa iyong usapan sa pagpaplano.</w:t>
      </w:r>
    </w:p>
    <w:p w14:paraId="02F5C348" w14:textId="77777777" w:rsidR="00AA35B8" w:rsidRPr="00AA3063" w:rsidRDefault="00AA35B8" w:rsidP="00555121">
      <w:pPr>
        <w:rPr>
          <w:rFonts w:asciiTheme="minorBidi" w:hAnsiTheme="minorBidi" w:cstheme="minorBidi"/>
          <w:sz w:val="2"/>
          <w:szCs w:val="2"/>
          <w:lang w:val="fr-FR"/>
        </w:rPr>
      </w:pP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9127"/>
      </w:tblGrid>
      <w:tr w:rsidR="00D00245" w:rsidRPr="00AC5E56" w14:paraId="2D31BEAB" w14:textId="77777777" w:rsidTr="00AC26DB">
        <w:trPr>
          <w:trHeight w:val="12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295140DA" w14:textId="77777777" w:rsidR="00AA35B8" w:rsidRPr="00AA3063" w:rsidRDefault="00AA35B8" w:rsidP="00AC26DB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686C7DEF" w14:textId="77777777" w:rsidR="00AA35B8" w:rsidRPr="00AA3063" w:rsidRDefault="008418F7" w:rsidP="00555121">
      <w:pPr>
        <w:rPr>
          <w:rFonts w:asciiTheme="minorBidi" w:hAnsiTheme="minorBidi" w:cstheme="minorBidi"/>
          <w:b/>
          <w:bCs/>
          <w:szCs w:val="26"/>
          <w:lang w:val="fr-FR"/>
        </w:rPr>
      </w:pPr>
      <w:r w:rsidRPr="00AA3063">
        <w:rPr>
          <w:rFonts w:asciiTheme="minorBidi" w:hAnsiTheme="minorBidi" w:cstheme="minorBidi"/>
          <w:lang w:val="fr-FR"/>
        </w:rPr>
        <w:br w:type="page"/>
      </w:r>
    </w:p>
    <w:p w14:paraId="25283588" w14:textId="77777777" w:rsidR="002F6BAC" w:rsidRPr="00AA3063" w:rsidRDefault="008418F7" w:rsidP="00555121">
      <w:pPr>
        <w:pStyle w:val="Heading2"/>
        <w:spacing w:before="120" w:after="120"/>
        <w:rPr>
          <w:rFonts w:asciiTheme="minorBidi" w:hAnsiTheme="minorBidi" w:cstheme="minorBidi"/>
          <w:lang w:val="en-AU"/>
        </w:rPr>
      </w:pPr>
      <w:bookmarkStart w:id="128" w:name="_Toc118584916"/>
      <w:r w:rsidRPr="00AA3063">
        <w:rPr>
          <w:rFonts w:asciiTheme="minorBidi" w:hAnsiTheme="minorBidi" w:cstheme="minorBidi"/>
        </w:rPr>
        <w:lastRenderedPageBreak/>
        <w:t xml:space="preserve">Paano mo gustong </w:t>
      </w:r>
      <w:r w:rsidRPr="00AA3063">
        <w:rPr>
          <w:rFonts w:asciiTheme="minorBidi" w:hAnsiTheme="minorBidi" w:cstheme="minorBidi"/>
        </w:rPr>
        <w:t>pamahalaan ang iyong pondo?</w:t>
      </w:r>
      <w:bookmarkEnd w:id="128"/>
    </w:p>
    <w:p w14:paraId="129A77FA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Style w:val="Strong"/>
          <w:rFonts w:asciiTheme="minorBidi" w:hAnsiTheme="minorBidi" w:cstheme="minorBidi"/>
        </w:rPr>
        <w:t>Ang pondo</w:t>
      </w:r>
      <w:r w:rsidRPr="00AA3063">
        <w:rPr>
          <w:rFonts w:asciiTheme="minorBidi" w:hAnsiTheme="minorBidi" w:cstheme="minorBidi"/>
        </w:rPr>
        <w:t xml:space="preserve"> ay pera mula sa pamahalaan na nagbabayad para sa mga suporta at serbisyo.</w:t>
      </w:r>
    </w:p>
    <w:p w14:paraId="4AF975EE" w14:textId="77777777" w:rsidR="00316742" w:rsidRPr="00AA3063" w:rsidRDefault="008418F7" w:rsidP="00555121">
      <w:pPr>
        <w:rPr>
          <w:rFonts w:asciiTheme="minorBidi" w:hAnsiTheme="minorBidi" w:cstheme="minorBidi"/>
          <w:spacing w:val="-4"/>
        </w:rPr>
      </w:pPr>
      <w:r w:rsidRPr="00AA3063">
        <w:rPr>
          <w:rFonts w:asciiTheme="minorBidi" w:hAnsiTheme="minorBidi" w:cstheme="minorBidi"/>
          <w:spacing w:val="-4"/>
        </w:rPr>
        <w:t>May 3 iba-ibang paraan upang pamahalaan ang iyong pondo.</w:t>
      </w:r>
    </w:p>
    <w:p w14:paraId="5F2E0992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Maaari mong pillin ang:</w:t>
      </w:r>
    </w:p>
    <w:p w14:paraId="04320547" w14:textId="77777777" w:rsidR="00316742" w:rsidRPr="00AA3063" w:rsidRDefault="008418F7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isa sa mga opsyong ito</w:t>
      </w:r>
    </w:p>
    <w:p w14:paraId="0E01231A" w14:textId="77777777" w:rsidR="00316742" w:rsidRPr="00AA3063" w:rsidRDefault="008418F7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kumbinasyon ng mga opsyong ito.</w:t>
      </w:r>
    </w:p>
    <w:p w14:paraId="5CAC59A9" w14:textId="77777777" w:rsidR="002F6BAC" w:rsidRPr="00AA3063" w:rsidRDefault="008418F7" w:rsidP="00D70763">
      <w:pPr>
        <w:pStyle w:val="Heading3"/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 xml:space="preserve">Ano </w:t>
      </w:r>
      <w:r w:rsidRPr="00AA3063">
        <w:rPr>
          <w:rFonts w:asciiTheme="minorBidi" w:hAnsiTheme="minorBidi" w:cstheme="minorBidi"/>
        </w:rPr>
        <w:t>ang mangyayari kung ikaw ay sariling-mamamahala?</w:t>
      </w:r>
    </w:p>
    <w:p w14:paraId="5AF89198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Kapag ikaw ay sariling-namamahala, pinili mong ikaw mismo ang mamahala ng iyong plano.</w:t>
      </w:r>
    </w:p>
    <w:p w14:paraId="0CF64EF6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Kabilang dito ang pamamahala ng iyong pondo.</w:t>
      </w:r>
    </w:p>
    <w:p w14:paraId="603FE591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Kapag ikaw ay sariling-namamahala, ikaw ang magkokontrol ng iyong pondo.</w:t>
      </w:r>
    </w:p>
    <w:p w14:paraId="0E56E058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At</w:t>
      </w:r>
      <w:r w:rsidRPr="00AA3063">
        <w:rPr>
          <w:rFonts w:asciiTheme="minorBidi" w:hAnsiTheme="minorBidi" w:cstheme="minorBidi"/>
        </w:rPr>
        <w:t xml:space="preserve"> ikaw ang magpapasya:</w:t>
      </w:r>
    </w:p>
    <w:p w14:paraId="35E93C54" w14:textId="77777777" w:rsidR="00316742" w:rsidRPr="00AA3063" w:rsidRDefault="008418F7" w:rsidP="00555121">
      <w:pPr>
        <w:pStyle w:val="ListParagraph"/>
        <w:numPr>
          <w:ilvl w:val="0"/>
          <w:numId w:val="43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kung anong mga suporta ang kukunin mo</w:t>
      </w:r>
    </w:p>
    <w:p w14:paraId="4FBC2A5F" w14:textId="77777777" w:rsidR="00316742" w:rsidRPr="00AA3063" w:rsidRDefault="008418F7" w:rsidP="00555121">
      <w:pPr>
        <w:pStyle w:val="ListParagraph"/>
        <w:numPr>
          <w:ilvl w:val="0"/>
          <w:numId w:val="43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sino ang magbibigay ng mga suportang ito</w:t>
      </w:r>
    </w:p>
    <w:p w14:paraId="00B25FC6" w14:textId="77777777" w:rsidR="00316742" w:rsidRPr="00AA3063" w:rsidRDefault="008418F7" w:rsidP="00555121">
      <w:pPr>
        <w:pStyle w:val="ListParagraph"/>
        <w:numPr>
          <w:ilvl w:val="0"/>
          <w:numId w:val="43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paano ihahatid ang mga suporta.</w:t>
      </w:r>
    </w:p>
    <w:p w14:paraId="5610D990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Kung ikaw ay sariling-namamahala, maaari ka ring:</w:t>
      </w:r>
    </w:p>
    <w:p w14:paraId="5F7750B7" w14:textId="77777777" w:rsidR="00316742" w:rsidRPr="00AA3063" w:rsidRDefault="008418F7" w:rsidP="00555121">
      <w:pPr>
        <w:pStyle w:val="ListParagraph"/>
        <w:numPr>
          <w:ilvl w:val="0"/>
          <w:numId w:val="28"/>
        </w:numPr>
        <w:rPr>
          <w:rFonts w:asciiTheme="minorBidi" w:hAnsiTheme="minorBidi"/>
          <w:lang w:val="fr-FR"/>
        </w:rPr>
      </w:pPr>
      <w:r w:rsidRPr="00AA3063">
        <w:rPr>
          <w:rFonts w:asciiTheme="minorBidi" w:hAnsiTheme="minorBidi"/>
          <w:lang w:val="fr-FR"/>
        </w:rPr>
        <w:t>umupa ng mga taong susuporta sa iyo</w:t>
      </w:r>
    </w:p>
    <w:p w14:paraId="7F6054E4" w14:textId="77777777" w:rsidR="00316742" w:rsidRPr="00AA3063" w:rsidRDefault="008418F7" w:rsidP="00555121">
      <w:pPr>
        <w:pStyle w:val="ListParagraph"/>
        <w:numPr>
          <w:ilvl w:val="0"/>
          <w:numId w:val="28"/>
        </w:numPr>
        <w:rPr>
          <w:rFonts w:asciiTheme="minorBidi" w:hAnsiTheme="minorBidi"/>
          <w:lang w:val="fr-FR"/>
        </w:rPr>
      </w:pPr>
      <w:r w:rsidRPr="00AA3063">
        <w:rPr>
          <w:rFonts w:asciiTheme="minorBidi" w:hAnsiTheme="minorBidi"/>
          <w:lang w:val="fr-FR"/>
        </w:rPr>
        <w:t>kumuha ng ibang taong uupa sa mga tao</w:t>
      </w:r>
      <w:r w:rsidRPr="00AA3063">
        <w:rPr>
          <w:rFonts w:asciiTheme="minorBidi" w:hAnsiTheme="minorBidi"/>
          <w:lang w:val="fr-FR"/>
        </w:rPr>
        <w:t>ng ito para sa iyo.</w:t>
      </w:r>
    </w:p>
    <w:p w14:paraId="2DA5BBEB" w14:textId="77777777" w:rsidR="00316742" w:rsidRPr="00AA3063" w:rsidRDefault="008418F7" w:rsidP="00555121">
      <w:pPr>
        <w:rPr>
          <w:rFonts w:asciiTheme="minorBidi" w:hAnsiTheme="minorBidi" w:cstheme="minorBidi"/>
          <w:lang w:val="fr-FR"/>
        </w:rPr>
      </w:pPr>
      <w:r w:rsidRPr="00AA3063">
        <w:rPr>
          <w:rFonts w:asciiTheme="minorBidi" w:hAnsiTheme="minorBidi" w:cstheme="minorBidi"/>
          <w:lang w:val="fr-FR"/>
        </w:rPr>
        <w:t>At malalaman mo kung magkano ang gagastusin sa iyong mga suporta.</w:t>
      </w:r>
    </w:p>
    <w:p w14:paraId="4A270169" w14:textId="77777777" w:rsidR="00316742" w:rsidRPr="00AA3063" w:rsidRDefault="008418F7" w:rsidP="00555121">
      <w:pPr>
        <w:rPr>
          <w:rFonts w:asciiTheme="minorBidi" w:hAnsiTheme="minorBidi" w:cstheme="minorBidi"/>
          <w:lang w:val="fr-FR"/>
        </w:rPr>
      </w:pPr>
      <w:r w:rsidRPr="00AA3063">
        <w:rPr>
          <w:rFonts w:asciiTheme="minorBidi" w:hAnsiTheme="minorBidi" w:cstheme="minorBidi"/>
          <w:lang w:val="fr-FR"/>
        </w:rPr>
        <w:t>Ibig sabihin, maaari mong tiyaking sulit sa pera ang iyong mga suporta.</w:t>
      </w:r>
    </w:p>
    <w:p w14:paraId="556DE738" w14:textId="77777777" w:rsidR="002F6BAC" w:rsidRPr="00AA3063" w:rsidRDefault="008418F7" w:rsidP="00555121">
      <w:pPr>
        <w:rPr>
          <w:rFonts w:asciiTheme="minorBidi" w:hAnsiTheme="minorBidi" w:cstheme="minorBidi"/>
          <w:b/>
          <w:bCs/>
          <w:szCs w:val="26"/>
          <w:lang w:val="fr-FR"/>
        </w:rPr>
      </w:pPr>
      <w:r w:rsidRPr="00AA3063">
        <w:rPr>
          <w:rFonts w:asciiTheme="minorBidi" w:hAnsiTheme="minorBidi" w:cstheme="minorBidi"/>
          <w:lang w:val="fr-FR"/>
        </w:rPr>
        <w:br w:type="page"/>
      </w:r>
    </w:p>
    <w:p w14:paraId="744C3385" w14:textId="77777777" w:rsidR="002F6BAC" w:rsidRPr="00AA3063" w:rsidRDefault="008418F7" w:rsidP="00555121">
      <w:pPr>
        <w:pStyle w:val="Heading3"/>
        <w:spacing w:before="120"/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lastRenderedPageBreak/>
        <w:t>Ano ang mangyayari kung gagamit ka ng manedyer ng plano?</w:t>
      </w:r>
    </w:p>
    <w:p w14:paraId="2A616FE7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 xml:space="preserve">Maaari mong piliing magkaroon ng </w:t>
      </w:r>
      <w:r w:rsidRPr="00AA3063">
        <w:rPr>
          <w:rFonts w:asciiTheme="minorBidi" w:hAnsiTheme="minorBidi" w:cstheme="minorBidi"/>
        </w:rPr>
        <w:t>manedyer ng plano.</w:t>
      </w:r>
    </w:p>
    <w:p w14:paraId="770EAAAF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Ibig sabihin, uupa ka ng isang tao para suportahan ka sa pamamahala ng iyong pondo.</w:t>
      </w:r>
    </w:p>
    <w:p w14:paraId="08B6FD81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Ang iyong manedyer ng plano ay:</w:t>
      </w:r>
    </w:p>
    <w:p w14:paraId="6F27F023" w14:textId="77777777" w:rsidR="00316742" w:rsidRPr="00AA3063" w:rsidRDefault="008418F7" w:rsidP="00555121">
      <w:pPr>
        <w:numPr>
          <w:ilvl w:val="0"/>
          <w:numId w:val="2"/>
        </w:numPr>
        <w:rPr>
          <w:rFonts w:asciiTheme="minorBidi" w:hAnsiTheme="minorBidi" w:cstheme="minorBidi"/>
          <w:lang w:val="fr-FR"/>
        </w:rPr>
      </w:pPr>
      <w:r w:rsidRPr="00AA3063">
        <w:rPr>
          <w:rFonts w:asciiTheme="minorBidi" w:hAnsiTheme="minorBidi" w:cstheme="minorBidi"/>
          <w:lang w:val="fr-FR"/>
        </w:rPr>
        <w:t>magbabayad para sa mga suportang kailangan mo</w:t>
      </w:r>
    </w:p>
    <w:p w14:paraId="6A346A58" w14:textId="77777777" w:rsidR="00316742" w:rsidRPr="00AA3063" w:rsidRDefault="008418F7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tutulungan kang subaybayan ang iyong pondo</w:t>
      </w:r>
    </w:p>
    <w:p w14:paraId="77E0A714" w14:textId="77777777" w:rsidR="00316742" w:rsidRPr="00AA3063" w:rsidRDefault="008418F7" w:rsidP="00555121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 xml:space="preserve">magtatala kung paano mo </w:t>
      </w:r>
      <w:r w:rsidRPr="00AA3063">
        <w:rPr>
          <w:rFonts w:asciiTheme="minorBidi" w:hAnsiTheme="minorBidi" w:cstheme="minorBidi"/>
        </w:rPr>
        <w:t>ginagasta ang iyong pondo.</w:t>
      </w:r>
    </w:p>
    <w:p w14:paraId="0076A6CD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Babayaran mo ang iyong manedyer ng plano gamit ang iyong pondo.</w:t>
      </w:r>
    </w:p>
    <w:p w14:paraId="62E9B5C0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At siya dapat ay isang</w:t>
      </w:r>
      <w:r w:rsidRPr="00AA3063">
        <w:rPr>
          <w:rStyle w:val="Strong"/>
          <w:rFonts w:asciiTheme="minorBidi" w:hAnsiTheme="minorBidi" w:cstheme="minorBidi"/>
        </w:rPr>
        <w:t xml:space="preserve"> provider na nakarehistro sa NDIS</w:t>
      </w:r>
      <w:r w:rsidRPr="00AA3063">
        <w:rPr>
          <w:rFonts w:asciiTheme="minorBidi" w:hAnsiTheme="minorBidi" w:cstheme="minorBidi"/>
        </w:rPr>
        <w:t>.</w:t>
      </w:r>
    </w:p>
    <w:p w14:paraId="3AEE7831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Ang isang provider na nakarehistro sa NDIS ay:</w:t>
      </w:r>
    </w:p>
    <w:p w14:paraId="6985D540" w14:textId="77777777" w:rsidR="00316742" w:rsidRPr="00AA3063" w:rsidRDefault="008418F7" w:rsidP="00555121">
      <w:pPr>
        <w:pStyle w:val="ListParagraph"/>
        <w:numPr>
          <w:ilvl w:val="0"/>
          <w:numId w:val="36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maaaring mag-alok ng ilang mga suporta at serbisyo sa mga kal</w:t>
      </w:r>
      <w:r w:rsidRPr="00AA3063">
        <w:rPr>
          <w:rFonts w:asciiTheme="minorBidi" w:hAnsiTheme="minorBidi"/>
        </w:rPr>
        <w:t>ahok</w:t>
      </w:r>
    </w:p>
    <w:p w14:paraId="4E52F634" w14:textId="77777777" w:rsidR="00316742" w:rsidRPr="00AA3063" w:rsidRDefault="008418F7" w:rsidP="00555121">
      <w:pPr>
        <w:pStyle w:val="ListParagraph"/>
        <w:numPr>
          <w:ilvl w:val="0"/>
          <w:numId w:val="36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nasa aming listahan</w:t>
      </w:r>
    </w:p>
    <w:p w14:paraId="5FBC0FB1" w14:textId="77777777" w:rsidR="00316742" w:rsidRPr="00AA3063" w:rsidRDefault="008418F7" w:rsidP="00555121">
      <w:pPr>
        <w:pStyle w:val="ListParagraph"/>
        <w:numPr>
          <w:ilvl w:val="0"/>
          <w:numId w:val="36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dapat sumunod sa mga partikular na tuntunin na aming itatakda.</w:t>
      </w:r>
    </w:p>
    <w:p w14:paraId="4CB2DB3B" w14:textId="77777777" w:rsidR="002F6BAC" w:rsidRPr="00AA3063" w:rsidRDefault="008418F7" w:rsidP="00D70763">
      <w:pPr>
        <w:pStyle w:val="Heading3"/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Ano ang mangyayari kung ang NDIA ang mamamahala ng iyong pondo?</w:t>
      </w:r>
    </w:p>
    <w:p w14:paraId="04914FC9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Maaari mong piliin na pamahalaan ng NDIA ang iyong pondo.</w:t>
      </w:r>
    </w:p>
    <w:p w14:paraId="55AE9454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Babayaran namin ang pipiliin mong mga suporta.</w:t>
      </w:r>
    </w:p>
    <w:p w14:paraId="257D5134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Kapag ang NDIA ang mamamahala ng iyong plano, dapat mong gamitin ang mga provider na nakarehistro sa NDIS.</w:t>
      </w:r>
    </w:p>
    <w:p w14:paraId="53A106F0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Maaari mong subaybayan ang iyong pondo sa:</w:t>
      </w:r>
    </w:p>
    <w:p w14:paraId="6394173A" w14:textId="77777777" w:rsidR="00316742" w:rsidRPr="00AA3063" w:rsidRDefault="008418F7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myplace portal</w:t>
      </w:r>
    </w:p>
    <w:p w14:paraId="434BF771" w14:textId="77777777" w:rsidR="00316742" w:rsidRPr="00AA3063" w:rsidRDefault="008418F7" w:rsidP="00555121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NDIA app.</w:t>
      </w:r>
    </w:p>
    <w:p w14:paraId="54608F0E" w14:textId="77777777" w:rsidR="002F6BAC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br w:type="page"/>
      </w:r>
    </w:p>
    <w:p w14:paraId="175CE03C" w14:textId="77777777" w:rsidR="004C16EA" w:rsidRPr="00AA3063" w:rsidRDefault="008418F7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29" w:name="_Toc118584917"/>
      <w:r w:rsidRPr="00AA3063">
        <w:rPr>
          <w:rFonts w:asciiTheme="minorBidi" w:hAnsiTheme="minorBidi" w:cstheme="minorBidi"/>
        </w:rPr>
        <w:lastRenderedPageBreak/>
        <w:t>Ano ang mangyayari pagkatapos ng iyong usapan sa pagpaplano?</w:t>
      </w:r>
      <w:bookmarkEnd w:id="129"/>
    </w:p>
    <w:p w14:paraId="61131099" w14:textId="77777777" w:rsidR="004C16EA" w:rsidRPr="00AA3063" w:rsidRDefault="008418F7" w:rsidP="00555121">
      <w:pPr>
        <w:pStyle w:val="Heading3"/>
        <w:spacing w:before="120"/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Pagkuha ng apruba</w:t>
      </w:r>
      <w:r w:rsidRPr="00AA3063">
        <w:rPr>
          <w:rFonts w:asciiTheme="minorBidi" w:hAnsiTheme="minorBidi" w:cstheme="minorBidi"/>
        </w:rPr>
        <w:t>dong plano</w:t>
      </w:r>
    </w:p>
    <w:p w14:paraId="33709D44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Kapag natapos na ang iyong miting sa pagpaplano, magpapasya kami kung aaprubahan o hindi ang iyong plano.</w:t>
      </w:r>
    </w:p>
    <w:p w14:paraId="024E11D3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Sa katapusan ng iyong miting sa pagpaplano, sasabihin namin sa iyo:</w:t>
      </w:r>
    </w:p>
    <w:p w14:paraId="080E7025" w14:textId="77777777" w:rsidR="00316742" w:rsidRPr="00AA3063" w:rsidRDefault="008418F7" w:rsidP="00555121">
      <w:pPr>
        <w:pStyle w:val="ListParagraph"/>
        <w:numPr>
          <w:ilvl w:val="0"/>
          <w:numId w:val="32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ang mga susunod na hakbang</w:t>
      </w:r>
    </w:p>
    <w:p w14:paraId="2CF10087" w14:textId="77777777" w:rsidR="00316742" w:rsidRPr="00AA3063" w:rsidRDefault="008418F7" w:rsidP="00555121">
      <w:pPr>
        <w:pStyle w:val="ListParagraph"/>
        <w:numPr>
          <w:ilvl w:val="0"/>
          <w:numId w:val="32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 xml:space="preserve">gaano katagal bago mo matanggap ang </w:t>
      </w:r>
      <w:r w:rsidRPr="00AA3063">
        <w:rPr>
          <w:rFonts w:asciiTheme="minorBidi" w:hAnsiTheme="minorBidi"/>
        </w:rPr>
        <w:t>iyong aprubadong plano.</w:t>
      </w:r>
    </w:p>
    <w:p w14:paraId="34AE17A5" w14:textId="77777777" w:rsidR="004C16EA" w:rsidRPr="00AA3063" w:rsidRDefault="008418F7" w:rsidP="00D70763">
      <w:pPr>
        <w:pStyle w:val="Heading3"/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Kapag naaprubahan namin ang iyong plano</w:t>
      </w:r>
    </w:p>
    <w:p w14:paraId="15CDF304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Kapag naaprubahan namin ang iyong plano, padadalhan ka namin ng kopya sa loob ng 7 araw.</w:t>
      </w:r>
    </w:p>
    <w:p w14:paraId="18F0A906" w14:textId="77777777" w:rsidR="00316742" w:rsidRPr="00AA3063" w:rsidRDefault="008418F7" w:rsidP="00555121">
      <w:pPr>
        <w:rPr>
          <w:rFonts w:asciiTheme="minorBidi" w:hAnsiTheme="minorBidi" w:cstheme="minorBidi"/>
          <w:lang w:val="fr-FR"/>
        </w:rPr>
      </w:pPr>
      <w:r w:rsidRPr="00AA3063">
        <w:rPr>
          <w:rFonts w:asciiTheme="minorBidi" w:hAnsiTheme="minorBidi" w:cstheme="minorBidi"/>
          <w:lang w:val="fr-FR"/>
        </w:rPr>
        <w:t>Ibabahagi rin namin ang kopya ng iyong plano sa:</w:t>
      </w:r>
    </w:p>
    <w:p w14:paraId="63910EBA" w14:textId="77777777" w:rsidR="00316742" w:rsidRPr="00AA3063" w:rsidRDefault="008418F7" w:rsidP="00555121">
      <w:pPr>
        <w:pStyle w:val="ListParagraph"/>
        <w:numPr>
          <w:ilvl w:val="0"/>
          <w:numId w:val="33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myplace portal</w:t>
      </w:r>
    </w:p>
    <w:p w14:paraId="4EEED8F6" w14:textId="77777777" w:rsidR="00316742" w:rsidRPr="00AA3063" w:rsidRDefault="008418F7" w:rsidP="00555121">
      <w:pPr>
        <w:pStyle w:val="ListParagraph"/>
        <w:numPr>
          <w:ilvl w:val="0"/>
          <w:numId w:val="33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NDIS app.</w:t>
      </w:r>
    </w:p>
    <w:p w14:paraId="3C06405E" w14:textId="77777777" w:rsidR="00F8744A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Ipapaliwanag namin sa susunod</w:t>
      </w:r>
      <w:r w:rsidRPr="00AA3063">
        <w:rPr>
          <w:rFonts w:asciiTheme="minorBidi" w:hAnsiTheme="minorBidi" w:cstheme="minorBidi"/>
        </w:rPr>
        <w:t xml:space="preserve"> na pahina ang paggamit ng myplace portal.</w:t>
      </w:r>
    </w:p>
    <w:p w14:paraId="56E0184F" w14:textId="77777777" w:rsidR="00F8744A" w:rsidRPr="00AA3063" w:rsidRDefault="008418F7" w:rsidP="00555121">
      <w:pPr>
        <w:spacing w:line="240" w:lineRule="auto"/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br w:type="page"/>
      </w:r>
    </w:p>
    <w:p w14:paraId="6E117772" w14:textId="77777777" w:rsidR="0088700A" w:rsidRPr="00AA3063" w:rsidRDefault="008418F7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30" w:name="_Toc118584918"/>
      <w:r w:rsidRPr="00AA3063">
        <w:rPr>
          <w:rFonts w:asciiTheme="minorBidi" w:hAnsiTheme="minorBidi" w:cstheme="minorBidi"/>
        </w:rPr>
        <w:lastRenderedPageBreak/>
        <w:t>Paano gagamitin ang myplace</w:t>
      </w:r>
      <w:bookmarkEnd w:id="130"/>
      <w:r w:rsidRPr="00AA3063">
        <w:rPr>
          <w:rFonts w:asciiTheme="minorBidi" w:hAnsiTheme="minorBidi" w:cstheme="minorBidi"/>
        </w:rPr>
        <w:t xml:space="preserve"> </w:t>
      </w:r>
    </w:p>
    <w:p w14:paraId="2F204E12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 xml:space="preserve">Kailangang mayroon kang </w:t>
      </w:r>
      <w:r w:rsidRPr="00AA3063">
        <w:rPr>
          <w:rStyle w:val="Strong"/>
          <w:rFonts w:asciiTheme="minorBidi" w:hAnsiTheme="minorBidi" w:cstheme="minorBidi"/>
        </w:rPr>
        <w:t>myGov</w:t>
      </w:r>
      <w:r w:rsidRPr="00AA3063">
        <w:rPr>
          <w:rFonts w:asciiTheme="minorBidi" w:hAnsiTheme="minorBidi" w:cstheme="minorBidi"/>
        </w:rPr>
        <w:t xml:space="preserve"> account upang gamitin ang myplace.</w:t>
      </w:r>
    </w:p>
    <w:p w14:paraId="055FD38C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Ang myGov ay website na nag-uugnay sa:</w:t>
      </w:r>
    </w:p>
    <w:p w14:paraId="48434E84" w14:textId="77777777" w:rsidR="00316742" w:rsidRPr="00AA3063" w:rsidRDefault="008418F7" w:rsidP="00555121">
      <w:pPr>
        <w:pStyle w:val="ListParagraph"/>
        <w:numPr>
          <w:ilvl w:val="0"/>
          <w:numId w:val="44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iyong impormasyon sa buwis</w:t>
      </w:r>
    </w:p>
    <w:p w14:paraId="592801AE" w14:textId="77777777" w:rsidR="00316742" w:rsidRPr="00AA3063" w:rsidRDefault="008418F7" w:rsidP="00555121">
      <w:pPr>
        <w:pStyle w:val="ListParagraph"/>
        <w:numPr>
          <w:ilvl w:val="0"/>
          <w:numId w:val="44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iyong impormasyong medikal</w:t>
      </w:r>
    </w:p>
    <w:p w14:paraId="6ED56758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Inuugnay din nito ang ib</w:t>
      </w:r>
      <w:r w:rsidRPr="00AA3063">
        <w:rPr>
          <w:rFonts w:asciiTheme="minorBidi" w:hAnsiTheme="minorBidi" w:cstheme="minorBidi"/>
        </w:rPr>
        <w:t>a pang mga serbisyo ng pamahalaan na ginagamit mo.</w:t>
      </w:r>
    </w:p>
    <w:p w14:paraId="0BEA93D5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Maaari kang pumunta sa website ng myGov upang:</w:t>
      </w:r>
    </w:p>
    <w:p w14:paraId="41360568" w14:textId="77777777" w:rsidR="00316742" w:rsidRPr="00AA3063" w:rsidRDefault="008418F7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mag-log in sa iyong account</w:t>
      </w:r>
    </w:p>
    <w:p w14:paraId="507A3501" w14:textId="77777777" w:rsidR="00316742" w:rsidRPr="00AA3063" w:rsidRDefault="008418F7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lumikha ng account.</w:t>
      </w:r>
    </w:p>
    <w:p w14:paraId="7B50597A" w14:textId="26D3EEA8" w:rsidR="00316742" w:rsidRPr="00AA3063" w:rsidRDefault="008418F7" w:rsidP="00555121">
      <w:pPr>
        <w:rPr>
          <w:rStyle w:val="Hyperlink"/>
          <w:rFonts w:asciiTheme="minorBidi" w:hAnsiTheme="minorBidi" w:cstheme="minorBidi"/>
        </w:rPr>
      </w:pPr>
      <w:hyperlink r:id="rId8" w:history="1">
        <w:r w:rsidRPr="00AA3063">
          <w:rPr>
            <w:rStyle w:val="Hyperlink"/>
            <w:rFonts w:asciiTheme="minorBidi" w:hAnsiTheme="minorBidi" w:cstheme="minorBidi"/>
          </w:rPr>
          <w:t>www.my.gov.au</w:t>
        </w:r>
      </w:hyperlink>
    </w:p>
    <w:p w14:paraId="54858FA9" w14:textId="77777777" w:rsidR="0088700A" w:rsidRPr="00AA3063" w:rsidRDefault="008418F7" w:rsidP="00D70763">
      <w:pPr>
        <w:pStyle w:val="Heading3"/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Paano kung kailangan mo ng suporta?</w:t>
      </w:r>
    </w:p>
    <w:p w14:paraId="22E5276E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 xml:space="preserve">Maaaring </w:t>
      </w:r>
      <w:r w:rsidRPr="00AA3063">
        <w:rPr>
          <w:rFonts w:asciiTheme="minorBidi" w:hAnsiTheme="minorBidi" w:cstheme="minorBidi"/>
        </w:rPr>
        <w:t>kailangan mo ng tulong upang:</w:t>
      </w:r>
    </w:p>
    <w:p w14:paraId="4C26630E" w14:textId="77777777" w:rsidR="00316742" w:rsidRPr="00AA3063" w:rsidRDefault="008418F7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lumikha ng iyong myGov account</w:t>
      </w:r>
    </w:p>
    <w:p w14:paraId="77B2DD7C" w14:textId="77777777" w:rsidR="00316742" w:rsidRPr="00AA3063" w:rsidRDefault="008418F7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gamitin ang NDIS myplace portal.</w:t>
      </w:r>
    </w:p>
    <w:p w14:paraId="23E7D03D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Maaari mong kontakin ang iba't ibang tao, gaya ng:</w:t>
      </w:r>
    </w:p>
    <w:p w14:paraId="0F2C871C" w14:textId="77777777" w:rsidR="00316742" w:rsidRPr="00AA3063" w:rsidRDefault="008418F7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iyong katuwang sa early childhood</w:t>
      </w:r>
    </w:p>
    <w:p w14:paraId="3A47F392" w14:textId="77777777" w:rsidR="00316742" w:rsidRPr="00AA3063" w:rsidRDefault="008418F7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iyong koordineytor sa lokal na pook</w:t>
      </w:r>
    </w:p>
    <w:p w14:paraId="7557FCEE" w14:textId="77777777" w:rsidR="00316742" w:rsidRPr="00AA3063" w:rsidRDefault="008418F7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NDIA.</w:t>
      </w:r>
    </w:p>
    <w:p w14:paraId="4B8F2EF2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 xml:space="preserve">Maaari mo ring tawagan ang myGov helpdesk. </w:t>
      </w:r>
    </w:p>
    <w:p w14:paraId="4F08D6C0" w14:textId="64963427" w:rsidR="00F8744A" w:rsidRPr="00AA3063" w:rsidRDefault="008418F7" w:rsidP="00555121">
      <w:pPr>
        <w:rPr>
          <w:rStyle w:val="Strong"/>
          <w:rFonts w:asciiTheme="minorBidi" w:hAnsiTheme="minorBidi" w:cstheme="minorBidi"/>
        </w:rPr>
      </w:pPr>
      <w:r w:rsidRPr="00AA3063">
        <w:rPr>
          <w:rStyle w:val="Strong"/>
          <w:rFonts w:asciiTheme="minorBidi" w:hAnsiTheme="minorBidi" w:cstheme="minorBidi"/>
        </w:rPr>
        <w:t>13 23 07</w:t>
      </w:r>
    </w:p>
    <w:p w14:paraId="21235F9D" w14:textId="77777777" w:rsidR="00F8744A" w:rsidRPr="00AA3063" w:rsidRDefault="008418F7" w:rsidP="00555121">
      <w:pPr>
        <w:spacing w:line="240" w:lineRule="auto"/>
        <w:rPr>
          <w:rStyle w:val="Strong"/>
          <w:rFonts w:asciiTheme="minorBidi" w:hAnsiTheme="minorBidi" w:cstheme="minorBidi"/>
        </w:rPr>
      </w:pPr>
      <w:r w:rsidRPr="00AA3063">
        <w:rPr>
          <w:rStyle w:val="Strong"/>
          <w:rFonts w:asciiTheme="minorBidi" w:hAnsiTheme="minorBidi" w:cstheme="minorBidi"/>
        </w:rPr>
        <w:br w:type="page"/>
      </w:r>
    </w:p>
    <w:p w14:paraId="6517D809" w14:textId="77777777" w:rsidR="0088700A" w:rsidRPr="00AA3063" w:rsidRDefault="008418F7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31" w:name="_Toc118584919"/>
      <w:r w:rsidRPr="00AA3063">
        <w:rPr>
          <w:rFonts w:asciiTheme="minorBidi" w:hAnsiTheme="minorBidi" w:cstheme="minorBidi"/>
        </w:rPr>
        <w:lastRenderedPageBreak/>
        <w:t>Paano kung hindi ka sang-ayon sa nilalaman ng iyong plano?</w:t>
      </w:r>
      <w:bookmarkEnd w:id="131"/>
    </w:p>
    <w:p w14:paraId="5EC7AE7B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Maaari mong hilingin sa amin na baguhin ang iyong plano kung ikaw ay:</w:t>
      </w:r>
    </w:p>
    <w:p w14:paraId="2D7D7D07" w14:textId="77777777" w:rsidR="00316742" w:rsidRPr="00AA3063" w:rsidRDefault="008418F7" w:rsidP="00555121">
      <w:pPr>
        <w:pStyle w:val="ListParagraph"/>
        <w:numPr>
          <w:ilvl w:val="0"/>
          <w:numId w:val="34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hindi nasisiyahan sa iyong plano</w:t>
      </w:r>
    </w:p>
    <w:p w14:paraId="42322EF0" w14:textId="77777777" w:rsidR="00316742" w:rsidRPr="00AA3063" w:rsidRDefault="008418F7" w:rsidP="00555121">
      <w:pPr>
        <w:pStyle w:val="ListParagraph"/>
        <w:numPr>
          <w:ilvl w:val="0"/>
          <w:numId w:val="34"/>
        </w:numPr>
        <w:rPr>
          <w:rFonts w:asciiTheme="minorBidi" w:hAnsiTheme="minorBidi"/>
          <w:lang w:val="fr-FR"/>
        </w:rPr>
      </w:pPr>
      <w:r w:rsidRPr="00AA3063">
        <w:rPr>
          <w:rFonts w:asciiTheme="minorBidi" w:hAnsiTheme="minorBidi"/>
          <w:lang w:val="fr-FR"/>
        </w:rPr>
        <w:t xml:space="preserve">hindi sang-ayon sa mga mithiin na nasa </w:t>
      </w:r>
      <w:r w:rsidRPr="00AA3063">
        <w:rPr>
          <w:rFonts w:asciiTheme="minorBidi" w:hAnsiTheme="minorBidi"/>
          <w:lang w:val="fr-FR"/>
        </w:rPr>
        <w:t>iyong plano.</w:t>
      </w:r>
    </w:p>
    <w:p w14:paraId="1A3F8C46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 xml:space="preserve">Maaari mong hilingin sa NDIA na magsagawa ng </w:t>
      </w:r>
      <w:r w:rsidRPr="00AA3063">
        <w:rPr>
          <w:rStyle w:val="Strong"/>
          <w:rFonts w:asciiTheme="minorBidi" w:hAnsiTheme="minorBidi" w:cstheme="minorBidi"/>
        </w:rPr>
        <w:t>internal review (panloob na rebyu)</w:t>
      </w:r>
      <w:r w:rsidRPr="00AA3063">
        <w:rPr>
          <w:rFonts w:asciiTheme="minorBidi" w:hAnsiTheme="minorBidi" w:cstheme="minorBidi"/>
        </w:rPr>
        <w:t>.</w:t>
      </w:r>
    </w:p>
    <w:p w14:paraId="12F5202A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Sa isang internal review, susuriin namin ang iyong plano upang malaman kung ano:</w:t>
      </w:r>
    </w:p>
    <w:p w14:paraId="60DFB0B7" w14:textId="77777777" w:rsidR="00316742" w:rsidRPr="00AA3063" w:rsidRDefault="008418F7" w:rsidP="00555121">
      <w:pPr>
        <w:pStyle w:val="ListParagraph"/>
        <w:numPr>
          <w:ilvl w:val="0"/>
          <w:numId w:val="37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ang gumagana nang mahusay</w:t>
      </w:r>
    </w:p>
    <w:p w14:paraId="008B44EF" w14:textId="77777777" w:rsidR="00316742" w:rsidRPr="00AA3063" w:rsidRDefault="008418F7" w:rsidP="00555121">
      <w:pPr>
        <w:pStyle w:val="ListParagraph"/>
        <w:numPr>
          <w:ilvl w:val="0"/>
          <w:numId w:val="37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ang maaaring maging mas mabuti.</w:t>
      </w:r>
    </w:p>
    <w:p w14:paraId="79E0403D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Maaari mong kontakin an</w:t>
      </w:r>
      <w:r w:rsidRPr="00AA3063">
        <w:rPr>
          <w:rFonts w:asciiTheme="minorBidi" w:hAnsiTheme="minorBidi" w:cstheme="minorBidi"/>
        </w:rPr>
        <w:t>g iyong:</w:t>
      </w:r>
    </w:p>
    <w:p w14:paraId="2B0D65F0" w14:textId="77777777" w:rsidR="00316742" w:rsidRPr="00AA3063" w:rsidRDefault="008418F7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 xml:space="preserve">katuwang sa early childhood </w:t>
      </w:r>
    </w:p>
    <w:p w14:paraId="3C0C7E48" w14:textId="77777777" w:rsidR="00316742" w:rsidRPr="00AA3063" w:rsidRDefault="008418F7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koordineytor sa lokal na pook</w:t>
      </w:r>
    </w:p>
    <w:p w14:paraId="46555EAE" w14:textId="77777777" w:rsidR="00F8744A" w:rsidRPr="00AA3063" w:rsidRDefault="008418F7" w:rsidP="00555121">
      <w:pPr>
        <w:ind w:left="720"/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o</w:t>
      </w:r>
    </w:p>
    <w:p w14:paraId="541E20D6" w14:textId="77777777" w:rsidR="00316742" w:rsidRPr="00AA3063" w:rsidRDefault="008418F7" w:rsidP="00555121">
      <w:pPr>
        <w:numPr>
          <w:ilvl w:val="0"/>
          <w:numId w:val="35"/>
        </w:num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tagaplano ng NDIA.</w:t>
      </w:r>
    </w:p>
    <w:p w14:paraId="22DE939A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Maaari niyang ipaliwanag kung paano hihiling ng internal review.</w:t>
      </w:r>
    </w:p>
    <w:p w14:paraId="4FD136F6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Maaari ka rin niyang tulungang humanap ng tagapagtaguyod (advocate) kung kailangan mo nito.</w:t>
      </w:r>
    </w:p>
    <w:p w14:paraId="2836682A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Kailangan mong humiling ng internal review ng iyong plano sa loob ng 3 buwan makaraang matanggap mo ito.</w:t>
      </w:r>
    </w:p>
    <w:p w14:paraId="61B91AD8" w14:textId="77777777" w:rsidR="00247E59" w:rsidRDefault="00247E59">
      <w:pPr>
        <w:spacing w:before="0" w:after="0" w:line="240" w:lineRule="auto"/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br w:type="page"/>
      </w:r>
    </w:p>
    <w:p w14:paraId="4A46E335" w14:textId="715B96E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lastRenderedPageBreak/>
        <w:t xml:space="preserve">Kung hindi ka sang-ayon sa aming internal review, maaari mong hilingin sa </w:t>
      </w:r>
      <w:r w:rsidRPr="00AA3063">
        <w:rPr>
          <w:rStyle w:val="Strong"/>
          <w:rFonts w:asciiTheme="minorBidi" w:hAnsiTheme="minorBidi" w:cstheme="minorBidi"/>
        </w:rPr>
        <w:t>Administrative Appeals Tribunal (AAT)</w:t>
      </w:r>
      <w:r w:rsidRPr="00AA3063">
        <w:rPr>
          <w:rFonts w:asciiTheme="minorBidi" w:hAnsiTheme="minorBidi" w:cstheme="minorBidi"/>
        </w:rPr>
        <w:t xml:space="preserve"> na rebyuhin ang desisyon.</w:t>
      </w:r>
    </w:p>
    <w:p w14:paraId="1C873AD4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Nirerebyu n</w:t>
      </w:r>
      <w:r w:rsidRPr="00AA3063">
        <w:rPr>
          <w:rFonts w:asciiTheme="minorBidi" w:hAnsiTheme="minorBidi" w:cstheme="minorBidi"/>
        </w:rPr>
        <w:t>g AAT ang mga desisyon ng pamahalaan.</w:t>
      </w:r>
    </w:p>
    <w:p w14:paraId="0AE890F0" w14:textId="77777777" w:rsidR="00555121" w:rsidRPr="00AA3063" w:rsidRDefault="008418F7" w:rsidP="00555121">
      <w:pPr>
        <w:rPr>
          <w:rFonts w:asciiTheme="minorBidi" w:hAnsiTheme="minorBidi" w:cstheme="minorBidi"/>
          <w:lang w:val="fr-FR"/>
        </w:rPr>
      </w:pPr>
      <w:r w:rsidRPr="00AA3063">
        <w:rPr>
          <w:rFonts w:asciiTheme="minorBidi" w:hAnsiTheme="minorBidi" w:cstheme="minorBidi"/>
          <w:lang w:val="fr-FR"/>
        </w:rPr>
        <w:t>Maaari mong kontakin ang AAT sa kanilang website.</w:t>
      </w:r>
      <w:r w:rsidRPr="00AA3063">
        <w:rPr>
          <w:rFonts w:asciiTheme="minorBidi" w:hAnsiTheme="minorBidi" w:cstheme="minorBidi"/>
          <w:lang w:val="fr-FR"/>
        </w:rPr>
        <w:br/>
      </w:r>
      <w:hyperlink r:id="rId9" w:history="1">
        <w:r w:rsidR="00F8744A" w:rsidRPr="00AA3063">
          <w:rPr>
            <w:rStyle w:val="Hyperlink"/>
            <w:rFonts w:asciiTheme="minorBidi" w:hAnsiTheme="minorBidi" w:cstheme="minorBidi"/>
            <w:lang w:val="fr-FR"/>
          </w:rPr>
          <w:t>www.aat.gov.au</w:t>
        </w:r>
      </w:hyperlink>
      <w:r w:rsidRPr="00AA3063">
        <w:rPr>
          <w:rFonts w:asciiTheme="minorBidi" w:hAnsiTheme="minorBidi" w:cstheme="minorBidi"/>
          <w:lang w:val="fr-FR"/>
        </w:rPr>
        <w:t xml:space="preserve"> </w:t>
      </w:r>
    </w:p>
    <w:p w14:paraId="170D0A53" w14:textId="77777777" w:rsidR="00555121" w:rsidRPr="00AA3063" w:rsidRDefault="008418F7" w:rsidP="00555121">
      <w:pPr>
        <w:spacing w:line="240" w:lineRule="auto"/>
        <w:rPr>
          <w:rFonts w:asciiTheme="minorBidi" w:hAnsiTheme="minorBidi" w:cstheme="minorBidi"/>
          <w:lang w:val="fr-FR"/>
        </w:rPr>
      </w:pPr>
      <w:r w:rsidRPr="00AA3063">
        <w:rPr>
          <w:rFonts w:asciiTheme="minorBidi" w:hAnsiTheme="minorBidi" w:cstheme="minorBidi"/>
          <w:lang w:val="fr-FR"/>
        </w:rPr>
        <w:br w:type="page"/>
      </w:r>
    </w:p>
    <w:p w14:paraId="6A51E266" w14:textId="77777777" w:rsidR="00C93220" w:rsidRPr="00AA3063" w:rsidRDefault="008418F7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32" w:name="_Toc118584920"/>
      <w:r w:rsidRPr="00AA3063">
        <w:rPr>
          <w:rFonts w:asciiTheme="minorBidi" w:hAnsiTheme="minorBidi" w:cstheme="minorBidi"/>
        </w:rPr>
        <w:lastRenderedPageBreak/>
        <w:t>Karagdagang impormasyon</w:t>
      </w:r>
      <w:bookmarkEnd w:id="122"/>
      <w:bookmarkEnd w:id="123"/>
      <w:bookmarkEnd w:id="124"/>
      <w:bookmarkEnd w:id="132"/>
    </w:p>
    <w:p w14:paraId="6267517F" w14:textId="77777777" w:rsidR="00316742" w:rsidRPr="00AA3063" w:rsidRDefault="008418F7" w:rsidP="00555121">
      <w:pPr>
        <w:rPr>
          <w:rStyle w:val="Hyperlink"/>
          <w:rFonts w:asciiTheme="minorBidi" w:hAnsiTheme="minorBidi" w:cstheme="minorBidi"/>
          <w:b w:val="0"/>
          <w:color w:val="auto"/>
          <w:lang w:val="fr-FR"/>
        </w:rPr>
      </w:pPr>
      <w:r w:rsidRPr="00AA3063">
        <w:rPr>
          <w:rFonts w:asciiTheme="minorBidi" w:hAnsiTheme="minorBidi" w:cstheme="minorBidi"/>
          <w:lang w:val="fr-FR"/>
        </w:rPr>
        <w:t>Para sa karagdagang impormasyon tungkol sa buklet na ito, maaari mo kaming kontakin.</w:t>
      </w:r>
    </w:p>
    <w:p w14:paraId="30AE6B4D" w14:textId="77777777" w:rsidR="00316742" w:rsidRPr="00AA3063" w:rsidRDefault="008418F7" w:rsidP="00555121">
      <w:pPr>
        <w:rPr>
          <w:rStyle w:val="Hyperlink"/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Maaari mong bisitahin ang aming website.</w:t>
      </w:r>
      <w:r w:rsidRPr="00AA3063">
        <w:rPr>
          <w:rFonts w:asciiTheme="minorBidi" w:hAnsiTheme="minorBidi" w:cstheme="minorBidi"/>
        </w:rPr>
        <w:br/>
      </w:r>
      <w:hyperlink r:id="rId10" w:history="1">
        <w:r w:rsidRPr="00AA3063">
          <w:rPr>
            <w:rStyle w:val="Hyperlink"/>
            <w:rFonts w:asciiTheme="minorBidi" w:hAnsiTheme="minorBidi" w:cstheme="minorBidi"/>
          </w:rPr>
          <w:t>www.ndis.gov.au</w:t>
        </w:r>
      </w:hyperlink>
    </w:p>
    <w:p w14:paraId="2E572D9C" w14:textId="77777777" w:rsidR="00316742" w:rsidRPr="00AA3063" w:rsidRDefault="008418F7" w:rsidP="00555121">
      <w:pPr>
        <w:rPr>
          <w:rStyle w:val="Hyperlink"/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Maaari mo kaming tawagan.</w:t>
      </w:r>
      <w:r w:rsidRPr="00AA3063">
        <w:rPr>
          <w:rFonts w:asciiTheme="minorBidi" w:hAnsiTheme="minorBidi" w:cstheme="minorBidi"/>
        </w:rPr>
        <w:br/>
      </w:r>
      <w:r w:rsidRPr="00AA3063">
        <w:rPr>
          <w:rStyle w:val="Hyperlink"/>
          <w:rFonts w:asciiTheme="minorBidi" w:hAnsiTheme="minorBidi" w:cstheme="minorBidi"/>
        </w:rPr>
        <w:t>1800 800 110</w:t>
      </w:r>
    </w:p>
    <w:p w14:paraId="617D7BD5" w14:textId="132210D4" w:rsidR="00316742" w:rsidRPr="00AA3063" w:rsidRDefault="008418F7" w:rsidP="00555121">
      <w:pPr>
        <w:rPr>
          <w:rStyle w:val="Hyperlink"/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Maaari mo kaming sundan sa Facebook.</w:t>
      </w:r>
      <w:r w:rsidRPr="00AA3063">
        <w:rPr>
          <w:rFonts w:asciiTheme="minorBidi" w:hAnsiTheme="minorBidi" w:cstheme="minorBidi"/>
        </w:rPr>
        <w:br/>
      </w:r>
      <w:hyperlink r:id="rId11" w:history="1">
        <w:r w:rsidRPr="00AA3063">
          <w:rPr>
            <w:rStyle w:val="Hyperlink"/>
            <w:rFonts w:asciiTheme="minorBidi" w:hAnsiTheme="minorBidi" w:cstheme="minorBidi"/>
          </w:rPr>
          <w:t>www.facebook.com/NDISAus</w:t>
        </w:r>
      </w:hyperlink>
    </w:p>
    <w:p w14:paraId="26048321" w14:textId="77777777" w:rsidR="00316742" w:rsidRPr="00AA3063" w:rsidRDefault="008418F7" w:rsidP="00555121">
      <w:pPr>
        <w:rPr>
          <w:rStyle w:val="Hyperlink"/>
          <w:rFonts w:asciiTheme="minorBidi" w:hAnsiTheme="minorBidi" w:cstheme="minorBidi"/>
          <w:lang w:val="fr-FR"/>
        </w:rPr>
      </w:pPr>
      <w:r w:rsidRPr="00AA3063">
        <w:rPr>
          <w:rFonts w:asciiTheme="minorBidi" w:hAnsiTheme="minorBidi" w:cstheme="minorBidi"/>
        </w:rPr>
        <w:t>Maaari mo k</w:t>
      </w:r>
      <w:r w:rsidRPr="00AA3063">
        <w:rPr>
          <w:rFonts w:asciiTheme="minorBidi" w:hAnsiTheme="minorBidi" w:cstheme="minorBidi"/>
        </w:rPr>
        <w:t xml:space="preserve">aming sundan sa Twitter. </w:t>
      </w:r>
      <w:r w:rsidRPr="00AA3063">
        <w:rPr>
          <w:rFonts w:asciiTheme="minorBidi" w:hAnsiTheme="minorBidi" w:cstheme="minorBidi"/>
        </w:rPr>
        <w:br/>
      </w:r>
      <w:r w:rsidRPr="00AA3063">
        <w:rPr>
          <w:rStyle w:val="Hyperlink"/>
          <w:rFonts w:asciiTheme="minorBidi" w:hAnsiTheme="minorBidi" w:cstheme="minorBidi"/>
          <w:lang w:val="fr-FR"/>
        </w:rPr>
        <w:t>@NDIS</w:t>
      </w:r>
    </w:p>
    <w:p w14:paraId="16276048" w14:textId="77777777" w:rsidR="00C93220" w:rsidRPr="00AA3063" w:rsidRDefault="008418F7" w:rsidP="00D70763">
      <w:pPr>
        <w:pStyle w:val="Heading3"/>
        <w:rPr>
          <w:rFonts w:asciiTheme="minorBidi" w:hAnsiTheme="minorBidi" w:cstheme="minorBidi"/>
          <w:lang w:val="fr-FR"/>
        </w:rPr>
      </w:pPr>
      <w:r w:rsidRPr="00AA3063">
        <w:rPr>
          <w:rFonts w:asciiTheme="minorBidi" w:hAnsiTheme="minorBidi" w:cstheme="minorBidi"/>
          <w:lang w:val="fr-FR"/>
        </w:rPr>
        <w:t>Suporta upang makipag-usap sa amin</w:t>
      </w:r>
    </w:p>
    <w:p w14:paraId="7FA57515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 xml:space="preserve">Maaari kang makipag-usap sa amin online gamit ang aming webchat feature sa itaas ng aming website. </w:t>
      </w:r>
      <w:r w:rsidRPr="00AA3063">
        <w:rPr>
          <w:rFonts w:asciiTheme="minorBidi" w:hAnsiTheme="minorBidi" w:cstheme="minorBidi"/>
        </w:rPr>
        <w:br/>
      </w:r>
      <w:hyperlink r:id="rId12" w:history="1">
        <w:r w:rsidRPr="00AA3063">
          <w:rPr>
            <w:rStyle w:val="Hyperlink"/>
            <w:rFonts w:asciiTheme="minorBidi" w:hAnsiTheme="minorBidi" w:cstheme="minorBidi"/>
          </w:rPr>
          <w:t>www.ndis.gov.au</w:t>
        </w:r>
      </w:hyperlink>
      <w:r w:rsidRPr="00AA3063">
        <w:rPr>
          <w:rFonts w:asciiTheme="minorBidi" w:hAnsiTheme="minorBidi" w:cstheme="minorBidi"/>
        </w:rPr>
        <w:t xml:space="preserve"> </w:t>
      </w:r>
    </w:p>
    <w:p w14:paraId="0989990C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Kung ikaw ay nagsasalita ng isang</w:t>
      </w:r>
      <w:r w:rsidRPr="00AA3063">
        <w:rPr>
          <w:rFonts w:asciiTheme="minorBidi" w:hAnsiTheme="minorBidi" w:cstheme="minorBidi"/>
        </w:rPr>
        <w:t xml:space="preserve"> wika maliban sa Ingles, maaari mong tawagan ang Translating and Interpreting Service (TIS). </w:t>
      </w:r>
      <w:r w:rsidRPr="00AA3063">
        <w:rPr>
          <w:rFonts w:asciiTheme="minorBidi" w:hAnsiTheme="minorBidi" w:cstheme="minorBidi"/>
        </w:rPr>
        <w:br/>
      </w:r>
      <w:r w:rsidRPr="00AA3063">
        <w:rPr>
          <w:rStyle w:val="Hyperlink"/>
          <w:rFonts w:asciiTheme="minorBidi" w:hAnsiTheme="minorBidi" w:cstheme="minorBidi"/>
        </w:rPr>
        <w:t>131 450</w:t>
      </w:r>
    </w:p>
    <w:p w14:paraId="7EC122EB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Kung ikaw ay may kapansanan sa pananalita o pandinig, maaari mong tawagan ang:</w:t>
      </w:r>
    </w:p>
    <w:p w14:paraId="52658F1A" w14:textId="77777777" w:rsidR="00316742" w:rsidRPr="00AA3063" w:rsidRDefault="008418F7" w:rsidP="00555121">
      <w:pPr>
        <w:pStyle w:val="ListParagraph"/>
        <w:numPr>
          <w:ilvl w:val="0"/>
          <w:numId w:val="45"/>
        </w:numPr>
        <w:rPr>
          <w:rStyle w:val="Hyperlink"/>
          <w:rFonts w:asciiTheme="minorBidi" w:hAnsiTheme="minorBidi"/>
        </w:rPr>
      </w:pPr>
      <w:r w:rsidRPr="00AA3063">
        <w:rPr>
          <w:rFonts w:asciiTheme="minorBidi" w:hAnsiTheme="minorBidi"/>
        </w:rPr>
        <w:t>TTY</w:t>
      </w:r>
      <w:r w:rsidRPr="00AA3063">
        <w:rPr>
          <w:rFonts w:asciiTheme="minorBidi" w:hAnsiTheme="minorBidi"/>
        </w:rPr>
        <w:br/>
      </w:r>
      <w:r w:rsidRPr="00AA3063">
        <w:rPr>
          <w:rStyle w:val="Hyperlink"/>
          <w:rFonts w:asciiTheme="minorBidi" w:hAnsiTheme="minorBidi"/>
        </w:rPr>
        <w:t>1800 555 677</w:t>
      </w:r>
    </w:p>
    <w:p w14:paraId="1D2FAA7F" w14:textId="77777777" w:rsidR="00316742" w:rsidRPr="00AA3063" w:rsidRDefault="008418F7" w:rsidP="00555121">
      <w:pPr>
        <w:pStyle w:val="ListParagraph"/>
        <w:numPr>
          <w:ilvl w:val="0"/>
          <w:numId w:val="45"/>
        </w:numPr>
        <w:rPr>
          <w:rStyle w:val="Hyperlink"/>
          <w:rFonts w:asciiTheme="minorBidi" w:hAnsiTheme="minorBidi"/>
        </w:rPr>
      </w:pPr>
      <w:r w:rsidRPr="00AA3063">
        <w:rPr>
          <w:rFonts w:asciiTheme="minorBidi" w:hAnsiTheme="minorBidi"/>
        </w:rPr>
        <w:t>Speak and Listen</w:t>
      </w:r>
      <w:r w:rsidRPr="00AA3063">
        <w:rPr>
          <w:rFonts w:asciiTheme="minorBidi" w:hAnsiTheme="minorBidi"/>
        </w:rPr>
        <w:br/>
      </w:r>
      <w:r w:rsidRPr="00AA3063">
        <w:rPr>
          <w:rStyle w:val="Hyperlink"/>
          <w:rFonts w:asciiTheme="minorBidi" w:hAnsiTheme="minorBidi"/>
        </w:rPr>
        <w:t>1800 555 727</w:t>
      </w:r>
    </w:p>
    <w:p w14:paraId="48AC79A4" w14:textId="77777777" w:rsidR="00316742" w:rsidRPr="00AA3063" w:rsidRDefault="008418F7" w:rsidP="00555121">
      <w:pPr>
        <w:pStyle w:val="ListParagraph"/>
        <w:numPr>
          <w:ilvl w:val="0"/>
          <w:numId w:val="45"/>
        </w:numPr>
        <w:rPr>
          <w:rStyle w:val="Hyperlink"/>
          <w:rFonts w:asciiTheme="minorBidi" w:hAnsiTheme="minorBidi"/>
        </w:rPr>
      </w:pPr>
      <w:r w:rsidRPr="00AA3063">
        <w:rPr>
          <w:rFonts w:asciiTheme="minorBidi" w:hAnsiTheme="minorBidi"/>
        </w:rPr>
        <w:t>National Relay Service</w:t>
      </w:r>
      <w:r w:rsidRPr="00AA3063">
        <w:rPr>
          <w:rFonts w:asciiTheme="minorBidi" w:hAnsiTheme="minorBidi"/>
        </w:rPr>
        <w:br/>
      </w:r>
      <w:r w:rsidRPr="00AA3063">
        <w:rPr>
          <w:rStyle w:val="Hyperlink"/>
          <w:rFonts w:asciiTheme="minorBidi" w:hAnsiTheme="minorBidi"/>
        </w:rPr>
        <w:t>133 6</w:t>
      </w:r>
      <w:r w:rsidRPr="00AA3063">
        <w:rPr>
          <w:rStyle w:val="Hyperlink"/>
          <w:rFonts w:asciiTheme="minorBidi" w:hAnsiTheme="minorBidi"/>
        </w:rPr>
        <w:t>77</w:t>
      </w:r>
      <w:r w:rsidRPr="00AA3063">
        <w:rPr>
          <w:rStyle w:val="Hyperlink"/>
          <w:rFonts w:asciiTheme="minorBidi" w:hAnsiTheme="minorBidi"/>
        </w:rPr>
        <w:br/>
      </w:r>
      <w:hyperlink r:id="rId13" w:history="1">
        <w:r w:rsidRPr="00AA3063">
          <w:rPr>
            <w:rStyle w:val="Hyperlink"/>
            <w:rFonts w:asciiTheme="minorBidi" w:hAnsiTheme="minorBidi"/>
          </w:rPr>
          <w:t>www.relayservice.gov.au</w:t>
        </w:r>
      </w:hyperlink>
      <w:r w:rsidRPr="00AA3063">
        <w:rPr>
          <w:rFonts w:asciiTheme="minorBidi" w:hAnsiTheme="minorBidi"/>
        </w:rPr>
        <w:t xml:space="preserve"> </w:t>
      </w:r>
    </w:p>
    <w:p w14:paraId="1BC36890" w14:textId="77777777" w:rsidR="002112B3" w:rsidRPr="00AA3063" w:rsidRDefault="008418F7" w:rsidP="00555121">
      <w:pPr>
        <w:pStyle w:val="Heading2"/>
        <w:spacing w:before="120" w:after="120"/>
        <w:rPr>
          <w:rFonts w:asciiTheme="minorBidi" w:hAnsiTheme="minorBidi" w:cstheme="minorBidi"/>
        </w:rPr>
      </w:pPr>
      <w:bookmarkStart w:id="133" w:name="_Toc118584921"/>
      <w:bookmarkEnd w:id="125"/>
      <w:r w:rsidRPr="00AA3063">
        <w:rPr>
          <w:rFonts w:asciiTheme="minorBidi" w:hAnsiTheme="minorBidi" w:cstheme="minorBidi"/>
        </w:rPr>
        <w:lastRenderedPageBreak/>
        <w:t>Listahan ng mga salita</w:t>
      </w:r>
      <w:bookmarkEnd w:id="133"/>
    </w:p>
    <w:p w14:paraId="328F29F0" w14:textId="77777777" w:rsidR="005460F1" w:rsidRPr="00AA3063" w:rsidRDefault="008418F7" w:rsidP="00555121">
      <w:pPr>
        <w:rPr>
          <w:rFonts w:asciiTheme="minorBidi" w:hAnsiTheme="minorBidi" w:cstheme="minorBidi"/>
          <w:lang w:eastAsia="x-none"/>
        </w:rPr>
      </w:pPr>
      <w:r w:rsidRPr="00AA3063">
        <w:rPr>
          <w:rFonts w:asciiTheme="minorBidi" w:hAnsiTheme="minorBidi" w:cstheme="minorBidi"/>
        </w:rPr>
        <w:t>Ang listahang ito ay nagpapaliwanag sa kahulugan ng mga salitang bold sa dokumentong ito.</w:t>
      </w:r>
    </w:p>
    <w:p w14:paraId="3948BCEC" w14:textId="77777777" w:rsidR="00316742" w:rsidRPr="00AA3063" w:rsidRDefault="008418F7" w:rsidP="00555121">
      <w:pPr>
        <w:rPr>
          <w:rStyle w:val="Strong"/>
          <w:rFonts w:asciiTheme="minorBidi" w:hAnsiTheme="minorBidi" w:cstheme="minorBidi"/>
        </w:rPr>
      </w:pPr>
      <w:r w:rsidRPr="00AA3063">
        <w:rPr>
          <w:rStyle w:val="Strong"/>
          <w:rFonts w:asciiTheme="minorBidi" w:hAnsiTheme="minorBidi" w:cstheme="minorBidi"/>
        </w:rPr>
        <w:t xml:space="preserve">Administrative Appeals Tribunal (AAT) </w:t>
      </w:r>
    </w:p>
    <w:p w14:paraId="36847051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Nirerebyu ng AAT ang mga desisyon ng pamahalaan.</w:t>
      </w:r>
    </w:p>
    <w:p w14:paraId="11D5B150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Style w:val="Strong"/>
          <w:rFonts w:asciiTheme="minorBidi" w:hAnsiTheme="minorBidi" w:cstheme="minorBidi"/>
        </w:rPr>
        <w:t>Pag-apruba</w:t>
      </w:r>
    </w:p>
    <w:p w14:paraId="4E001464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Kapag nag-apruba kami ng isang plano, sang-ayon kami sa lahat ng nasa iyong plano.</w:t>
      </w:r>
    </w:p>
    <w:p w14:paraId="741B215B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Style w:val="Strong"/>
          <w:rFonts w:asciiTheme="minorBidi" w:hAnsiTheme="minorBidi" w:cstheme="minorBidi"/>
        </w:rPr>
        <w:t xml:space="preserve">Assistive technology (pantulong na teknolohiya) </w:t>
      </w:r>
    </w:p>
    <w:p w14:paraId="4FDBA8E1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Ang assistive technology ay maaaring:</w:t>
      </w:r>
    </w:p>
    <w:p w14:paraId="38EA8D4A" w14:textId="77777777" w:rsidR="00316742" w:rsidRPr="00AA3063" w:rsidRDefault="008418F7" w:rsidP="00555121">
      <w:pPr>
        <w:pStyle w:val="ListParagraph"/>
        <w:numPr>
          <w:ilvl w:val="0"/>
          <w:numId w:val="22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gawing mas madali ang paggawa ng mga bagay-bagay</w:t>
      </w:r>
    </w:p>
    <w:p w14:paraId="193B29A6" w14:textId="77777777" w:rsidR="00316742" w:rsidRPr="00AA3063" w:rsidRDefault="008418F7" w:rsidP="00555121">
      <w:pPr>
        <w:pStyle w:val="ListParagraph"/>
        <w:numPr>
          <w:ilvl w:val="0"/>
          <w:numId w:val="22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panatilihin kang ligtas.</w:t>
      </w:r>
    </w:p>
    <w:p w14:paraId="0DB99003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Ang assistive technology ay maaaring:</w:t>
      </w:r>
    </w:p>
    <w:p w14:paraId="22D67A3D" w14:textId="77777777" w:rsidR="00316742" w:rsidRPr="00AA3063" w:rsidRDefault="008418F7" w:rsidP="00555121">
      <w:pPr>
        <w:pStyle w:val="ListParagraph"/>
        <w:numPr>
          <w:ilvl w:val="0"/>
          <w:numId w:val="21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isang pantulong o isang kagamitan</w:t>
      </w:r>
    </w:p>
    <w:p w14:paraId="191C4403" w14:textId="77777777" w:rsidR="00316742" w:rsidRPr="00AA3063" w:rsidRDefault="008418F7" w:rsidP="00555121">
      <w:pPr>
        <w:pStyle w:val="ListParagraph"/>
        <w:numPr>
          <w:ilvl w:val="0"/>
          <w:numId w:val="21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isang sistemang magagam</w:t>
      </w:r>
      <w:r w:rsidRPr="00AA3063">
        <w:rPr>
          <w:rFonts w:asciiTheme="minorBidi" w:hAnsiTheme="minorBidi"/>
        </w:rPr>
        <w:t>it.</w:t>
      </w:r>
    </w:p>
    <w:p w14:paraId="6C69F65D" w14:textId="77777777" w:rsidR="00316742" w:rsidRPr="00AA3063" w:rsidRDefault="008418F7" w:rsidP="00555121">
      <w:pPr>
        <w:rPr>
          <w:rFonts w:asciiTheme="minorBidi" w:hAnsiTheme="minorBidi" w:cstheme="minorBidi"/>
          <w:b/>
          <w:bCs/>
        </w:rPr>
      </w:pPr>
      <w:r w:rsidRPr="00AA3063">
        <w:rPr>
          <w:rStyle w:val="Strong"/>
          <w:rFonts w:asciiTheme="minorBidi" w:hAnsiTheme="minorBidi" w:cstheme="minorBidi"/>
        </w:rPr>
        <w:t xml:space="preserve">Kompensasyon </w:t>
      </w:r>
    </w:p>
    <w:p w14:paraId="381D2E5E" w14:textId="77777777" w:rsidR="00316742" w:rsidRPr="00AA3063" w:rsidRDefault="008418F7" w:rsidP="00555121">
      <w:pPr>
        <w:rPr>
          <w:rStyle w:val="Strong"/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Ang kompensasyon ay pera na maaaring natanggap mo kung ang iyong kapansanan ay resulta ng aksidente.</w:t>
      </w:r>
    </w:p>
    <w:p w14:paraId="5288AB3B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Style w:val="Strong"/>
          <w:rFonts w:asciiTheme="minorBidi" w:hAnsiTheme="minorBidi" w:cstheme="minorBidi"/>
        </w:rPr>
        <w:t xml:space="preserve">Katuwang sa early childhood </w:t>
      </w:r>
    </w:p>
    <w:p w14:paraId="601DE387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 xml:space="preserve">Ang katuwang sa early childhood ay isang tao na sumusuporta sa mga batang may kapansanan at sa kanilang mga </w:t>
      </w:r>
      <w:r w:rsidRPr="00AA3063">
        <w:rPr>
          <w:rFonts w:asciiTheme="minorBidi" w:hAnsiTheme="minorBidi" w:cstheme="minorBidi"/>
        </w:rPr>
        <w:t>pamilya upang humanap at gumamit ng mga suporta.</w:t>
      </w:r>
    </w:p>
    <w:p w14:paraId="75AE9DDD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Style w:val="Strong"/>
          <w:rFonts w:asciiTheme="minorBidi" w:hAnsiTheme="minorBidi" w:cstheme="minorBidi"/>
        </w:rPr>
        <w:t xml:space="preserve">Pondo </w:t>
      </w:r>
    </w:p>
    <w:p w14:paraId="46EB0FBC" w14:textId="77777777" w:rsidR="00555121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Ang pondo ay pera mula sa pamahalaan na nagbabayad para sa mga suporta at serbisyo.</w:t>
      </w:r>
    </w:p>
    <w:p w14:paraId="7AB5776B" w14:textId="77777777" w:rsidR="00316742" w:rsidRPr="00AA3063" w:rsidRDefault="008418F7" w:rsidP="00555121">
      <w:pPr>
        <w:rPr>
          <w:rStyle w:val="Strong"/>
          <w:rFonts w:asciiTheme="minorBidi" w:hAnsiTheme="minorBidi" w:cstheme="minorBidi"/>
        </w:rPr>
      </w:pPr>
      <w:r w:rsidRPr="00AA3063">
        <w:rPr>
          <w:rStyle w:val="Strong"/>
          <w:rFonts w:asciiTheme="minorBidi" w:hAnsiTheme="minorBidi" w:cstheme="minorBidi"/>
        </w:rPr>
        <w:lastRenderedPageBreak/>
        <w:t>Internal review (panloob na pagrebyu)</w:t>
      </w:r>
    </w:p>
    <w:p w14:paraId="1EB32C8C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 xml:space="preserve">Sa isang internal review, susuriin namin ang iyong plano upang malaman </w:t>
      </w:r>
      <w:r w:rsidRPr="00AA3063">
        <w:rPr>
          <w:rFonts w:asciiTheme="minorBidi" w:hAnsiTheme="minorBidi" w:cstheme="minorBidi"/>
        </w:rPr>
        <w:t>kung ano:</w:t>
      </w:r>
    </w:p>
    <w:p w14:paraId="5AC0C742" w14:textId="77777777" w:rsidR="00316742" w:rsidRPr="00AA3063" w:rsidRDefault="008418F7" w:rsidP="00555121">
      <w:pPr>
        <w:pStyle w:val="ListParagraph"/>
        <w:numPr>
          <w:ilvl w:val="0"/>
          <w:numId w:val="41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ang gumagana nang mahusay</w:t>
      </w:r>
    </w:p>
    <w:p w14:paraId="30A904FF" w14:textId="77777777" w:rsidR="00316742" w:rsidRPr="00AA3063" w:rsidRDefault="008418F7" w:rsidP="00555121">
      <w:pPr>
        <w:pStyle w:val="ListParagraph"/>
        <w:numPr>
          <w:ilvl w:val="0"/>
          <w:numId w:val="41"/>
        </w:numPr>
        <w:rPr>
          <w:rFonts w:asciiTheme="minorBidi" w:hAnsiTheme="minorBidi"/>
          <w:b/>
          <w:bCs/>
        </w:rPr>
      </w:pPr>
      <w:r w:rsidRPr="00AA3063">
        <w:rPr>
          <w:rFonts w:asciiTheme="minorBidi" w:hAnsiTheme="minorBidi"/>
        </w:rPr>
        <w:t>ang maaaring maging mas mabuti.</w:t>
      </w:r>
    </w:p>
    <w:p w14:paraId="5F317231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Style w:val="Strong"/>
          <w:rFonts w:asciiTheme="minorBidi" w:hAnsiTheme="minorBidi" w:cstheme="minorBidi"/>
        </w:rPr>
        <w:t xml:space="preserve">Koordineytor sa lokal na pook </w:t>
      </w:r>
    </w:p>
    <w:p w14:paraId="06F6AD8D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Ang koordineytor sa lokal na pook ay isang tao na tumutulong sa mga taong may kapansanan na humanap at gumamit ng mga suporta.</w:t>
      </w:r>
    </w:p>
    <w:p w14:paraId="406CB557" w14:textId="77777777" w:rsidR="00316742" w:rsidRPr="00AA3063" w:rsidRDefault="008418F7" w:rsidP="00555121">
      <w:pPr>
        <w:rPr>
          <w:rStyle w:val="Strong"/>
          <w:rFonts w:asciiTheme="minorBidi" w:hAnsiTheme="minorBidi" w:cstheme="minorBidi"/>
        </w:rPr>
      </w:pPr>
      <w:r w:rsidRPr="00AA3063">
        <w:rPr>
          <w:rStyle w:val="Strong"/>
          <w:rFonts w:asciiTheme="minorBidi" w:hAnsiTheme="minorBidi" w:cstheme="minorBidi"/>
        </w:rPr>
        <w:t>myGov</w:t>
      </w:r>
    </w:p>
    <w:p w14:paraId="2575B083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 xml:space="preserve">Ang myGov ay website na </w:t>
      </w:r>
      <w:r w:rsidRPr="00AA3063">
        <w:rPr>
          <w:rFonts w:asciiTheme="minorBidi" w:hAnsiTheme="minorBidi" w:cstheme="minorBidi"/>
        </w:rPr>
        <w:t>nag-uugnay sa:</w:t>
      </w:r>
    </w:p>
    <w:p w14:paraId="2F014644" w14:textId="77777777" w:rsidR="00316742" w:rsidRPr="00AA3063" w:rsidRDefault="008418F7" w:rsidP="00555121">
      <w:pPr>
        <w:pStyle w:val="ListParagraph"/>
        <w:numPr>
          <w:ilvl w:val="0"/>
          <w:numId w:val="38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iyong impormasyon sa buwis</w:t>
      </w:r>
    </w:p>
    <w:p w14:paraId="5EF16CC7" w14:textId="77777777" w:rsidR="00316742" w:rsidRPr="00AA3063" w:rsidRDefault="008418F7" w:rsidP="00555121">
      <w:pPr>
        <w:pStyle w:val="ListParagraph"/>
        <w:numPr>
          <w:ilvl w:val="0"/>
          <w:numId w:val="38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iyong impormasyong medikal</w:t>
      </w:r>
    </w:p>
    <w:p w14:paraId="6EE6F278" w14:textId="77777777" w:rsidR="00316742" w:rsidRPr="00AA3063" w:rsidRDefault="008418F7" w:rsidP="00555121">
      <w:pPr>
        <w:pStyle w:val="ListParagraph"/>
        <w:numPr>
          <w:ilvl w:val="0"/>
          <w:numId w:val="38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iba pang mga serbisyo ng pamahalaan na ginagamit mo.</w:t>
      </w:r>
    </w:p>
    <w:p w14:paraId="2CF0E02E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Style w:val="Strong"/>
          <w:rFonts w:asciiTheme="minorBidi" w:hAnsiTheme="minorBidi" w:cstheme="minorBidi"/>
        </w:rPr>
        <w:t xml:space="preserve">Tagaplano ng NDIA </w:t>
      </w:r>
    </w:p>
    <w:p w14:paraId="2FD4FE7B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Ang tagaplano ng NDIA ay isang tao na gumagawa ng mga bagong plano.</w:t>
      </w:r>
    </w:p>
    <w:p w14:paraId="19339040" w14:textId="77777777" w:rsidR="00316742" w:rsidRPr="00AA3063" w:rsidRDefault="008418F7" w:rsidP="00555121">
      <w:pPr>
        <w:rPr>
          <w:rStyle w:val="Strong"/>
          <w:rFonts w:asciiTheme="minorBidi" w:hAnsiTheme="minorBidi" w:cstheme="minorBidi"/>
        </w:rPr>
      </w:pPr>
      <w:r w:rsidRPr="00AA3063">
        <w:rPr>
          <w:rStyle w:val="Strong"/>
          <w:rFonts w:asciiTheme="minorBidi" w:hAnsiTheme="minorBidi" w:cstheme="minorBidi"/>
        </w:rPr>
        <w:t>Planong NDIS</w:t>
      </w:r>
    </w:p>
    <w:p w14:paraId="6A319960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 xml:space="preserve">Ang planong NDIS ay isang </w:t>
      </w:r>
      <w:r w:rsidRPr="00AA3063">
        <w:rPr>
          <w:rFonts w:asciiTheme="minorBidi" w:hAnsiTheme="minorBidi" w:cstheme="minorBidi"/>
        </w:rPr>
        <w:t>dokumentong may impormasyon tungkol sa:</w:t>
      </w:r>
    </w:p>
    <w:p w14:paraId="0BD5E593" w14:textId="77777777" w:rsidR="00316742" w:rsidRPr="00AA3063" w:rsidRDefault="008418F7" w:rsidP="00555121">
      <w:pPr>
        <w:pStyle w:val="ListParagraph"/>
        <w:numPr>
          <w:ilvl w:val="0"/>
          <w:numId w:val="39"/>
        </w:numPr>
        <w:rPr>
          <w:rStyle w:val="Strong"/>
          <w:rFonts w:asciiTheme="minorBidi" w:hAnsiTheme="minorBidi"/>
          <w:b w:val="0"/>
          <w:bCs w:val="0"/>
          <w:color w:val="auto"/>
        </w:rPr>
      </w:pPr>
      <w:r w:rsidRPr="00AA3063">
        <w:rPr>
          <w:rFonts w:asciiTheme="minorBidi" w:hAnsiTheme="minorBidi"/>
        </w:rPr>
        <w:t>iyo at ang iyong mga mithiin</w:t>
      </w:r>
    </w:p>
    <w:p w14:paraId="27D4E8E2" w14:textId="77777777" w:rsidR="00316742" w:rsidRPr="00AA3063" w:rsidRDefault="008418F7" w:rsidP="00555121">
      <w:pPr>
        <w:pStyle w:val="ListParagraph"/>
        <w:numPr>
          <w:ilvl w:val="0"/>
          <w:numId w:val="39"/>
        </w:numPr>
        <w:rPr>
          <w:rStyle w:val="Strong"/>
          <w:rFonts w:asciiTheme="minorBidi" w:hAnsiTheme="minorBidi"/>
          <w:b w:val="0"/>
          <w:bCs w:val="0"/>
          <w:color w:val="auto"/>
        </w:rPr>
      </w:pPr>
      <w:r w:rsidRPr="00AA3063">
        <w:rPr>
          <w:rFonts w:asciiTheme="minorBidi" w:hAnsiTheme="minorBidi"/>
        </w:rPr>
        <w:t>mga suportang kailangan mo</w:t>
      </w:r>
    </w:p>
    <w:p w14:paraId="2DF6ED96" w14:textId="77777777" w:rsidR="00555121" w:rsidRPr="00AA3063" w:rsidRDefault="008418F7" w:rsidP="00555121">
      <w:pPr>
        <w:pStyle w:val="ListParagraph"/>
        <w:numPr>
          <w:ilvl w:val="0"/>
          <w:numId w:val="39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mga suportang babayaran ng NDIS.</w:t>
      </w:r>
    </w:p>
    <w:p w14:paraId="750551E8" w14:textId="77777777" w:rsidR="00555121" w:rsidRPr="00AA3063" w:rsidRDefault="008418F7" w:rsidP="00555121">
      <w:pPr>
        <w:spacing w:line="240" w:lineRule="auto"/>
        <w:rPr>
          <w:rFonts w:asciiTheme="minorBidi" w:eastAsiaTheme="minorHAnsi" w:hAnsiTheme="minorBidi" w:cstheme="minorBidi"/>
        </w:rPr>
      </w:pPr>
      <w:r w:rsidRPr="00AA3063">
        <w:rPr>
          <w:rFonts w:asciiTheme="minorBidi" w:hAnsiTheme="minorBidi" w:cstheme="minorBidi"/>
        </w:rPr>
        <w:br w:type="page"/>
      </w:r>
    </w:p>
    <w:p w14:paraId="682416E2" w14:textId="77777777" w:rsidR="00316742" w:rsidRPr="00AA3063" w:rsidRDefault="008418F7" w:rsidP="00555121">
      <w:pPr>
        <w:rPr>
          <w:rStyle w:val="Strong"/>
          <w:rFonts w:asciiTheme="minorBidi" w:hAnsiTheme="minorBidi" w:cstheme="minorBidi"/>
        </w:rPr>
      </w:pPr>
      <w:r w:rsidRPr="00AA3063">
        <w:rPr>
          <w:rStyle w:val="Strong"/>
          <w:rFonts w:asciiTheme="minorBidi" w:hAnsiTheme="minorBidi" w:cstheme="minorBidi"/>
        </w:rPr>
        <w:lastRenderedPageBreak/>
        <w:t>Provider na nakarehistro sa NDIS</w:t>
      </w:r>
    </w:p>
    <w:p w14:paraId="4B8EC1A1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Ang isang provider na nakarehistro sa NDIS ay:</w:t>
      </w:r>
    </w:p>
    <w:p w14:paraId="3EA71C0C" w14:textId="77777777" w:rsidR="00316742" w:rsidRPr="00AA3063" w:rsidRDefault="008418F7" w:rsidP="00555121">
      <w:pPr>
        <w:pStyle w:val="ListParagraph"/>
        <w:numPr>
          <w:ilvl w:val="0"/>
          <w:numId w:val="40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maaaring mag-alok ng ilang mga suporta at ser</w:t>
      </w:r>
      <w:r w:rsidRPr="00AA3063">
        <w:rPr>
          <w:rFonts w:asciiTheme="minorBidi" w:hAnsiTheme="minorBidi"/>
        </w:rPr>
        <w:t>bisyo sa mga kalahok</w:t>
      </w:r>
    </w:p>
    <w:p w14:paraId="2BEBDB0B" w14:textId="77777777" w:rsidR="00316742" w:rsidRPr="00AA3063" w:rsidRDefault="008418F7" w:rsidP="00555121">
      <w:pPr>
        <w:pStyle w:val="ListParagraph"/>
        <w:numPr>
          <w:ilvl w:val="0"/>
          <w:numId w:val="40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nasa aming listahan</w:t>
      </w:r>
    </w:p>
    <w:p w14:paraId="123EF0F1" w14:textId="77777777" w:rsidR="00316742" w:rsidRPr="00AA3063" w:rsidRDefault="008418F7" w:rsidP="00555121">
      <w:pPr>
        <w:pStyle w:val="ListParagraph"/>
        <w:numPr>
          <w:ilvl w:val="0"/>
          <w:numId w:val="40"/>
        </w:numPr>
        <w:rPr>
          <w:rFonts w:asciiTheme="minorBidi" w:hAnsiTheme="minorBidi"/>
        </w:rPr>
      </w:pPr>
      <w:r w:rsidRPr="00AA3063">
        <w:rPr>
          <w:rFonts w:asciiTheme="minorBidi" w:hAnsiTheme="minorBidi"/>
        </w:rPr>
        <w:t>dapat sumunod sa mga partikular na tuntunin na aming itatakda.</w:t>
      </w:r>
    </w:p>
    <w:p w14:paraId="13AE0D05" w14:textId="77777777" w:rsidR="00316742" w:rsidRPr="00AA3063" w:rsidRDefault="008418F7" w:rsidP="00555121">
      <w:pPr>
        <w:rPr>
          <w:rStyle w:val="Strong"/>
          <w:rFonts w:asciiTheme="minorBidi" w:hAnsiTheme="minorBidi" w:cstheme="minorBidi"/>
        </w:rPr>
      </w:pPr>
      <w:r w:rsidRPr="00AA3063">
        <w:rPr>
          <w:rStyle w:val="Strong"/>
          <w:rFonts w:asciiTheme="minorBidi" w:hAnsiTheme="minorBidi" w:cstheme="minorBidi"/>
        </w:rPr>
        <w:t>Mga kalahok</w:t>
      </w:r>
    </w:p>
    <w:p w14:paraId="17362687" w14:textId="77777777" w:rsidR="00316742" w:rsidRPr="00AA3063" w:rsidRDefault="008418F7" w:rsidP="00555121">
      <w:pPr>
        <w:rPr>
          <w:rFonts w:asciiTheme="minorBidi" w:hAnsiTheme="minorBidi" w:cstheme="minorBidi"/>
        </w:rPr>
      </w:pPr>
      <w:r w:rsidRPr="00AA3063">
        <w:rPr>
          <w:rFonts w:asciiTheme="minorBidi" w:hAnsiTheme="minorBidi" w:cstheme="minorBidi"/>
        </w:rPr>
        <w:t>Kapag lumahok sa NDIS ang mga taong may kapansanan, tinatawag namin silang mga kalahok.</w:t>
      </w:r>
    </w:p>
    <w:bookmarkEnd w:id="126"/>
    <w:bookmarkEnd w:id="127"/>
    <w:p w14:paraId="1370B4E1" w14:textId="77777777" w:rsidR="00316742" w:rsidRPr="00AA3063" w:rsidRDefault="008418F7" w:rsidP="00D70763">
      <w:pPr>
        <w:spacing w:before="7800"/>
        <w:rPr>
          <w:rFonts w:asciiTheme="minorBidi" w:hAnsiTheme="minorBidi" w:cstheme="minorBidi"/>
          <w:sz w:val="24"/>
          <w:szCs w:val="24"/>
        </w:rPr>
      </w:pPr>
      <w:r w:rsidRPr="00AA3063">
        <w:rPr>
          <w:rFonts w:asciiTheme="minorBidi" w:hAnsiTheme="minorBidi" w:cstheme="minorBidi"/>
          <w:sz w:val="24"/>
          <w:szCs w:val="24"/>
        </w:rPr>
        <w:t xml:space="preserve">Nilikha ng Information Access Group ang Easy Read na text lamang na dokumentong ito. Para sa anumang mga tanong tungkol sa dokumento, mangyaring bisitahin ang </w:t>
      </w:r>
      <w:hyperlink r:id="rId14" w:history="1">
        <w:r w:rsidRPr="00AA3063">
          <w:rPr>
            <w:rFonts w:asciiTheme="minorBidi" w:hAnsiTheme="minorBidi" w:cstheme="minorBidi"/>
            <w:b/>
            <w:color w:val="6B2976"/>
            <w:sz w:val="24"/>
            <w:szCs w:val="24"/>
          </w:rPr>
          <w:t>www.informationaccessgroup.com</w:t>
        </w:r>
      </w:hyperlink>
      <w:r w:rsidRPr="00AA3063">
        <w:rPr>
          <w:rFonts w:asciiTheme="minorBidi" w:hAnsiTheme="minorBidi" w:cstheme="minorBidi"/>
          <w:sz w:val="24"/>
          <w:szCs w:val="24"/>
        </w:rPr>
        <w:t>. Banggitin a</w:t>
      </w:r>
      <w:r w:rsidRPr="00AA3063">
        <w:rPr>
          <w:rFonts w:asciiTheme="minorBidi" w:hAnsiTheme="minorBidi" w:cstheme="minorBidi"/>
          <w:sz w:val="24"/>
          <w:szCs w:val="24"/>
        </w:rPr>
        <w:t>ng job number 4847.</w:t>
      </w:r>
    </w:p>
    <w:p w14:paraId="65D7D92D" w14:textId="2E1ABA46" w:rsidR="00E05506" w:rsidRPr="00A8690D" w:rsidRDefault="00275BEB" w:rsidP="00D70763">
      <w:pPr>
        <w:pStyle w:val="ProductCode"/>
        <w:spacing w:before="720"/>
        <w:rPr>
          <w:rFonts w:asciiTheme="minorBidi" w:hAnsiTheme="minorBidi" w:cstheme="minorBidi"/>
          <w:color w:val="auto"/>
          <w:sz w:val="24"/>
          <w:szCs w:val="24"/>
        </w:rPr>
      </w:pPr>
      <w:r w:rsidRPr="00134C4B">
        <w:rPr>
          <w:rFonts w:ascii="Arial" w:hAnsi="Arial" w:cs="Arial"/>
          <w:color w:val="222222"/>
          <w:sz w:val="24"/>
          <w:szCs w:val="24"/>
          <w:lang w:eastAsia="zh-CN"/>
        </w:rPr>
        <w:t>DA0666 Filipino (Tagalog) (LOTE) Booklet: 2 Creating your NDIS plan Oct 2022</w:t>
      </w:r>
    </w:p>
    <w:sectPr w:rsidR="00E05506" w:rsidRPr="00A8690D" w:rsidSect="00544DA0">
      <w:footerReference w:type="default" r:id="rId15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5F62A8" w14:textId="77777777" w:rsidR="003E210B" w:rsidRDefault="003E210B">
      <w:pPr>
        <w:spacing w:before="0" w:after="0" w:line="240" w:lineRule="auto"/>
      </w:pPr>
      <w:r>
        <w:separator/>
      </w:r>
    </w:p>
  </w:endnote>
  <w:endnote w:type="continuationSeparator" w:id="0">
    <w:p w14:paraId="40C43550" w14:textId="77777777" w:rsidR="003E210B" w:rsidRDefault="003E210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charset w:val="00"/>
    <w:family w:val="auto"/>
    <w:pitch w:val="variable"/>
    <w:sig w:usb0="A00002FF" w:usb1="4000005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D99403" w14:textId="77777777" w:rsidR="00316742" w:rsidRPr="009A349A" w:rsidRDefault="008418F7" w:rsidP="00316742">
    <w:pPr>
      <w:pStyle w:val="Footer"/>
      <w:rPr>
        <w:rFonts w:asciiTheme="minorBidi" w:hAnsiTheme="minorBidi" w:cstheme="minorBidi"/>
        <w:color w:val="6B2976"/>
      </w:rPr>
    </w:pPr>
    <w:r w:rsidRPr="009A349A">
      <w:rPr>
        <w:rFonts w:asciiTheme="minorBidi" w:hAnsiTheme="minorBidi" w:cstheme="minorBidi"/>
        <w:color w:val="6B2976"/>
      </w:rPr>
      <w:t xml:space="preserve">Pahina </w:t>
    </w:r>
    <w:r w:rsidRPr="009A349A">
      <w:rPr>
        <w:rFonts w:asciiTheme="minorBidi" w:hAnsiTheme="minorBidi" w:cstheme="minorBidi"/>
        <w:color w:val="6B2976"/>
      </w:rPr>
      <w:fldChar w:fldCharType="begin"/>
    </w:r>
    <w:r w:rsidRPr="009A349A">
      <w:rPr>
        <w:rFonts w:asciiTheme="minorBidi" w:hAnsiTheme="minorBidi" w:cstheme="minorBidi"/>
        <w:color w:val="6B2976"/>
      </w:rPr>
      <w:instrText xml:space="preserve"> PAGE   \* MERGEFORMAT </w:instrText>
    </w:r>
    <w:r w:rsidRPr="009A349A">
      <w:rPr>
        <w:rFonts w:asciiTheme="minorBidi" w:hAnsiTheme="minorBidi" w:cstheme="minorBidi"/>
        <w:color w:val="6B2976"/>
      </w:rPr>
      <w:fldChar w:fldCharType="separate"/>
    </w:r>
    <w:r w:rsidRPr="009A349A">
      <w:rPr>
        <w:rFonts w:asciiTheme="minorBidi" w:hAnsiTheme="minorBidi" w:cstheme="minorBidi"/>
        <w:color w:val="6B2976"/>
      </w:rPr>
      <w:t>38</w:t>
    </w:r>
    <w:r w:rsidRPr="009A349A">
      <w:rPr>
        <w:rFonts w:asciiTheme="minorBidi" w:hAnsiTheme="minorBidi" w:cstheme="minorBidi"/>
        <w:color w:val="6B2976"/>
      </w:rPr>
      <w:fldChar w:fldCharType="end"/>
    </w:r>
    <w:r w:rsidRPr="009A349A">
      <w:rPr>
        <w:rFonts w:asciiTheme="minorBidi" w:hAnsiTheme="minorBidi" w:cstheme="minorBidi"/>
        <w:color w:val="6B2976"/>
      </w:rPr>
      <w:t xml:space="preserve"> ng </w:t>
    </w:r>
    <w:r w:rsidRPr="009A349A">
      <w:rPr>
        <w:rFonts w:asciiTheme="minorBidi" w:hAnsiTheme="minorBidi" w:cstheme="minorBidi"/>
        <w:color w:val="6B2976"/>
      </w:rPr>
      <w:fldChar w:fldCharType="begin"/>
    </w:r>
    <w:r w:rsidRPr="009A349A">
      <w:rPr>
        <w:rFonts w:asciiTheme="minorBidi" w:hAnsiTheme="minorBidi" w:cstheme="minorBidi"/>
        <w:color w:val="6B2976"/>
      </w:rPr>
      <w:instrText xml:space="preserve"> NUMPAGES  \* Arabic  \* MERGEFORMAT </w:instrText>
    </w:r>
    <w:r w:rsidRPr="009A349A">
      <w:rPr>
        <w:rFonts w:asciiTheme="minorBidi" w:hAnsiTheme="minorBidi" w:cstheme="minorBidi"/>
        <w:color w:val="6B2976"/>
      </w:rPr>
      <w:fldChar w:fldCharType="separate"/>
    </w:r>
    <w:r w:rsidRPr="009A349A">
      <w:rPr>
        <w:rFonts w:asciiTheme="minorBidi" w:hAnsiTheme="minorBidi" w:cstheme="minorBidi"/>
        <w:color w:val="6B2976"/>
      </w:rPr>
      <w:t>38</w:t>
    </w:r>
    <w:r w:rsidRPr="009A349A">
      <w:rPr>
        <w:rFonts w:asciiTheme="minorBidi" w:hAnsiTheme="minorBidi" w:cstheme="minorBidi"/>
        <w:noProof/>
        <w:color w:val="6B297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DAC762" w14:textId="77777777" w:rsidR="003E210B" w:rsidRDefault="003E210B">
      <w:pPr>
        <w:spacing w:before="0" w:after="0" w:line="240" w:lineRule="auto"/>
      </w:pPr>
      <w:r>
        <w:separator/>
      </w:r>
    </w:p>
  </w:footnote>
  <w:footnote w:type="continuationSeparator" w:id="0">
    <w:p w14:paraId="754AA082" w14:textId="77777777" w:rsidR="003E210B" w:rsidRDefault="003E210B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3262A"/>
    <w:multiLevelType w:val="hybridMultilevel"/>
    <w:tmpl w:val="C284CC00"/>
    <w:lvl w:ilvl="0" w:tplc="A22020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1C693E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A7260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F89B4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F2BE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ADE0D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F0EE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D897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4AE9C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5D0D5F"/>
    <w:multiLevelType w:val="hybridMultilevel"/>
    <w:tmpl w:val="C7FCC640"/>
    <w:lvl w:ilvl="0" w:tplc="395A85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7EEACE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DEC56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B4A0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C49D4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2625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44E9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336154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8945E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EF5FEF"/>
    <w:multiLevelType w:val="hybridMultilevel"/>
    <w:tmpl w:val="2E060C54"/>
    <w:lvl w:ilvl="0" w:tplc="F1E8DF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DD6E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7256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FC93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2829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1345ED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88BF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6819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2C4815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E41118"/>
    <w:multiLevelType w:val="hybridMultilevel"/>
    <w:tmpl w:val="9F8C3778"/>
    <w:lvl w:ilvl="0" w:tplc="9E860A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08A501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2AA918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C259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BCC9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D4632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400D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DEAE1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D56E56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E04F45"/>
    <w:multiLevelType w:val="hybridMultilevel"/>
    <w:tmpl w:val="63AE9362"/>
    <w:lvl w:ilvl="0" w:tplc="4F8660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DD619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B4AF7F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5E3AD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9810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1EEBF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B02E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C02B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C5A1A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C342C5"/>
    <w:multiLevelType w:val="hybridMultilevel"/>
    <w:tmpl w:val="71BA5350"/>
    <w:lvl w:ilvl="0" w:tplc="630C19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2AE66C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32896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5893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A28A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98CB2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56849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ACDA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F769C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AE0B99"/>
    <w:multiLevelType w:val="hybridMultilevel"/>
    <w:tmpl w:val="241E094C"/>
    <w:lvl w:ilvl="0" w:tplc="6CDCB6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61CD42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3A6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BA6D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4882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69805B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9C55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B685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D4A032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B54D2A"/>
    <w:multiLevelType w:val="hybridMultilevel"/>
    <w:tmpl w:val="2272FB36"/>
    <w:lvl w:ilvl="0" w:tplc="0EAAD1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B8B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1B6C0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02BC4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2585B0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C323D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C8976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ECDD0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168D21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9" w15:restartNumberingAfterBreak="0">
    <w:nsid w:val="2DF24C5D"/>
    <w:multiLevelType w:val="hybridMultilevel"/>
    <w:tmpl w:val="A998BA58"/>
    <w:lvl w:ilvl="0" w:tplc="143EFA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A72D9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A2C08D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7CE73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A46A1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982A16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92E1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420F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A1E5B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7D3017"/>
    <w:multiLevelType w:val="hybridMultilevel"/>
    <w:tmpl w:val="1CCE8424"/>
    <w:lvl w:ilvl="0" w:tplc="9B405D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6C49B8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39C9FA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44FB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55445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6109C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0E37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942D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CD89A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0037D2"/>
    <w:multiLevelType w:val="hybridMultilevel"/>
    <w:tmpl w:val="79204824"/>
    <w:lvl w:ilvl="0" w:tplc="68CA65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4403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00619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F62A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EA9E3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E4C6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7EC5C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15436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8A2F7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705FC6"/>
    <w:multiLevelType w:val="hybridMultilevel"/>
    <w:tmpl w:val="69AE943E"/>
    <w:lvl w:ilvl="0" w:tplc="922C14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54EFD3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7D057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4488F6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C7E50A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90228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20375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1667F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E6CFC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5C2F2A"/>
    <w:multiLevelType w:val="hybridMultilevel"/>
    <w:tmpl w:val="2BE2C37A"/>
    <w:lvl w:ilvl="0" w:tplc="8244D3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B0405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59E8B9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9CCC1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8A82C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19A67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56F9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196C84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2ECD24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0616ED"/>
    <w:multiLevelType w:val="hybridMultilevel"/>
    <w:tmpl w:val="208C115A"/>
    <w:lvl w:ilvl="0" w:tplc="7F22A9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1BC466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E483EF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169EB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CCAD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D2E61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DA58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A2809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1D64E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EB7137"/>
    <w:multiLevelType w:val="hybridMultilevel"/>
    <w:tmpl w:val="58A6709C"/>
    <w:lvl w:ilvl="0" w:tplc="BD3AD1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B7290C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B98B5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3E88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7AEC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03E2B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78D06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7470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04A52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FA283D"/>
    <w:multiLevelType w:val="hybridMultilevel"/>
    <w:tmpl w:val="F0E0704A"/>
    <w:lvl w:ilvl="0" w:tplc="8F54FF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E6057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E008E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7E7B7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2874D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F7AB3C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F6281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222C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C127B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5E3B31"/>
    <w:multiLevelType w:val="hybridMultilevel"/>
    <w:tmpl w:val="169244C8"/>
    <w:lvl w:ilvl="0" w:tplc="BB9CDB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A86523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FC0E1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6A27A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EAFD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E429A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9CE5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8449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714427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1F6FB4"/>
    <w:multiLevelType w:val="hybridMultilevel"/>
    <w:tmpl w:val="20466784"/>
    <w:lvl w:ilvl="0" w:tplc="BCE092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E0ECE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212DC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DC203C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E4E4C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2C077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281F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2AF60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E8C319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7A1F70"/>
    <w:multiLevelType w:val="hybridMultilevel"/>
    <w:tmpl w:val="5F2CAD88"/>
    <w:lvl w:ilvl="0" w:tplc="1ACC7A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7E6B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A4C22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F01B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E62FA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F36A46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3E6D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A452D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992FB2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5F64BE"/>
    <w:multiLevelType w:val="hybridMultilevel"/>
    <w:tmpl w:val="0E7E7AFC"/>
    <w:lvl w:ilvl="0" w:tplc="B25613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77A4BE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1F235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A877E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106BD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6CCFA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F4B2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2EAAB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D9CA7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925E7F"/>
    <w:multiLevelType w:val="hybridMultilevel"/>
    <w:tmpl w:val="D792ADFE"/>
    <w:lvl w:ilvl="0" w:tplc="F7FC22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386E8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492FB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AA078C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33E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D461C3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623B5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506A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332A6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403E56"/>
    <w:multiLevelType w:val="hybridMultilevel"/>
    <w:tmpl w:val="BB006EB8"/>
    <w:lvl w:ilvl="0" w:tplc="D69EF5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3D46F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E20B5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F27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DB261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E8AD7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17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5413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7D2FC0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A90F2F"/>
    <w:multiLevelType w:val="hybridMultilevel"/>
    <w:tmpl w:val="5EB26E0C"/>
    <w:lvl w:ilvl="0" w:tplc="26E461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1E69B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ADEFA7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DE74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7E1A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6CA9F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AAEAA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F02BD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02E160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4D682D"/>
    <w:multiLevelType w:val="hybridMultilevel"/>
    <w:tmpl w:val="9B1281EE"/>
    <w:lvl w:ilvl="0" w:tplc="70E435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67E4B0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60F0A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5B8B4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F4104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1A84C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E6D87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5654A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267C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5A4B3D"/>
    <w:multiLevelType w:val="hybridMultilevel"/>
    <w:tmpl w:val="6D885AB2"/>
    <w:lvl w:ilvl="0" w:tplc="A8148D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6EC62F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766BA3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107E6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6280A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2D059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721A0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D8D2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C68B68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DD37CE"/>
    <w:multiLevelType w:val="hybridMultilevel"/>
    <w:tmpl w:val="D262B550"/>
    <w:lvl w:ilvl="0" w:tplc="31BC79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2141B2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18CB5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E0F63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2C4E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E0BF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5EEB5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A02F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F44F9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853517"/>
    <w:multiLevelType w:val="hybridMultilevel"/>
    <w:tmpl w:val="FD68181E"/>
    <w:lvl w:ilvl="0" w:tplc="F4C6D6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1F03F7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4CCD6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7CF8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CCB0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51AEA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D0E6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EE1F3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C18C69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5D15E9"/>
    <w:multiLevelType w:val="hybridMultilevel"/>
    <w:tmpl w:val="D4B23FA6"/>
    <w:lvl w:ilvl="0" w:tplc="6DF27866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625CC416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1406A580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AEE41654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B8EA0D8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2D80FFA8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75027350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22CC6E96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E92E48BA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9" w15:restartNumberingAfterBreak="0">
    <w:nsid w:val="58BF4EA5"/>
    <w:multiLevelType w:val="hybridMultilevel"/>
    <w:tmpl w:val="48569D18"/>
    <w:lvl w:ilvl="0" w:tplc="A538F4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D62EE6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206624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A2E96B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4AD7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B250C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B21B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744C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D4458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8F16A5"/>
    <w:multiLevelType w:val="hybridMultilevel"/>
    <w:tmpl w:val="D17AB652"/>
    <w:lvl w:ilvl="0" w:tplc="74683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9C2492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0DCB0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B287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6882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926964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C2E41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DC6F5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C742D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3D2F12"/>
    <w:multiLevelType w:val="hybridMultilevel"/>
    <w:tmpl w:val="FB30057A"/>
    <w:lvl w:ilvl="0" w:tplc="260610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1DA22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45865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E043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B22C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6405C2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2C12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F03C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E8C1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651151"/>
    <w:multiLevelType w:val="hybridMultilevel"/>
    <w:tmpl w:val="740C4C54"/>
    <w:lvl w:ilvl="0" w:tplc="528E74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CC49E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12AD4A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7CD0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4A6A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E42F7A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1073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1B8E1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954F4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387632"/>
    <w:multiLevelType w:val="hybridMultilevel"/>
    <w:tmpl w:val="4E78BE56"/>
    <w:lvl w:ilvl="0" w:tplc="AE56BB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AA29C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642F25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25C17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51023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C36ED9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8240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8461F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D002A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FD276A"/>
    <w:multiLevelType w:val="hybridMultilevel"/>
    <w:tmpl w:val="6C3004BE"/>
    <w:lvl w:ilvl="0" w:tplc="12F6ED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536AA1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720E8F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FC44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13A72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44E05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E33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5624F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5824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806A81"/>
    <w:multiLevelType w:val="hybridMultilevel"/>
    <w:tmpl w:val="32345F2C"/>
    <w:lvl w:ilvl="0" w:tplc="7C122C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D8611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AF2FFC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BA7DA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6145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EB04B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704AA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2AE9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0CAC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6359BE"/>
    <w:multiLevelType w:val="hybridMultilevel"/>
    <w:tmpl w:val="32DA476C"/>
    <w:lvl w:ilvl="0" w:tplc="2676F9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9AACD0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A64F3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E2D6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BFCE0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6FCB59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3ABF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0042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EFAA31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A70862"/>
    <w:multiLevelType w:val="hybridMultilevel"/>
    <w:tmpl w:val="CBB6B5C2"/>
    <w:lvl w:ilvl="0" w:tplc="99ACBF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424DAB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4B4F5A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9AC63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6800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5DAF18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E2B7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146C2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E74B19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C63EC8"/>
    <w:multiLevelType w:val="hybridMultilevel"/>
    <w:tmpl w:val="77EAB8C8"/>
    <w:lvl w:ilvl="0" w:tplc="7C66B9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188B8D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748165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C25C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B6177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D3E1A6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D811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1E9DD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5B6F3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E6C62"/>
    <w:multiLevelType w:val="hybridMultilevel"/>
    <w:tmpl w:val="6CE89F1E"/>
    <w:lvl w:ilvl="0" w:tplc="6F7A24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A5646D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08C9AA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BC723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5E9DD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9A02A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169F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56A3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98E686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753A71"/>
    <w:multiLevelType w:val="hybridMultilevel"/>
    <w:tmpl w:val="667ACB7E"/>
    <w:lvl w:ilvl="0" w:tplc="A184C5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250D10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1EE3E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674148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D0A71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5A6D4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F8EDC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9E98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D468A8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1F17D8"/>
    <w:multiLevelType w:val="hybridMultilevel"/>
    <w:tmpl w:val="7BEEF2DA"/>
    <w:lvl w:ilvl="0" w:tplc="872C3F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B2E088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6C24D0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F294C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C87C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AE85A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B84F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FCA7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626DD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1D0476"/>
    <w:multiLevelType w:val="hybridMultilevel"/>
    <w:tmpl w:val="411E7CB0"/>
    <w:lvl w:ilvl="0" w:tplc="8E10A7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F58C0B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1BCC46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04D8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103BC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5E44B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B8472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DEEA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97E966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043292">
    <w:abstractNumId w:val="8"/>
  </w:num>
  <w:num w:numId="2" w16cid:durableId="1978680425">
    <w:abstractNumId w:val="12"/>
  </w:num>
  <w:num w:numId="3" w16cid:durableId="1898591187">
    <w:abstractNumId w:val="41"/>
  </w:num>
  <w:num w:numId="4" w16cid:durableId="1626232236">
    <w:abstractNumId w:val="9"/>
  </w:num>
  <w:num w:numId="5" w16cid:durableId="290981271">
    <w:abstractNumId w:val="19"/>
  </w:num>
  <w:num w:numId="6" w16cid:durableId="1777478158">
    <w:abstractNumId w:val="26"/>
  </w:num>
  <w:num w:numId="7" w16cid:durableId="724449917">
    <w:abstractNumId w:val="4"/>
  </w:num>
  <w:num w:numId="8" w16cid:durableId="1846046665">
    <w:abstractNumId w:val="11"/>
  </w:num>
  <w:num w:numId="9" w16cid:durableId="375548777">
    <w:abstractNumId w:val="28"/>
  </w:num>
  <w:num w:numId="10" w16cid:durableId="1648509682">
    <w:abstractNumId w:val="30"/>
  </w:num>
  <w:num w:numId="11" w16cid:durableId="1775327148">
    <w:abstractNumId w:val="17"/>
  </w:num>
  <w:num w:numId="12" w16cid:durableId="1343362843">
    <w:abstractNumId w:val="0"/>
  </w:num>
  <w:num w:numId="13" w16cid:durableId="289239518">
    <w:abstractNumId w:val="22"/>
  </w:num>
  <w:num w:numId="14" w16cid:durableId="224880069">
    <w:abstractNumId w:val="13"/>
  </w:num>
  <w:num w:numId="15" w16cid:durableId="1277442807">
    <w:abstractNumId w:val="34"/>
  </w:num>
  <w:num w:numId="16" w16cid:durableId="1422140671">
    <w:abstractNumId w:val="31"/>
  </w:num>
  <w:num w:numId="17" w16cid:durableId="370306081">
    <w:abstractNumId w:val="21"/>
  </w:num>
  <w:num w:numId="18" w16cid:durableId="1180267692">
    <w:abstractNumId w:val="23"/>
  </w:num>
  <w:num w:numId="19" w16cid:durableId="1878930409">
    <w:abstractNumId w:val="5"/>
  </w:num>
  <w:num w:numId="20" w16cid:durableId="1156991028">
    <w:abstractNumId w:val="6"/>
  </w:num>
  <w:num w:numId="21" w16cid:durableId="973755156">
    <w:abstractNumId w:val="33"/>
  </w:num>
  <w:num w:numId="22" w16cid:durableId="1804150628">
    <w:abstractNumId w:val="20"/>
  </w:num>
  <w:num w:numId="23" w16cid:durableId="1628393544">
    <w:abstractNumId w:val="29"/>
  </w:num>
  <w:num w:numId="24" w16cid:durableId="992949643">
    <w:abstractNumId w:val="2"/>
  </w:num>
  <w:num w:numId="25" w16cid:durableId="470438829">
    <w:abstractNumId w:val="35"/>
  </w:num>
  <w:num w:numId="26" w16cid:durableId="1116876547">
    <w:abstractNumId w:val="27"/>
  </w:num>
  <w:num w:numId="27" w16cid:durableId="1269384227">
    <w:abstractNumId w:val="18"/>
  </w:num>
  <w:num w:numId="28" w16cid:durableId="975330819">
    <w:abstractNumId w:val="36"/>
  </w:num>
  <w:num w:numId="29" w16cid:durableId="1607692991">
    <w:abstractNumId w:val="38"/>
  </w:num>
  <w:num w:numId="30" w16cid:durableId="2060082774">
    <w:abstractNumId w:val="24"/>
  </w:num>
  <w:num w:numId="31" w16cid:durableId="1404570809">
    <w:abstractNumId w:val="40"/>
  </w:num>
  <w:num w:numId="32" w16cid:durableId="828180398">
    <w:abstractNumId w:val="16"/>
  </w:num>
  <w:num w:numId="33" w16cid:durableId="717631569">
    <w:abstractNumId w:val="15"/>
  </w:num>
  <w:num w:numId="34" w16cid:durableId="121003178">
    <w:abstractNumId w:val="4"/>
  </w:num>
  <w:num w:numId="35" w16cid:durableId="1549226122">
    <w:abstractNumId w:val="12"/>
  </w:num>
  <w:num w:numId="36" w16cid:durableId="374235386">
    <w:abstractNumId w:val="32"/>
  </w:num>
  <w:num w:numId="37" w16cid:durableId="938758672">
    <w:abstractNumId w:val="39"/>
  </w:num>
  <w:num w:numId="38" w16cid:durableId="994919654">
    <w:abstractNumId w:val="14"/>
  </w:num>
  <w:num w:numId="39" w16cid:durableId="764613314">
    <w:abstractNumId w:val="42"/>
  </w:num>
  <w:num w:numId="40" w16cid:durableId="1157460921">
    <w:abstractNumId w:val="3"/>
  </w:num>
  <w:num w:numId="41" w16cid:durableId="1618483883">
    <w:abstractNumId w:val="37"/>
  </w:num>
  <w:num w:numId="42" w16cid:durableId="1732345507">
    <w:abstractNumId w:val="10"/>
  </w:num>
  <w:num w:numId="43" w16cid:durableId="950430231">
    <w:abstractNumId w:val="25"/>
  </w:num>
  <w:num w:numId="44" w16cid:durableId="1727486736">
    <w:abstractNumId w:val="1"/>
  </w:num>
  <w:num w:numId="45" w16cid:durableId="626424618">
    <w:abstractNumId w:val="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drawingGridHorizontalSpacing w:val="14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7141F0"/>
    <w:rsid w:val="000033A2"/>
    <w:rsid w:val="00003F3E"/>
    <w:rsid w:val="00004C71"/>
    <w:rsid w:val="00004D32"/>
    <w:rsid w:val="0000591C"/>
    <w:rsid w:val="00005C8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CAC"/>
    <w:rsid w:val="000236B5"/>
    <w:rsid w:val="00024377"/>
    <w:rsid w:val="00025085"/>
    <w:rsid w:val="00026D9B"/>
    <w:rsid w:val="00026E8E"/>
    <w:rsid w:val="000276DA"/>
    <w:rsid w:val="0003005A"/>
    <w:rsid w:val="0003212C"/>
    <w:rsid w:val="000326CA"/>
    <w:rsid w:val="00032C87"/>
    <w:rsid w:val="00033014"/>
    <w:rsid w:val="00034C79"/>
    <w:rsid w:val="00035CE8"/>
    <w:rsid w:val="00035D95"/>
    <w:rsid w:val="0003672D"/>
    <w:rsid w:val="00036E23"/>
    <w:rsid w:val="00037534"/>
    <w:rsid w:val="0004057F"/>
    <w:rsid w:val="000407F8"/>
    <w:rsid w:val="00040894"/>
    <w:rsid w:val="00040E15"/>
    <w:rsid w:val="000411CB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0D2"/>
    <w:rsid w:val="0005049B"/>
    <w:rsid w:val="00050EF6"/>
    <w:rsid w:val="0005158E"/>
    <w:rsid w:val="00051741"/>
    <w:rsid w:val="00052332"/>
    <w:rsid w:val="00053110"/>
    <w:rsid w:val="00053B9D"/>
    <w:rsid w:val="00055CA9"/>
    <w:rsid w:val="00056735"/>
    <w:rsid w:val="00056B08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279E"/>
    <w:rsid w:val="0006339E"/>
    <w:rsid w:val="000638F0"/>
    <w:rsid w:val="00064806"/>
    <w:rsid w:val="00065443"/>
    <w:rsid w:val="00065B61"/>
    <w:rsid w:val="00067033"/>
    <w:rsid w:val="00067268"/>
    <w:rsid w:val="000676E6"/>
    <w:rsid w:val="00071140"/>
    <w:rsid w:val="0007213A"/>
    <w:rsid w:val="00073579"/>
    <w:rsid w:val="000741EF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72A"/>
    <w:rsid w:val="00093C5B"/>
    <w:rsid w:val="000955BD"/>
    <w:rsid w:val="000956C3"/>
    <w:rsid w:val="00095952"/>
    <w:rsid w:val="0009767D"/>
    <w:rsid w:val="00097B79"/>
    <w:rsid w:val="00097C02"/>
    <w:rsid w:val="000A0231"/>
    <w:rsid w:val="000A0B50"/>
    <w:rsid w:val="000A0B89"/>
    <w:rsid w:val="000A0DED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9A7"/>
    <w:rsid w:val="000B4D35"/>
    <w:rsid w:val="000B573C"/>
    <w:rsid w:val="000B58C9"/>
    <w:rsid w:val="000B6312"/>
    <w:rsid w:val="000B6C30"/>
    <w:rsid w:val="000B6C74"/>
    <w:rsid w:val="000B71CD"/>
    <w:rsid w:val="000B7679"/>
    <w:rsid w:val="000B7F48"/>
    <w:rsid w:val="000B7FAD"/>
    <w:rsid w:val="000C00D4"/>
    <w:rsid w:val="000C0EBC"/>
    <w:rsid w:val="000C0F54"/>
    <w:rsid w:val="000C0F7C"/>
    <w:rsid w:val="000C1955"/>
    <w:rsid w:val="000C1AC5"/>
    <w:rsid w:val="000C242F"/>
    <w:rsid w:val="000C2529"/>
    <w:rsid w:val="000C2722"/>
    <w:rsid w:val="000C34EC"/>
    <w:rsid w:val="000C3B9B"/>
    <w:rsid w:val="000C3D30"/>
    <w:rsid w:val="000C51F1"/>
    <w:rsid w:val="000C6554"/>
    <w:rsid w:val="000C6865"/>
    <w:rsid w:val="000C6EEE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167B"/>
    <w:rsid w:val="000D2072"/>
    <w:rsid w:val="000D2127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1CA8"/>
    <w:rsid w:val="000E203E"/>
    <w:rsid w:val="000E4C48"/>
    <w:rsid w:val="000E55B2"/>
    <w:rsid w:val="000E5E0E"/>
    <w:rsid w:val="000F1935"/>
    <w:rsid w:val="000F1FDA"/>
    <w:rsid w:val="000F32BB"/>
    <w:rsid w:val="000F32D8"/>
    <w:rsid w:val="000F3C06"/>
    <w:rsid w:val="000F3DEF"/>
    <w:rsid w:val="000F3E68"/>
    <w:rsid w:val="000F4040"/>
    <w:rsid w:val="000F431B"/>
    <w:rsid w:val="000F4B81"/>
    <w:rsid w:val="000F52F4"/>
    <w:rsid w:val="000F70FE"/>
    <w:rsid w:val="000F730A"/>
    <w:rsid w:val="000F73DD"/>
    <w:rsid w:val="00101DC6"/>
    <w:rsid w:val="0010205D"/>
    <w:rsid w:val="00102B35"/>
    <w:rsid w:val="00104C96"/>
    <w:rsid w:val="00104CF5"/>
    <w:rsid w:val="0010561C"/>
    <w:rsid w:val="001056CB"/>
    <w:rsid w:val="00105F74"/>
    <w:rsid w:val="001066AD"/>
    <w:rsid w:val="001077C6"/>
    <w:rsid w:val="001078E4"/>
    <w:rsid w:val="001110D2"/>
    <w:rsid w:val="00111BC2"/>
    <w:rsid w:val="0011282C"/>
    <w:rsid w:val="00112A4D"/>
    <w:rsid w:val="001131E0"/>
    <w:rsid w:val="001135BF"/>
    <w:rsid w:val="00113808"/>
    <w:rsid w:val="00114898"/>
    <w:rsid w:val="00115336"/>
    <w:rsid w:val="001156E7"/>
    <w:rsid w:val="001179C2"/>
    <w:rsid w:val="00117AEC"/>
    <w:rsid w:val="00120A79"/>
    <w:rsid w:val="00120C33"/>
    <w:rsid w:val="00120EEC"/>
    <w:rsid w:val="00121BE9"/>
    <w:rsid w:val="00121EC5"/>
    <w:rsid w:val="00123A8C"/>
    <w:rsid w:val="0012415F"/>
    <w:rsid w:val="00124307"/>
    <w:rsid w:val="00124BA1"/>
    <w:rsid w:val="00124F36"/>
    <w:rsid w:val="00125EE3"/>
    <w:rsid w:val="001264AC"/>
    <w:rsid w:val="00126E41"/>
    <w:rsid w:val="00131635"/>
    <w:rsid w:val="00131A80"/>
    <w:rsid w:val="00132D00"/>
    <w:rsid w:val="00132FC1"/>
    <w:rsid w:val="00134CC3"/>
    <w:rsid w:val="0013535A"/>
    <w:rsid w:val="00135D22"/>
    <w:rsid w:val="001362E9"/>
    <w:rsid w:val="0013633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37C9"/>
    <w:rsid w:val="00144000"/>
    <w:rsid w:val="0014402F"/>
    <w:rsid w:val="001448DE"/>
    <w:rsid w:val="00145E19"/>
    <w:rsid w:val="00147C2C"/>
    <w:rsid w:val="00150649"/>
    <w:rsid w:val="001513F4"/>
    <w:rsid w:val="00151540"/>
    <w:rsid w:val="00151817"/>
    <w:rsid w:val="00151B51"/>
    <w:rsid w:val="0015329D"/>
    <w:rsid w:val="00153D3D"/>
    <w:rsid w:val="00153E51"/>
    <w:rsid w:val="0015569B"/>
    <w:rsid w:val="00156091"/>
    <w:rsid w:val="0015692B"/>
    <w:rsid w:val="00156BA0"/>
    <w:rsid w:val="001600B3"/>
    <w:rsid w:val="00160B29"/>
    <w:rsid w:val="001619E4"/>
    <w:rsid w:val="00162667"/>
    <w:rsid w:val="00164186"/>
    <w:rsid w:val="00165099"/>
    <w:rsid w:val="0016570E"/>
    <w:rsid w:val="00165863"/>
    <w:rsid w:val="00165DF8"/>
    <w:rsid w:val="001663A3"/>
    <w:rsid w:val="00167762"/>
    <w:rsid w:val="00167927"/>
    <w:rsid w:val="001711FF"/>
    <w:rsid w:val="00172045"/>
    <w:rsid w:val="00172FC5"/>
    <w:rsid w:val="00173B3A"/>
    <w:rsid w:val="00173F69"/>
    <w:rsid w:val="0017437F"/>
    <w:rsid w:val="00174829"/>
    <w:rsid w:val="00174B02"/>
    <w:rsid w:val="0017586A"/>
    <w:rsid w:val="00176798"/>
    <w:rsid w:val="00176C83"/>
    <w:rsid w:val="0018024C"/>
    <w:rsid w:val="00180349"/>
    <w:rsid w:val="001805F4"/>
    <w:rsid w:val="001807DA"/>
    <w:rsid w:val="00183046"/>
    <w:rsid w:val="001831FF"/>
    <w:rsid w:val="001838ED"/>
    <w:rsid w:val="00185592"/>
    <w:rsid w:val="00186902"/>
    <w:rsid w:val="001869AE"/>
    <w:rsid w:val="00187383"/>
    <w:rsid w:val="001875A1"/>
    <w:rsid w:val="0019031B"/>
    <w:rsid w:val="00190B04"/>
    <w:rsid w:val="00190D93"/>
    <w:rsid w:val="001913A3"/>
    <w:rsid w:val="001917D9"/>
    <w:rsid w:val="00191D9B"/>
    <w:rsid w:val="001927BD"/>
    <w:rsid w:val="00193854"/>
    <w:rsid w:val="00194BBF"/>
    <w:rsid w:val="00195094"/>
    <w:rsid w:val="00195E2B"/>
    <w:rsid w:val="0019630A"/>
    <w:rsid w:val="0019631C"/>
    <w:rsid w:val="00197A97"/>
    <w:rsid w:val="00197B5D"/>
    <w:rsid w:val="001A089E"/>
    <w:rsid w:val="001A10DF"/>
    <w:rsid w:val="001A1342"/>
    <w:rsid w:val="001A1A52"/>
    <w:rsid w:val="001A1E87"/>
    <w:rsid w:val="001A20D1"/>
    <w:rsid w:val="001A2138"/>
    <w:rsid w:val="001A28B4"/>
    <w:rsid w:val="001A2E5E"/>
    <w:rsid w:val="001A2F1A"/>
    <w:rsid w:val="001A2FB3"/>
    <w:rsid w:val="001A375B"/>
    <w:rsid w:val="001A4B24"/>
    <w:rsid w:val="001A4B9E"/>
    <w:rsid w:val="001A4D53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DC3"/>
    <w:rsid w:val="001C0FAF"/>
    <w:rsid w:val="001C30A1"/>
    <w:rsid w:val="001C326A"/>
    <w:rsid w:val="001C37F1"/>
    <w:rsid w:val="001C38D3"/>
    <w:rsid w:val="001C3CDE"/>
    <w:rsid w:val="001C49FD"/>
    <w:rsid w:val="001C6408"/>
    <w:rsid w:val="001C6C2E"/>
    <w:rsid w:val="001D0158"/>
    <w:rsid w:val="001D0608"/>
    <w:rsid w:val="001D0846"/>
    <w:rsid w:val="001D086E"/>
    <w:rsid w:val="001D116F"/>
    <w:rsid w:val="001D1C76"/>
    <w:rsid w:val="001D2337"/>
    <w:rsid w:val="001D2758"/>
    <w:rsid w:val="001D2788"/>
    <w:rsid w:val="001D3F6F"/>
    <w:rsid w:val="001D3FF9"/>
    <w:rsid w:val="001D41D6"/>
    <w:rsid w:val="001D5475"/>
    <w:rsid w:val="001D5B7A"/>
    <w:rsid w:val="001D64E1"/>
    <w:rsid w:val="001D7FB7"/>
    <w:rsid w:val="001E0ADC"/>
    <w:rsid w:val="001E0B48"/>
    <w:rsid w:val="001E0D92"/>
    <w:rsid w:val="001E0FAE"/>
    <w:rsid w:val="001E12A1"/>
    <w:rsid w:val="001E291A"/>
    <w:rsid w:val="001E29FF"/>
    <w:rsid w:val="001E3790"/>
    <w:rsid w:val="001E48AD"/>
    <w:rsid w:val="001E5232"/>
    <w:rsid w:val="001E52F1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C3C"/>
    <w:rsid w:val="00203FDC"/>
    <w:rsid w:val="00204022"/>
    <w:rsid w:val="00204915"/>
    <w:rsid w:val="00204A06"/>
    <w:rsid w:val="002063BC"/>
    <w:rsid w:val="0021037A"/>
    <w:rsid w:val="002107E9"/>
    <w:rsid w:val="002112B3"/>
    <w:rsid w:val="0021290A"/>
    <w:rsid w:val="00212A6D"/>
    <w:rsid w:val="002130F6"/>
    <w:rsid w:val="0021361E"/>
    <w:rsid w:val="00213A0A"/>
    <w:rsid w:val="00214388"/>
    <w:rsid w:val="00214480"/>
    <w:rsid w:val="00217241"/>
    <w:rsid w:val="002173D7"/>
    <w:rsid w:val="00217CB2"/>
    <w:rsid w:val="00220DA5"/>
    <w:rsid w:val="00220DEF"/>
    <w:rsid w:val="002212B6"/>
    <w:rsid w:val="002214AE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2BF5"/>
    <w:rsid w:val="00233061"/>
    <w:rsid w:val="00233F70"/>
    <w:rsid w:val="00234A9F"/>
    <w:rsid w:val="00234B6C"/>
    <w:rsid w:val="002355D4"/>
    <w:rsid w:val="0023587F"/>
    <w:rsid w:val="00235BD8"/>
    <w:rsid w:val="00235D23"/>
    <w:rsid w:val="00236622"/>
    <w:rsid w:val="00236EC0"/>
    <w:rsid w:val="00236F23"/>
    <w:rsid w:val="00241A33"/>
    <w:rsid w:val="0024447F"/>
    <w:rsid w:val="00244512"/>
    <w:rsid w:val="00244915"/>
    <w:rsid w:val="0024496D"/>
    <w:rsid w:val="00245055"/>
    <w:rsid w:val="00245425"/>
    <w:rsid w:val="00245C14"/>
    <w:rsid w:val="00245C7C"/>
    <w:rsid w:val="00245CEC"/>
    <w:rsid w:val="00246152"/>
    <w:rsid w:val="00246B63"/>
    <w:rsid w:val="00247683"/>
    <w:rsid w:val="00247D50"/>
    <w:rsid w:val="00247E59"/>
    <w:rsid w:val="0025020D"/>
    <w:rsid w:val="0025072B"/>
    <w:rsid w:val="00251618"/>
    <w:rsid w:val="00252800"/>
    <w:rsid w:val="0025324A"/>
    <w:rsid w:val="0025430D"/>
    <w:rsid w:val="00255E68"/>
    <w:rsid w:val="00256E86"/>
    <w:rsid w:val="00257CF8"/>
    <w:rsid w:val="00257FEC"/>
    <w:rsid w:val="002601B5"/>
    <w:rsid w:val="002605C8"/>
    <w:rsid w:val="00261363"/>
    <w:rsid w:val="00261C3A"/>
    <w:rsid w:val="002622C1"/>
    <w:rsid w:val="0026391B"/>
    <w:rsid w:val="0026437E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3114"/>
    <w:rsid w:val="00274838"/>
    <w:rsid w:val="002757A3"/>
    <w:rsid w:val="00275BEB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1B7F"/>
    <w:rsid w:val="00282503"/>
    <w:rsid w:val="0028370E"/>
    <w:rsid w:val="00283D52"/>
    <w:rsid w:val="00285AEA"/>
    <w:rsid w:val="00285BC5"/>
    <w:rsid w:val="0028667F"/>
    <w:rsid w:val="00286AA5"/>
    <w:rsid w:val="0028749A"/>
    <w:rsid w:val="002875DD"/>
    <w:rsid w:val="00287F44"/>
    <w:rsid w:val="0029060F"/>
    <w:rsid w:val="00290F99"/>
    <w:rsid w:val="0029165D"/>
    <w:rsid w:val="0029207F"/>
    <w:rsid w:val="002920B3"/>
    <w:rsid w:val="00294267"/>
    <w:rsid w:val="00294E65"/>
    <w:rsid w:val="00295BFF"/>
    <w:rsid w:val="0029625C"/>
    <w:rsid w:val="00297660"/>
    <w:rsid w:val="002A011E"/>
    <w:rsid w:val="002A02BB"/>
    <w:rsid w:val="002A085A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49A"/>
    <w:rsid w:val="002A656F"/>
    <w:rsid w:val="002A6E0D"/>
    <w:rsid w:val="002A79E5"/>
    <w:rsid w:val="002A7CD5"/>
    <w:rsid w:val="002B0820"/>
    <w:rsid w:val="002B0C6E"/>
    <w:rsid w:val="002B15C9"/>
    <w:rsid w:val="002B1E87"/>
    <w:rsid w:val="002B349B"/>
    <w:rsid w:val="002B3706"/>
    <w:rsid w:val="002B37D2"/>
    <w:rsid w:val="002B7929"/>
    <w:rsid w:val="002C04E7"/>
    <w:rsid w:val="002C0CCF"/>
    <w:rsid w:val="002C16E5"/>
    <w:rsid w:val="002C2F57"/>
    <w:rsid w:val="002C3091"/>
    <w:rsid w:val="002C4196"/>
    <w:rsid w:val="002C55A6"/>
    <w:rsid w:val="002C5B50"/>
    <w:rsid w:val="002C6664"/>
    <w:rsid w:val="002C75B6"/>
    <w:rsid w:val="002C79AC"/>
    <w:rsid w:val="002D080A"/>
    <w:rsid w:val="002D0B13"/>
    <w:rsid w:val="002D1C06"/>
    <w:rsid w:val="002D220D"/>
    <w:rsid w:val="002D2B47"/>
    <w:rsid w:val="002D37B0"/>
    <w:rsid w:val="002D4144"/>
    <w:rsid w:val="002D552C"/>
    <w:rsid w:val="002D55B1"/>
    <w:rsid w:val="002D5F7E"/>
    <w:rsid w:val="002D6314"/>
    <w:rsid w:val="002D66D9"/>
    <w:rsid w:val="002D6794"/>
    <w:rsid w:val="002D6EC8"/>
    <w:rsid w:val="002E0C4C"/>
    <w:rsid w:val="002E100F"/>
    <w:rsid w:val="002E1970"/>
    <w:rsid w:val="002E38B5"/>
    <w:rsid w:val="002E4AA7"/>
    <w:rsid w:val="002E535B"/>
    <w:rsid w:val="002E5B2D"/>
    <w:rsid w:val="002E5D89"/>
    <w:rsid w:val="002E5FFC"/>
    <w:rsid w:val="002E688F"/>
    <w:rsid w:val="002E75FA"/>
    <w:rsid w:val="002F0A42"/>
    <w:rsid w:val="002F1895"/>
    <w:rsid w:val="002F4984"/>
    <w:rsid w:val="002F4CE9"/>
    <w:rsid w:val="002F637F"/>
    <w:rsid w:val="002F6BAC"/>
    <w:rsid w:val="002F7283"/>
    <w:rsid w:val="002F79D1"/>
    <w:rsid w:val="002F7AA8"/>
    <w:rsid w:val="00300747"/>
    <w:rsid w:val="00300E88"/>
    <w:rsid w:val="00300FF6"/>
    <w:rsid w:val="00301F76"/>
    <w:rsid w:val="00302A03"/>
    <w:rsid w:val="00302BF8"/>
    <w:rsid w:val="00302D64"/>
    <w:rsid w:val="00302E6C"/>
    <w:rsid w:val="0030594A"/>
    <w:rsid w:val="00305BA9"/>
    <w:rsid w:val="00307200"/>
    <w:rsid w:val="00307AEC"/>
    <w:rsid w:val="0031259F"/>
    <w:rsid w:val="00312A27"/>
    <w:rsid w:val="00313E24"/>
    <w:rsid w:val="003145AB"/>
    <w:rsid w:val="003154C5"/>
    <w:rsid w:val="00316697"/>
    <w:rsid w:val="00316742"/>
    <w:rsid w:val="00317198"/>
    <w:rsid w:val="0031747C"/>
    <w:rsid w:val="00320559"/>
    <w:rsid w:val="00321ACE"/>
    <w:rsid w:val="00321F49"/>
    <w:rsid w:val="00322481"/>
    <w:rsid w:val="003229DD"/>
    <w:rsid w:val="003234FC"/>
    <w:rsid w:val="00323893"/>
    <w:rsid w:val="003238D5"/>
    <w:rsid w:val="00324C35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1637"/>
    <w:rsid w:val="003423FB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F19"/>
    <w:rsid w:val="0035461D"/>
    <w:rsid w:val="003547FD"/>
    <w:rsid w:val="00354C00"/>
    <w:rsid w:val="00354FD6"/>
    <w:rsid w:val="0035558A"/>
    <w:rsid w:val="003567D6"/>
    <w:rsid w:val="00356A05"/>
    <w:rsid w:val="0035701F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F18"/>
    <w:rsid w:val="003669A7"/>
    <w:rsid w:val="00366A3D"/>
    <w:rsid w:val="00366D0C"/>
    <w:rsid w:val="00367F2B"/>
    <w:rsid w:val="0037003B"/>
    <w:rsid w:val="00370A3B"/>
    <w:rsid w:val="00372EA6"/>
    <w:rsid w:val="003741D2"/>
    <w:rsid w:val="0037449D"/>
    <w:rsid w:val="0037458D"/>
    <w:rsid w:val="00374CB3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EA5"/>
    <w:rsid w:val="003867E0"/>
    <w:rsid w:val="00386883"/>
    <w:rsid w:val="00386993"/>
    <w:rsid w:val="00390979"/>
    <w:rsid w:val="0039150E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6B"/>
    <w:rsid w:val="003978EE"/>
    <w:rsid w:val="003A0025"/>
    <w:rsid w:val="003A29BA"/>
    <w:rsid w:val="003A2C34"/>
    <w:rsid w:val="003A4128"/>
    <w:rsid w:val="003A5211"/>
    <w:rsid w:val="003A52BE"/>
    <w:rsid w:val="003A63FF"/>
    <w:rsid w:val="003A6C9A"/>
    <w:rsid w:val="003A7293"/>
    <w:rsid w:val="003A776D"/>
    <w:rsid w:val="003A7E0C"/>
    <w:rsid w:val="003B0746"/>
    <w:rsid w:val="003B0C8A"/>
    <w:rsid w:val="003B34BE"/>
    <w:rsid w:val="003B3832"/>
    <w:rsid w:val="003B3F39"/>
    <w:rsid w:val="003B49D3"/>
    <w:rsid w:val="003B4BA1"/>
    <w:rsid w:val="003B4EE4"/>
    <w:rsid w:val="003B5252"/>
    <w:rsid w:val="003B5FD8"/>
    <w:rsid w:val="003B63EC"/>
    <w:rsid w:val="003B6BB5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7C9"/>
    <w:rsid w:val="003C5B88"/>
    <w:rsid w:val="003C5D2C"/>
    <w:rsid w:val="003C698F"/>
    <w:rsid w:val="003C7928"/>
    <w:rsid w:val="003D19FA"/>
    <w:rsid w:val="003D1D42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7355"/>
    <w:rsid w:val="003E0DE1"/>
    <w:rsid w:val="003E0E59"/>
    <w:rsid w:val="003E1DAD"/>
    <w:rsid w:val="003E210B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426C"/>
    <w:rsid w:val="003F437C"/>
    <w:rsid w:val="003F5ED6"/>
    <w:rsid w:val="003F7A40"/>
    <w:rsid w:val="004008C7"/>
    <w:rsid w:val="004019A6"/>
    <w:rsid w:val="00401BD0"/>
    <w:rsid w:val="00402043"/>
    <w:rsid w:val="0040210F"/>
    <w:rsid w:val="004029A2"/>
    <w:rsid w:val="004044E0"/>
    <w:rsid w:val="004047B9"/>
    <w:rsid w:val="0040525D"/>
    <w:rsid w:val="004052C5"/>
    <w:rsid w:val="004057CE"/>
    <w:rsid w:val="00406799"/>
    <w:rsid w:val="00406A58"/>
    <w:rsid w:val="004077C4"/>
    <w:rsid w:val="004111C8"/>
    <w:rsid w:val="00411568"/>
    <w:rsid w:val="0041265F"/>
    <w:rsid w:val="00412774"/>
    <w:rsid w:val="00412B90"/>
    <w:rsid w:val="00413CD9"/>
    <w:rsid w:val="00415C29"/>
    <w:rsid w:val="004161AC"/>
    <w:rsid w:val="004161B0"/>
    <w:rsid w:val="004163DD"/>
    <w:rsid w:val="004200D8"/>
    <w:rsid w:val="00421FCB"/>
    <w:rsid w:val="00422D96"/>
    <w:rsid w:val="00422F20"/>
    <w:rsid w:val="00425227"/>
    <w:rsid w:val="00426A12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43B7"/>
    <w:rsid w:val="0044021C"/>
    <w:rsid w:val="004408DA"/>
    <w:rsid w:val="00440DA1"/>
    <w:rsid w:val="00441B81"/>
    <w:rsid w:val="004428D8"/>
    <w:rsid w:val="00442C08"/>
    <w:rsid w:val="00443E4B"/>
    <w:rsid w:val="0044684A"/>
    <w:rsid w:val="0044708C"/>
    <w:rsid w:val="0044720B"/>
    <w:rsid w:val="00447301"/>
    <w:rsid w:val="00447FED"/>
    <w:rsid w:val="00452016"/>
    <w:rsid w:val="00452057"/>
    <w:rsid w:val="0045208A"/>
    <w:rsid w:val="004528DF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85B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2703"/>
    <w:rsid w:val="00473952"/>
    <w:rsid w:val="004745BD"/>
    <w:rsid w:val="00474979"/>
    <w:rsid w:val="0047544B"/>
    <w:rsid w:val="00475A42"/>
    <w:rsid w:val="004806A4"/>
    <w:rsid w:val="004824BF"/>
    <w:rsid w:val="00482C02"/>
    <w:rsid w:val="00483E32"/>
    <w:rsid w:val="004854B6"/>
    <w:rsid w:val="00485751"/>
    <w:rsid w:val="00490378"/>
    <w:rsid w:val="00491343"/>
    <w:rsid w:val="004916DE"/>
    <w:rsid w:val="00491778"/>
    <w:rsid w:val="00491930"/>
    <w:rsid w:val="0049204B"/>
    <w:rsid w:val="004932CA"/>
    <w:rsid w:val="004938F4"/>
    <w:rsid w:val="0049397D"/>
    <w:rsid w:val="004944AB"/>
    <w:rsid w:val="00494D54"/>
    <w:rsid w:val="00494FB2"/>
    <w:rsid w:val="0049537E"/>
    <w:rsid w:val="00495C4F"/>
    <w:rsid w:val="0049616A"/>
    <w:rsid w:val="0049693A"/>
    <w:rsid w:val="004A0830"/>
    <w:rsid w:val="004A1466"/>
    <w:rsid w:val="004A14FC"/>
    <w:rsid w:val="004A176E"/>
    <w:rsid w:val="004A225F"/>
    <w:rsid w:val="004A257D"/>
    <w:rsid w:val="004A2627"/>
    <w:rsid w:val="004A3013"/>
    <w:rsid w:val="004A318E"/>
    <w:rsid w:val="004A32EF"/>
    <w:rsid w:val="004A37D1"/>
    <w:rsid w:val="004A3952"/>
    <w:rsid w:val="004A4E4C"/>
    <w:rsid w:val="004A4F38"/>
    <w:rsid w:val="004A611D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0754"/>
    <w:rsid w:val="004B14E6"/>
    <w:rsid w:val="004B270D"/>
    <w:rsid w:val="004B3BDF"/>
    <w:rsid w:val="004B49BD"/>
    <w:rsid w:val="004B5071"/>
    <w:rsid w:val="004B5CAD"/>
    <w:rsid w:val="004B6B1F"/>
    <w:rsid w:val="004B7D69"/>
    <w:rsid w:val="004C0564"/>
    <w:rsid w:val="004C0606"/>
    <w:rsid w:val="004C0C43"/>
    <w:rsid w:val="004C0F29"/>
    <w:rsid w:val="004C13B6"/>
    <w:rsid w:val="004C16EA"/>
    <w:rsid w:val="004C1EE9"/>
    <w:rsid w:val="004C2D97"/>
    <w:rsid w:val="004C3083"/>
    <w:rsid w:val="004C3A6A"/>
    <w:rsid w:val="004C3C4F"/>
    <w:rsid w:val="004C47C1"/>
    <w:rsid w:val="004C4AA5"/>
    <w:rsid w:val="004C5020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A6C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12ED"/>
    <w:rsid w:val="004E1433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E7B1C"/>
    <w:rsid w:val="004F1EAF"/>
    <w:rsid w:val="004F3956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574"/>
    <w:rsid w:val="005117DB"/>
    <w:rsid w:val="005122B6"/>
    <w:rsid w:val="005131CC"/>
    <w:rsid w:val="005138D7"/>
    <w:rsid w:val="00513B77"/>
    <w:rsid w:val="00513BDC"/>
    <w:rsid w:val="00513F80"/>
    <w:rsid w:val="00514105"/>
    <w:rsid w:val="00514301"/>
    <w:rsid w:val="00514BC0"/>
    <w:rsid w:val="00514EF1"/>
    <w:rsid w:val="00515070"/>
    <w:rsid w:val="0051657E"/>
    <w:rsid w:val="00516ABA"/>
    <w:rsid w:val="00516FB7"/>
    <w:rsid w:val="00520811"/>
    <w:rsid w:val="00520927"/>
    <w:rsid w:val="00521622"/>
    <w:rsid w:val="00521681"/>
    <w:rsid w:val="00522936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3A6C"/>
    <w:rsid w:val="00535D3D"/>
    <w:rsid w:val="00535D98"/>
    <w:rsid w:val="005374A4"/>
    <w:rsid w:val="00542512"/>
    <w:rsid w:val="00542C13"/>
    <w:rsid w:val="005434E9"/>
    <w:rsid w:val="0054416C"/>
    <w:rsid w:val="00544DA0"/>
    <w:rsid w:val="005451D3"/>
    <w:rsid w:val="00545CF4"/>
    <w:rsid w:val="005460F1"/>
    <w:rsid w:val="00546E1F"/>
    <w:rsid w:val="0054733D"/>
    <w:rsid w:val="00550080"/>
    <w:rsid w:val="00550FB7"/>
    <w:rsid w:val="005512D2"/>
    <w:rsid w:val="00551A59"/>
    <w:rsid w:val="0055235E"/>
    <w:rsid w:val="00552A6A"/>
    <w:rsid w:val="00552DF9"/>
    <w:rsid w:val="00552E16"/>
    <w:rsid w:val="0055311F"/>
    <w:rsid w:val="005537E1"/>
    <w:rsid w:val="00554C98"/>
    <w:rsid w:val="00555121"/>
    <w:rsid w:val="0055553B"/>
    <w:rsid w:val="00555650"/>
    <w:rsid w:val="00555EFD"/>
    <w:rsid w:val="0055608A"/>
    <w:rsid w:val="005568D0"/>
    <w:rsid w:val="00557779"/>
    <w:rsid w:val="00557F0D"/>
    <w:rsid w:val="005600D4"/>
    <w:rsid w:val="005607DE"/>
    <w:rsid w:val="0056091D"/>
    <w:rsid w:val="00561713"/>
    <w:rsid w:val="00562E4E"/>
    <w:rsid w:val="0056331D"/>
    <w:rsid w:val="00563FCE"/>
    <w:rsid w:val="005641E3"/>
    <w:rsid w:val="00565E00"/>
    <w:rsid w:val="00566767"/>
    <w:rsid w:val="00566F05"/>
    <w:rsid w:val="0056712E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3A1D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5C2C"/>
    <w:rsid w:val="0059006E"/>
    <w:rsid w:val="00590115"/>
    <w:rsid w:val="0059050E"/>
    <w:rsid w:val="005907BC"/>
    <w:rsid w:val="0059094A"/>
    <w:rsid w:val="00590B90"/>
    <w:rsid w:val="00590CA6"/>
    <w:rsid w:val="005912FB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2415"/>
    <w:rsid w:val="005A3C68"/>
    <w:rsid w:val="005A450A"/>
    <w:rsid w:val="005A46F1"/>
    <w:rsid w:val="005A486F"/>
    <w:rsid w:val="005A49FB"/>
    <w:rsid w:val="005A4CF2"/>
    <w:rsid w:val="005A5CCA"/>
    <w:rsid w:val="005A6211"/>
    <w:rsid w:val="005B05B4"/>
    <w:rsid w:val="005B0824"/>
    <w:rsid w:val="005B0852"/>
    <w:rsid w:val="005B2266"/>
    <w:rsid w:val="005B30A8"/>
    <w:rsid w:val="005B342B"/>
    <w:rsid w:val="005B383E"/>
    <w:rsid w:val="005B3A19"/>
    <w:rsid w:val="005B47B8"/>
    <w:rsid w:val="005B4AF2"/>
    <w:rsid w:val="005B4CA3"/>
    <w:rsid w:val="005B566A"/>
    <w:rsid w:val="005B583C"/>
    <w:rsid w:val="005B6E92"/>
    <w:rsid w:val="005C0434"/>
    <w:rsid w:val="005C14D8"/>
    <w:rsid w:val="005C2896"/>
    <w:rsid w:val="005C2C45"/>
    <w:rsid w:val="005C3812"/>
    <w:rsid w:val="005C3A36"/>
    <w:rsid w:val="005C568E"/>
    <w:rsid w:val="005C593D"/>
    <w:rsid w:val="005C5E7C"/>
    <w:rsid w:val="005D013E"/>
    <w:rsid w:val="005D3860"/>
    <w:rsid w:val="005D4403"/>
    <w:rsid w:val="005D5F72"/>
    <w:rsid w:val="005D675F"/>
    <w:rsid w:val="005D682B"/>
    <w:rsid w:val="005D784B"/>
    <w:rsid w:val="005D788A"/>
    <w:rsid w:val="005E1DEF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8EF"/>
    <w:rsid w:val="005F48FC"/>
    <w:rsid w:val="005F49AD"/>
    <w:rsid w:val="005F5E71"/>
    <w:rsid w:val="005F5FA0"/>
    <w:rsid w:val="005F6090"/>
    <w:rsid w:val="005F6711"/>
    <w:rsid w:val="005F6EFE"/>
    <w:rsid w:val="005F7A9E"/>
    <w:rsid w:val="005F7D66"/>
    <w:rsid w:val="00600010"/>
    <w:rsid w:val="00600914"/>
    <w:rsid w:val="0060201F"/>
    <w:rsid w:val="00602ED0"/>
    <w:rsid w:val="0060351E"/>
    <w:rsid w:val="00603C17"/>
    <w:rsid w:val="0060568C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2022"/>
    <w:rsid w:val="0062234D"/>
    <w:rsid w:val="00622B26"/>
    <w:rsid w:val="00623177"/>
    <w:rsid w:val="006239B1"/>
    <w:rsid w:val="00623E4A"/>
    <w:rsid w:val="00623EF7"/>
    <w:rsid w:val="00624009"/>
    <w:rsid w:val="00624448"/>
    <w:rsid w:val="00625765"/>
    <w:rsid w:val="006259DD"/>
    <w:rsid w:val="00625C86"/>
    <w:rsid w:val="0062660F"/>
    <w:rsid w:val="0062662D"/>
    <w:rsid w:val="0062671E"/>
    <w:rsid w:val="00626B72"/>
    <w:rsid w:val="00626E57"/>
    <w:rsid w:val="006272CB"/>
    <w:rsid w:val="00627C11"/>
    <w:rsid w:val="006300E8"/>
    <w:rsid w:val="0063036D"/>
    <w:rsid w:val="00630C9E"/>
    <w:rsid w:val="00630FF1"/>
    <w:rsid w:val="0063244F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593"/>
    <w:rsid w:val="00647623"/>
    <w:rsid w:val="00650B9A"/>
    <w:rsid w:val="006513FB"/>
    <w:rsid w:val="0065143F"/>
    <w:rsid w:val="00651567"/>
    <w:rsid w:val="00652819"/>
    <w:rsid w:val="00654C65"/>
    <w:rsid w:val="00655012"/>
    <w:rsid w:val="0065516B"/>
    <w:rsid w:val="006570A7"/>
    <w:rsid w:val="00660C3D"/>
    <w:rsid w:val="00660C93"/>
    <w:rsid w:val="00660FD1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907"/>
    <w:rsid w:val="00677B0A"/>
    <w:rsid w:val="00677D3B"/>
    <w:rsid w:val="00677E67"/>
    <w:rsid w:val="00680286"/>
    <w:rsid w:val="006807DB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5E46"/>
    <w:rsid w:val="0068603B"/>
    <w:rsid w:val="0068651D"/>
    <w:rsid w:val="00686756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798"/>
    <w:rsid w:val="006947F8"/>
    <w:rsid w:val="006A07ED"/>
    <w:rsid w:val="006A0CC2"/>
    <w:rsid w:val="006A213E"/>
    <w:rsid w:val="006A2B35"/>
    <w:rsid w:val="006A34BF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30AB"/>
    <w:rsid w:val="006B3163"/>
    <w:rsid w:val="006B31CB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7F1"/>
    <w:rsid w:val="006C1258"/>
    <w:rsid w:val="006C15C2"/>
    <w:rsid w:val="006C22F3"/>
    <w:rsid w:val="006C2DCC"/>
    <w:rsid w:val="006C2F73"/>
    <w:rsid w:val="006C3210"/>
    <w:rsid w:val="006C43B9"/>
    <w:rsid w:val="006C6077"/>
    <w:rsid w:val="006C695E"/>
    <w:rsid w:val="006D0D00"/>
    <w:rsid w:val="006D1383"/>
    <w:rsid w:val="006D170C"/>
    <w:rsid w:val="006D1CF7"/>
    <w:rsid w:val="006D3380"/>
    <w:rsid w:val="006D3EA5"/>
    <w:rsid w:val="006D42D3"/>
    <w:rsid w:val="006D4611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384A"/>
    <w:rsid w:val="006E3F8E"/>
    <w:rsid w:val="006E413B"/>
    <w:rsid w:val="006E474F"/>
    <w:rsid w:val="006E4770"/>
    <w:rsid w:val="006E49D5"/>
    <w:rsid w:val="006E4B17"/>
    <w:rsid w:val="006E4EA0"/>
    <w:rsid w:val="006E57C5"/>
    <w:rsid w:val="006E6184"/>
    <w:rsid w:val="006F028F"/>
    <w:rsid w:val="006F1C70"/>
    <w:rsid w:val="006F28B7"/>
    <w:rsid w:val="006F2C8C"/>
    <w:rsid w:val="006F302C"/>
    <w:rsid w:val="006F31F2"/>
    <w:rsid w:val="006F3B59"/>
    <w:rsid w:val="006F41A6"/>
    <w:rsid w:val="006F4551"/>
    <w:rsid w:val="006F4A9D"/>
    <w:rsid w:val="006F4B81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BA6"/>
    <w:rsid w:val="00701CBA"/>
    <w:rsid w:val="00701E8F"/>
    <w:rsid w:val="0070251D"/>
    <w:rsid w:val="007028D3"/>
    <w:rsid w:val="007031D1"/>
    <w:rsid w:val="00703466"/>
    <w:rsid w:val="00703533"/>
    <w:rsid w:val="00703593"/>
    <w:rsid w:val="00704CE2"/>
    <w:rsid w:val="00706BB7"/>
    <w:rsid w:val="00710878"/>
    <w:rsid w:val="00711A25"/>
    <w:rsid w:val="00712417"/>
    <w:rsid w:val="007126B8"/>
    <w:rsid w:val="00712830"/>
    <w:rsid w:val="00713300"/>
    <w:rsid w:val="00713B9C"/>
    <w:rsid w:val="007141F0"/>
    <w:rsid w:val="007147F3"/>
    <w:rsid w:val="00714AF3"/>
    <w:rsid w:val="00715DD6"/>
    <w:rsid w:val="007162A8"/>
    <w:rsid w:val="0071678C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2E0"/>
    <w:rsid w:val="007248CE"/>
    <w:rsid w:val="00724D1F"/>
    <w:rsid w:val="007259A9"/>
    <w:rsid w:val="00725E3E"/>
    <w:rsid w:val="007260F5"/>
    <w:rsid w:val="007263C8"/>
    <w:rsid w:val="00726490"/>
    <w:rsid w:val="00726A05"/>
    <w:rsid w:val="00726AC0"/>
    <w:rsid w:val="0072745C"/>
    <w:rsid w:val="0073026C"/>
    <w:rsid w:val="00730340"/>
    <w:rsid w:val="007305F5"/>
    <w:rsid w:val="007317F2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BDA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4C3"/>
    <w:rsid w:val="00750693"/>
    <w:rsid w:val="007507FD"/>
    <w:rsid w:val="00750D2C"/>
    <w:rsid w:val="00752155"/>
    <w:rsid w:val="00752829"/>
    <w:rsid w:val="00752C9B"/>
    <w:rsid w:val="00752F3F"/>
    <w:rsid w:val="00754389"/>
    <w:rsid w:val="00754A62"/>
    <w:rsid w:val="00755DA7"/>
    <w:rsid w:val="0075623E"/>
    <w:rsid w:val="007563A8"/>
    <w:rsid w:val="007563AD"/>
    <w:rsid w:val="00757065"/>
    <w:rsid w:val="0075767B"/>
    <w:rsid w:val="007603D9"/>
    <w:rsid w:val="00761AE0"/>
    <w:rsid w:val="00761FAD"/>
    <w:rsid w:val="00763076"/>
    <w:rsid w:val="007645DD"/>
    <w:rsid w:val="00764FE7"/>
    <w:rsid w:val="00765D11"/>
    <w:rsid w:val="007670E3"/>
    <w:rsid w:val="007675EA"/>
    <w:rsid w:val="00770052"/>
    <w:rsid w:val="00770057"/>
    <w:rsid w:val="00770726"/>
    <w:rsid w:val="00770965"/>
    <w:rsid w:val="007711E2"/>
    <w:rsid w:val="00771432"/>
    <w:rsid w:val="00771A7E"/>
    <w:rsid w:val="00771DF5"/>
    <w:rsid w:val="00773D1E"/>
    <w:rsid w:val="00774412"/>
    <w:rsid w:val="00776E94"/>
    <w:rsid w:val="00777314"/>
    <w:rsid w:val="007778FA"/>
    <w:rsid w:val="00780CCC"/>
    <w:rsid w:val="00780E50"/>
    <w:rsid w:val="00781153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72CE"/>
    <w:rsid w:val="007901A8"/>
    <w:rsid w:val="00791498"/>
    <w:rsid w:val="007914E8"/>
    <w:rsid w:val="00791A92"/>
    <w:rsid w:val="00792AE6"/>
    <w:rsid w:val="00794ED3"/>
    <w:rsid w:val="00794F7F"/>
    <w:rsid w:val="0079504E"/>
    <w:rsid w:val="007960D7"/>
    <w:rsid w:val="00796656"/>
    <w:rsid w:val="00796CA9"/>
    <w:rsid w:val="0079705A"/>
    <w:rsid w:val="007973ED"/>
    <w:rsid w:val="007977BD"/>
    <w:rsid w:val="0079791B"/>
    <w:rsid w:val="007A0353"/>
    <w:rsid w:val="007A0397"/>
    <w:rsid w:val="007A05E5"/>
    <w:rsid w:val="007A0C75"/>
    <w:rsid w:val="007A15B4"/>
    <w:rsid w:val="007A1A43"/>
    <w:rsid w:val="007A2371"/>
    <w:rsid w:val="007A2DDD"/>
    <w:rsid w:val="007A35E8"/>
    <w:rsid w:val="007A3878"/>
    <w:rsid w:val="007A39EF"/>
    <w:rsid w:val="007A3F46"/>
    <w:rsid w:val="007A3FE1"/>
    <w:rsid w:val="007A4444"/>
    <w:rsid w:val="007A5C97"/>
    <w:rsid w:val="007A77D9"/>
    <w:rsid w:val="007A7923"/>
    <w:rsid w:val="007A7BE5"/>
    <w:rsid w:val="007B0A37"/>
    <w:rsid w:val="007B1389"/>
    <w:rsid w:val="007B258C"/>
    <w:rsid w:val="007B307D"/>
    <w:rsid w:val="007B3150"/>
    <w:rsid w:val="007B37B9"/>
    <w:rsid w:val="007B4532"/>
    <w:rsid w:val="007B527C"/>
    <w:rsid w:val="007B55E1"/>
    <w:rsid w:val="007B6649"/>
    <w:rsid w:val="007B6D36"/>
    <w:rsid w:val="007B7087"/>
    <w:rsid w:val="007B72C6"/>
    <w:rsid w:val="007C0092"/>
    <w:rsid w:val="007C360D"/>
    <w:rsid w:val="007C4EE4"/>
    <w:rsid w:val="007C53A6"/>
    <w:rsid w:val="007C73C4"/>
    <w:rsid w:val="007D2116"/>
    <w:rsid w:val="007D330C"/>
    <w:rsid w:val="007D3F8F"/>
    <w:rsid w:val="007D4743"/>
    <w:rsid w:val="007D53A7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4AAC"/>
    <w:rsid w:val="007E5055"/>
    <w:rsid w:val="007E51D2"/>
    <w:rsid w:val="007E64FB"/>
    <w:rsid w:val="007E7B5E"/>
    <w:rsid w:val="007F0583"/>
    <w:rsid w:val="007F09A3"/>
    <w:rsid w:val="007F12AB"/>
    <w:rsid w:val="007F1D58"/>
    <w:rsid w:val="007F1DE7"/>
    <w:rsid w:val="007F238F"/>
    <w:rsid w:val="007F24D8"/>
    <w:rsid w:val="007F2AE3"/>
    <w:rsid w:val="007F37A6"/>
    <w:rsid w:val="007F3873"/>
    <w:rsid w:val="007F3B2D"/>
    <w:rsid w:val="007F412A"/>
    <w:rsid w:val="007F4875"/>
    <w:rsid w:val="007F4CDB"/>
    <w:rsid w:val="007F4CF8"/>
    <w:rsid w:val="007F5F71"/>
    <w:rsid w:val="007F6129"/>
    <w:rsid w:val="007F637A"/>
    <w:rsid w:val="007F6B5E"/>
    <w:rsid w:val="007F7B1E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3B47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280C"/>
    <w:rsid w:val="00814F54"/>
    <w:rsid w:val="008152B5"/>
    <w:rsid w:val="00815653"/>
    <w:rsid w:val="00815CED"/>
    <w:rsid w:val="008176E0"/>
    <w:rsid w:val="00817C1E"/>
    <w:rsid w:val="008210C2"/>
    <w:rsid w:val="008212FE"/>
    <w:rsid w:val="008213F1"/>
    <w:rsid w:val="00822468"/>
    <w:rsid w:val="00823708"/>
    <w:rsid w:val="008237DF"/>
    <w:rsid w:val="00824443"/>
    <w:rsid w:val="00824BF6"/>
    <w:rsid w:val="00825046"/>
    <w:rsid w:val="00825935"/>
    <w:rsid w:val="00825C70"/>
    <w:rsid w:val="00825FEA"/>
    <w:rsid w:val="008265B9"/>
    <w:rsid w:val="00827FCE"/>
    <w:rsid w:val="00832BDA"/>
    <w:rsid w:val="00832DA2"/>
    <w:rsid w:val="008352CD"/>
    <w:rsid w:val="008354D5"/>
    <w:rsid w:val="008357FD"/>
    <w:rsid w:val="00835FBA"/>
    <w:rsid w:val="00836DF0"/>
    <w:rsid w:val="008418F7"/>
    <w:rsid w:val="00841959"/>
    <w:rsid w:val="008436E7"/>
    <w:rsid w:val="00843DA2"/>
    <w:rsid w:val="00844AA2"/>
    <w:rsid w:val="00845869"/>
    <w:rsid w:val="00845D8F"/>
    <w:rsid w:val="0084628A"/>
    <w:rsid w:val="00846E78"/>
    <w:rsid w:val="00847812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549"/>
    <w:rsid w:val="00861888"/>
    <w:rsid w:val="008618FC"/>
    <w:rsid w:val="00862D3D"/>
    <w:rsid w:val="0086362E"/>
    <w:rsid w:val="00864565"/>
    <w:rsid w:val="00864BAE"/>
    <w:rsid w:val="00864C77"/>
    <w:rsid w:val="00865716"/>
    <w:rsid w:val="00866612"/>
    <w:rsid w:val="0086748A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5C90"/>
    <w:rsid w:val="0087637B"/>
    <w:rsid w:val="00877A40"/>
    <w:rsid w:val="008805D8"/>
    <w:rsid w:val="008806D0"/>
    <w:rsid w:val="00880CC7"/>
    <w:rsid w:val="008810A2"/>
    <w:rsid w:val="00881298"/>
    <w:rsid w:val="008813D6"/>
    <w:rsid w:val="008824CF"/>
    <w:rsid w:val="00882603"/>
    <w:rsid w:val="0088278B"/>
    <w:rsid w:val="008827EC"/>
    <w:rsid w:val="0088421A"/>
    <w:rsid w:val="00884790"/>
    <w:rsid w:val="0088624E"/>
    <w:rsid w:val="00886974"/>
    <w:rsid w:val="00886CF8"/>
    <w:rsid w:val="0088700A"/>
    <w:rsid w:val="008870F5"/>
    <w:rsid w:val="00890A4E"/>
    <w:rsid w:val="008911EA"/>
    <w:rsid w:val="008918D5"/>
    <w:rsid w:val="008921F5"/>
    <w:rsid w:val="00892737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A0810"/>
    <w:rsid w:val="008A094D"/>
    <w:rsid w:val="008A17E1"/>
    <w:rsid w:val="008A210E"/>
    <w:rsid w:val="008A2A6A"/>
    <w:rsid w:val="008A2EEF"/>
    <w:rsid w:val="008A31DC"/>
    <w:rsid w:val="008A4FAA"/>
    <w:rsid w:val="008A5679"/>
    <w:rsid w:val="008A57A7"/>
    <w:rsid w:val="008A677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158"/>
    <w:rsid w:val="008C090C"/>
    <w:rsid w:val="008C0992"/>
    <w:rsid w:val="008C1D18"/>
    <w:rsid w:val="008C1FE7"/>
    <w:rsid w:val="008C21A1"/>
    <w:rsid w:val="008C2250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0A79"/>
    <w:rsid w:val="008E1A96"/>
    <w:rsid w:val="008E2429"/>
    <w:rsid w:val="008E318C"/>
    <w:rsid w:val="008E5CF3"/>
    <w:rsid w:val="008E6155"/>
    <w:rsid w:val="008E77E2"/>
    <w:rsid w:val="008F0F52"/>
    <w:rsid w:val="008F19A9"/>
    <w:rsid w:val="008F19AC"/>
    <w:rsid w:val="008F21F0"/>
    <w:rsid w:val="008F2302"/>
    <w:rsid w:val="008F2A2C"/>
    <w:rsid w:val="008F2C27"/>
    <w:rsid w:val="008F35D4"/>
    <w:rsid w:val="008F4133"/>
    <w:rsid w:val="008F4D67"/>
    <w:rsid w:val="008F5EDD"/>
    <w:rsid w:val="008F652E"/>
    <w:rsid w:val="008F6CD9"/>
    <w:rsid w:val="008F6E21"/>
    <w:rsid w:val="008F7C50"/>
    <w:rsid w:val="009002CF"/>
    <w:rsid w:val="00901AED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F9E"/>
    <w:rsid w:val="00920F18"/>
    <w:rsid w:val="009219BB"/>
    <w:rsid w:val="00922451"/>
    <w:rsid w:val="009224D2"/>
    <w:rsid w:val="0092304B"/>
    <w:rsid w:val="00924246"/>
    <w:rsid w:val="00926399"/>
    <w:rsid w:val="009265C3"/>
    <w:rsid w:val="00926F21"/>
    <w:rsid w:val="009278CE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4D22"/>
    <w:rsid w:val="00934D33"/>
    <w:rsid w:val="009360E2"/>
    <w:rsid w:val="00936990"/>
    <w:rsid w:val="009377D7"/>
    <w:rsid w:val="009402B2"/>
    <w:rsid w:val="0094137F"/>
    <w:rsid w:val="00941718"/>
    <w:rsid w:val="00941F6E"/>
    <w:rsid w:val="0094218B"/>
    <w:rsid w:val="009435A2"/>
    <w:rsid w:val="00944126"/>
    <w:rsid w:val="00946523"/>
    <w:rsid w:val="00946BA4"/>
    <w:rsid w:val="009472B7"/>
    <w:rsid w:val="00947482"/>
    <w:rsid w:val="0094784E"/>
    <w:rsid w:val="0094794E"/>
    <w:rsid w:val="0095087C"/>
    <w:rsid w:val="00951202"/>
    <w:rsid w:val="00951A84"/>
    <w:rsid w:val="00951ED8"/>
    <w:rsid w:val="00951FD9"/>
    <w:rsid w:val="00952CE6"/>
    <w:rsid w:val="00953CC9"/>
    <w:rsid w:val="009547F1"/>
    <w:rsid w:val="00954BE2"/>
    <w:rsid w:val="00954C91"/>
    <w:rsid w:val="00954FC6"/>
    <w:rsid w:val="009553B4"/>
    <w:rsid w:val="0095662D"/>
    <w:rsid w:val="009569C0"/>
    <w:rsid w:val="009573E1"/>
    <w:rsid w:val="00957E2C"/>
    <w:rsid w:val="0096131E"/>
    <w:rsid w:val="00962E17"/>
    <w:rsid w:val="009632BD"/>
    <w:rsid w:val="009632DE"/>
    <w:rsid w:val="00964834"/>
    <w:rsid w:val="009659C4"/>
    <w:rsid w:val="00967B6F"/>
    <w:rsid w:val="00970061"/>
    <w:rsid w:val="009708B4"/>
    <w:rsid w:val="00970AB5"/>
    <w:rsid w:val="0097127B"/>
    <w:rsid w:val="00971900"/>
    <w:rsid w:val="00973F94"/>
    <w:rsid w:val="00974BE4"/>
    <w:rsid w:val="0097523B"/>
    <w:rsid w:val="00976097"/>
    <w:rsid w:val="00976F33"/>
    <w:rsid w:val="00980F0D"/>
    <w:rsid w:val="009818C7"/>
    <w:rsid w:val="00981C91"/>
    <w:rsid w:val="009823EA"/>
    <w:rsid w:val="009829E4"/>
    <w:rsid w:val="00983157"/>
    <w:rsid w:val="009840CD"/>
    <w:rsid w:val="009843B4"/>
    <w:rsid w:val="009847E9"/>
    <w:rsid w:val="009870D3"/>
    <w:rsid w:val="009873D1"/>
    <w:rsid w:val="00990310"/>
    <w:rsid w:val="0099056C"/>
    <w:rsid w:val="00990AA1"/>
    <w:rsid w:val="0099131F"/>
    <w:rsid w:val="00991F0A"/>
    <w:rsid w:val="009947BE"/>
    <w:rsid w:val="00994E88"/>
    <w:rsid w:val="00996762"/>
    <w:rsid w:val="009969E3"/>
    <w:rsid w:val="00996FF9"/>
    <w:rsid w:val="00997385"/>
    <w:rsid w:val="009A051F"/>
    <w:rsid w:val="009A08D3"/>
    <w:rsid w:val="009A1A86"/>
    <w:rsid w:val="009A1E24"/>
    <w:rsid w:val="009A349A"/>
    <w:rsid w:val="009A416E"/>
    <w:rsid w:val="009A44FE"/>
    <w:rsid w:val="009A5071"/>
    <w:rsid w:val="009A72C5"/>
    <w:rsid w:val="009B005A"/>
    <w:rsid w:val="009B186E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C04B1"/>
    <w:rsid w:val="009C1173"/>
    <w:rsid w:val="009C1952"/>
    <w:rsid w:val="009C21FB"/>
    <w:rsid w:val="009C2405"/>
    <w:rsid w:val="009C3338"/>
    <w:rsid w:val="009C363B"/>
    <w:rsid w:val="009C4106"/>
    <w:rsid w:val="009C5D0B"/>
    <w:rsid w:val="009C6CC7"/>
    <w:rsid w:val="009C707A"/>
    <w:rsid w:val="009C775F"/>
    <w:rsid w:val="009D031E"/>
    <w:rsid w:val="009D4E94"/>
    <w:rsid w:val="009D5516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B3A"/>
    <w:rsid w:val="009E1C65"/>
    <w:rsid w:val="009E2C7C"/>
    <w:rsid w:val="009E3FBF"/>
    <w:rsid w:val="009E4241"/>
    <w:rsid w:val="009E6D91"/>
    <w:rsid w:val="009F0214"/>
    <w:rsid w:val="009F02EF"/>
    <w:rsid w:val="009F0728"/>
    <w:rsid w:val="009F08A4"/>
    <w:rsid w:val="009F08D6"/>
    <w:rsid w:val="009F1282"/>
    <w:rsid w:val="009F1824"/>
    <w:rsid w:val="009F2128"/>
    <w:rsid w:val="009F26B1"/>
    <w:rsid w:val="009F26DE"/>
    <w:rsid w:val="009F2AEE"/>
    <w:rsid w:val="009F3783"/>
    <w:rsid w:val="009F3EA5"/>
    <w:rsid w:val="009F4B56"/>
    <w:rsid w:val="009F4E5B"/>
    <w:rsid w:val="009F7C3B"/>
    <w:rsid w:val="00A00265"/>
    <w:rsid w:val="00A01725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182F"/>
    <w:rsid w:val="00A123AE"/>
    <w:rsid w:val="00A12731"/>
    <w:rsid w:val="00A12A98"/>
    <w:rsid w:val="00A13482"/>
    <w:rsid w:val="00A1457C"/>
    <w:rsid w:val="00A145F2"/>
    <w:rsid w:val="00A1485A"/>
    <w:rsid w:val="00A15079"/>
    <w:rsid w:val="00A15641"/>
    <w:rsid w:val="00A15745"/>
    <w:rsid w:val="00A17A35"/>
    <w:rsid w:val="00A21084"/>
    <w:rsid w:val="00A2185F"/>
    <w:rsid w:val="00A2318F"/>
    <w:rsid w:val="00A23628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CFC"/>
    <w:rsid w:val="00A342E8"/>
    <w:rsid w:val="00A343EE"/>
    <w:rsid w:val="00A34E80"/>
    <w:rsid w:val="00A36E19"/>
    <w:rsid w:val="00A37300"/>
    <w:rsid w:val="00A37BE7"/>
    <w:rsid w:val="00A402C5"/>
    <w:rsid w:val="00A4078D"/>
    <w:rsid w:val="00A4088C"/>
    <w:rsid w:val="00A4152F"/>
    <w:rsid w:val="00A42B60"/>
    <w:rsid w:val="00A43AE7"/>
    <w:rsid w:val="00A4405B"/>
    <w:rsid w:val="00A44B53"/>
    <w:rsid w:val="00A44C2C"/>
    <w:rsid w:val="00A450CE"/>
    <w:rsid w:val="00A45A07"/>
    <w:rsid w:val="00A46C40"/>
    <w:rsid w:val="00A47051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9CE"/>
    <w:rsid w:val="00A53CF7"/>
    <w:rsid w:val="00A53F17"/>
    <w:rsid w:val="00A54FEA"/>
    <w:rsid w:val="00A575D6"/>
    <w:rsid w:val="00A57F4A"/>
    <w:rsid w:val="00A603AA"/>
    <w:rsid w:val="00A60662"/>
    <w:rsid w:val="00A612A7"/>
    <w:rsid w:val="00A61730"/>
    <w:rsid w:val="00A617E2"/>
    <w:rsid w:val="00A61BFE"/>
    <w:rsid w:val="00A62558"/>
    <w:rsid w:val="00A62C85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CED"/>
    <w:rsid w:val="00A73D3F"/>
    <w:rsid w:val="00A73F23"/>
    <w:rsid w:val="00A74A74"/>
    <w:rsid w:val="00A75006"/>
    <w:rsid w:val="00A75359"/>
    <w:rsid w:val="00A75C7F"/>
    <w:rsid w:val="00A75DD0"/>
    <w:rsid w:val="00A75F2A"/>
    <w:rsid w:val="00A765F0"/>
    <w:rsid w:val="00A76C90"/>
    <w:rsid w:val="00A772DA"/>
    <w:rsid w:val="00A8016F"/>
    <w:rsid w:val="00A807D8"/>
    <w:rsid w:val="00A80C80"/>
    <w:rsid w:val="00A81087"/>
    <w:rsid w:val="00A8112D"/>
    <w:rsid w:val="00A811E3"/>
    <w:rsid w:val="00A8244C"/>
    <w:rsid w:val="00A839FC"/>
    <w:rsid w:val="00A83B6A"/>
    <w:rsid w:val="00A8445A"/>
    <w:rsid w:val="00A844AA"/>
    <w:rsid w:val="00A85973"/>
    <w:rsid w:val="00A85C74"/>
    <w:rsid w:val="00A85CA2"/>
    <w:rsid w:val="00A85CB0"/>
    <w:rsid w:val="00A8686B"/>
    <w:rsid w:val="00A8690D"/>
    <w:rsid w:val="00A86CB1"/>
    <w:rsid w:val="00A8707E"/>
    <w:rsid w:val="00A872ED"/>
    <w:rsid w:val="00A90E03"/>
    <w:rsid w:val="00A9232D"/>
    <w:rsid w:val="00A92415"/>
    <w:rsid w:val="00A925AA"/>
    <w:rsid w:val="00A93A15"/>
    <w:rsid w:val="00A9449E"/>
    <w:rsid w:val="00A950AF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1BEE"/>
    <w:rsid w:val="00AA2B31"/>
    <w:rsid w:val="00AA2E40"/>
    <w:rsid w:val="00AA301F"/>
    <w:rsid w:val="00AA3063"/>
    <w:rsid w:val="00AA35B8"/>
    <w:rsid w:val="00AA3C63"/>
    <w:rsid w:val="00AA3FE9"/>
    <w:rsid w:val="00AA4746"/>
    <w:rsid w:val="00AA50D4"/>
    <w:rsid w:val="00AA52F9"/>
    <w:rsid w:val="00AA64F4"/>
    <w:rsid w:val="00AA6D01"/>
    <w:rsid w:val="00AA7279"/>
    <w:rsid w:val="00AB085B"/>
    <w:rsid w:val="00AB0DF1"/>
    <w:rsid w:val="00AB1AB8"/>
    <w:rsid w:val="00AB2E57"/>
    <w:rsid w:val="00AB2F83"/>
    <w:rsid w:val="00AB44CE"/>
    <w:rsid w:val="00AB522D"/>
    <w:rsid w:val="00AB7182"/>
    <w:rsid w:val="00AC0315"/>
    <w:rsid w:val="00AC0924"/>
    <w:rsid w:val="00AC0E9C"/>
    <w:rsid w:val="00AC186C"/>
    <w:rsid w:val="00AC18E6"/>
    <w:rsid w:val="00AC20AB"/>
    <w:rsid w:val="00AC2490"/>
    <w:rsid w:val="00AC26DB"/>
    <w:rsid w:val="00AC4DC9"/>
    <w:rsid w:val="00AC5E56"/>
    <w:rsid w:val="00AC6629"/>
    <w:rsid w:val="00AC6CC7"/>
    <w:rsid w:val="00AC72B4"/>
    <w:rsid w:val="00AC7525"/>
    <w:rsid w:val="00AD0161"/>
    <w:rsid w:val="00AD027F"/>
    <w:rsid w:val="00AD0460"/>
    <w:rsid w:val="00AD0E61"/>
    <w:rsid w:val="00AD1127"/>
    <w:rsid w:val="00AD15E0"/>
    <w:rsid w:val="00AD2924"/>
    <w:rsid w:val="00AD3642"/>
    <w:rsid w:val="00AD383A"/>
    <w:rsid w:val="00AD3B58"/>
    <w:rsid w:val="00AD3B62"/>
    <w:rsid w:val="00AD6355"/>
    <w:rsid w:val="00AD6E3F"/>
    <w:rsid w:val="00AE008F"/>
    <w:rsid w:val="00AE0555"/>
    <w:rsid w:val="00AE0630"/>
    <w:rsid w:val="00AE0FDC"/>
    <w:rsid w:val="00AE12F4"/>
    <w:rsid w:val="00AE1A39"/>
    <w:rsid w:val="00AE2FF6"/>
    <w:rsid w:val="00AE3F14"/>
    <w:rsid w:val="00AE4031"/>
    <w:rsid w:val="00AE5BB3"/>
    <w:rsid w:val="00AE6421"/>
    <w:rsid w:val="00AE6C21"/>
    <w:rsid w:val="00AE71A7"/>
    <w:rsid w:val="00AE737C"/>
    <w:rsid w:val="00AE7D44"/>
    <w:rsid w:val="00AF236B"/>
    <w:rsid w:val="00AF298F"/>
    <w:rsid w:val="00AF4CF0"/>
    <w:rsid w:val="00AF65E8"/>
    <w:rsid w:val="00AF6844"/>
    <w:rsid w:val="00AF70DE"/>
    <w:rsid w:val="00AF7BDF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5BDD"/>
    <w:rsid w:val="00B16200"/>
    <w:rsid w:val="00B17021"/>
    <w:rsid w:val="00B17218"/>
    <w:rsid w:val="00B173BC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6D8E"/>
    <w:rsid w:val="00B271F2"/>
    <w:rsid w:val="00B3086C"/>
    <w:rsid w:val="00B30DAC"/>
    <w:rsid w:val="00B316EE"/>
    <w:rsid w:val="00B31B59"/>
    <w:rsid w:val="00B31C89"/>
    <w:rsid w:val="00B3234D"/>
    <w:rsid w:val="00B3258F"/>
    <w:rsid w:val="00B3292E"/>
    <w:rsid w:val="00B340CE"/>
    <w:rsid w:val="00B341F0"/>
    <w:rsid w:val="00B34587"/>
    <w:rsid w:val="00B34CBE"/>
    <w:rsid w:val="00B34EA8"/>
    <w:rsid w:val="00B356FD"/>
    <w:rsid w:val="00B361E5"/>
    <w:rsid w:val="00B36888"/>
    <w:rsid w:val="00B3786C"/>
    <w:rsid w:val="00B406B8"/>
    <w:rsid w:val="00B42304"/>
    <w:rsid w:val="00B43697"/>
    <w:rsid w:val="00B450C5"/>
    <w:rsid w:val="00B463A7"/>
    <w:rsid w:val="00B46E2A"/>
    <w:rsid w:val="00B50330"/>
    <w:rsid w:val="00B516A0"/>
    <w:rsid w:val="00B52120"/>
    <w:rsid w:val="00B528D0"/>
    <w:rsid w:val="00B52C0C"/>
    <w:rsid w:val="00B52C57"/>
    <w:rsid w:val="00B52F34"/>
    <w:rsid w:val="00B52F4F"/>
    <w:rsid w:val="00B531EA"/>
    <w:rsid w:val="00B54789"/>
    <w:rsid w:val="00B549FC"/>
    <w:rsid w:val="00B56CA9"/>
    <w:rsid w:val="00B60415"/>
    <w:rsid w:val="00B609E5"/>
    <w:rsid w:val="00B60B81"/>
    <w:rsid w:val="00B6107C"/>
    <w:rsid w:val="00B61F0D"/>
    <w:rsid w:val="00B62A2A"/>
    <w:rsid w:val="00B63A47"/>
    <w:rsid w:val="00B63AAD"/>
    <w:rsid w:val="00B64927"/>
    <w:rsid w:val="00B65BCE"/>
    <w:rsid w:val="00B663B3"/>
    <w:rsid w:val="00B67CBD"/>
    <w:rsid w:val="00B67E4E"/>
    <w:rsid w:val="00B70AF3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5E4D"/>
    <w:rsid w:val="00B76040"/>
    <w:rsid w:val="00B76B44"/>
    <w:rsid w:val="00B808DD"/>
    <w:rsid w:val="00B80CA6"/>
    <w:rsid w:val="00B81124"/>
    <w:rsid w:val="00B82062"/>
    <w:rsid w:val="00B8325E"/>
    <w:rsid w:val="00B839DD"/>
    <w:rsid w:val="00B84AD2"/>
    <w:rsid w:val="00B8619E"/>
    <w:rsid w:val="00B876AA"/>
    <w:rsid w:val="00B87CBF"/>
    <w:rsid w:val="00B90127"/>
    <w:rsid w:val="00B9013B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5943"/>
    <w:rsid w:val="00B96B22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49A9"/>
    <w:rsid w:val="00BA5990"/>
    <w:rsid w:val="00BA6CA1"/>
    <w:rsid w:val="00BA765E"/>
    <w:rsid w:val="00BA7C96"/>
    <w:rsid w:val="00BB025D"/>
    <w:rsid w:val="00BB0C0B"/>
    <w:rsid w:val="00BB115F"/>
    <w:rsid w:val="00BB1FDE"/>
    <w:rsid w:val="00BB2C03"/>
    <w:rsid w:val="00BB2CBA"/>
    <w:rsid w:val="00BB43C1"/>
    <w:rsid w:val="00BB5B75"/>
    <w:rsid w:val="00BB6196"/>
    <w:rsid w:val="00BB698C"/>
    <w:rsid w:val="00BB6BAD"/>
    <w:rsid w:val="00BB77F6"/>
    <w:rsid w:val="00BC0C36"/>
    <w:rsid w:val="00BC3880"/>
    <w:rsid w:val="00BC3982"/>
    <w:rsid w:val="00BC416D"/>
    <w:rsid w:val="00BC432F"/>
    <w:rsid w:val="00BC49B1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D67"/>
    <w:rsid w:val="00BD2E5A"/>
    <w:rsid w:val="00BD30CE"/>
    <w:rsid w:val="00BD382D"/>
    <w:rsid w:val="00BD4B7C"/>
    <w:rsid w:val="00BD6442"/>
    <w:rsid w:val="00BD6BA3"/>
    <w:rsid w:val="00BD722E"/>
    <w:rsid w:val="00BE0240"/>
    <w:rsid w:val="00BE10F0"/>
    <w:rsid w:val="00BE1255"/>
    <w:rsid w:val="00BE1C27"/>
    <w:rsid w:val="00BE1F51"/>
    <w:rsid w:val="00BE2452"/>
    <w:rsid w:val="00BE4C01"/>
    <w:rsid w:val="00BE59FC"/>
    <w:rsid w:val="00BE710A"/>
    <w:rsid w:val="00BE71D8"/>
    <w:rsid w:val="00BE78D4"/>
    <w:rsid w:val="00BE7FFC"/>
    <w:rsid w:val="00BF05C1"/>
    <w:rsid w:val="00BF073E"/>
    <w:rsid w:val="00BF1FB1"/>
    <w:rsid w:val="00BF2F6E"/>
    <w:rsid w:val="00BF433A"/>
    <w:rsid w:val="00BF44A8"/>
    <w:rsid w:val="00BF4C02"/>
    <w:rsid w:val="00BF60AC"/>
    <w:rsid w:val="00BF6450"/>
    <w:rsid w:val="00BF6680"/>
    <w:rsid w:val="00BF6C84"/>
    <w:rsid w:val="00BF74D2"/>
    <w:rsid w:val="00BF7595"/>
    <w:rsid w:val="00C00AE6"/>
    <w:rsid w:val="00C0124E"/>
    <w:rsid w:val="00C01C6C"/>
    <w:rsid w:val="00C022B6"/>
    <w:rsid w:val="00C022E1"/>
    <w:rsid w:val="00C026E8"/>
    <w:rsid w:val="00C034E0"/>
    <w:rsid w:val="00C0354D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0F1D"/>
    <w:rsid w:val="00C11420"/>
    <w:rsid w:val="00C122C9"/>
    <w:rsid w:val="00C1248F"/>
    <w:rsid w:val="00C12C01"/>
    <w:rsid w:val="00C1392B"/>
    <w:rsid w:val="00C14B83"/>
    <w:rsid w:val="00C14E56"/>
    <w:rsid w:val="00C157B9"/>
    <w:rsid w:val="00C1765E"/>
    <w:rsid w:val="00C20DFF"/>
    <w:rsid w:val="00C21068"/>
    <w:rsid w:val="00C21AB0"/>
    <w:rsid w:val="00C2290A"/>
    <w:rsid w:val="00C23C12"/>
    <w:rsid w:val="00C2486A"/>
    <w:rsid w:val="00C24966"/>
    <w:rsid w:val="00C24D4E"/>
    <w:rsid w:val="00C24FE0"/>
    <w:rsid w:val="00C262A5"/>
    <w:rsid w:val="00C27205"/>
    <w:rsid w:val="00C27345"/>
    <w:rsid w:val="00C2747F"/>
    <w:rsid w:val="00C27A00"/>
    <w:rsid w:val="00C27C39"/>
    <w:rsid w:val="00C3074E"/>
    <w:rsid w:val="00C30A04"/>
    <w:rsid w:val="00C318DA"/>
    <w:rsid w:val="00C321BB"/>
    <w:rsid w:val="00C32D1F"/>
    <w:rsid w:val="00C330B4"/>
    <w:rsid w:val="00C3378E"/>
    <w:rsid w:val="00C339C8"/>
    <w:rsid w:val="00C33BA6"/>
    <w:rsid w:val="00C33D1F"/>
    <w:rsid w:val="00C3445D"/>
    <w:rsid w:val="00C3461E"/>
    <w:rsid w:val="00C35AA3"/>
    <w:rsid w:val="00C3696A"/>
    <w:rsid w:val="00C36A93"/>
    <w:rsid w:val="00C36F59"/>
    <w:rsid w:val="00C40124"/>
    <w:rsid w:val="00C40899"/>
    <w:rsid w:val="00C40A0E"/>
    <w:rsid w:val="00C40F90"/>
    <w:rsid w:val="00C411E4"/>
    <w:rsid w:val="00C425B6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7FA"/>
    <w:rsid w:val="00C55894"/>
    <w:rsid w:val="00C567AC"/>
    <w:rsid w:val="00C56890"/>
    <w:rsid w:val="00C57D1B"/>
    <w:rsid w:val="00C61160"/>
    <w:rsid w:val="00C61BE3"/>
    <w:rsid w:val="00C62FD1"/>
    <w:rsid w:val="00C64F8F"/>
    <w:rsid w:val="00C65AF5"/>
    <w:rsid w:val="00C65B7F"/>
    <w:rsid w:val="00C66382"/>
    <w:rsid w:val="00C66695"/>
    <w:rsid w:val="00C66B37"/>
    <w:rsid w:val="00C677B4"/>
    <w:rsid w:val="00C70099"/>
    <w:rsid w:val="00C70934"/>
    <w:rsid w:val="00C70B18"/>
    <w:rsid w:val="00C71CA0"/>
    <w:rsid w:val="00C71FD0"/>
    <w:rsid w:val="00C726DE"/>
    <w:rsid w:val="00C72E3A"/>
    <w:rsid w:val="00C750A7"/>
    <w:rsid w:val="00C75E7F"/>
    <w:rsid w:val="00C762AA"/>
    <w:rsid w:val="00C767B4"/>
    <w:rsid w:val="00C76946"/>
    <w:rsid w:val="00C76EC2"/>
    <w:rsid w:val="00C77508"/>
    <w:rsid w:val="00C778E7"/>
    <w:rsid w:val="00C817BA"/>
    <w:rsid w:val="00C823BE"/>
    <w:rsid w:val="00C82446"/>
    <w:rsid w:val="00C82EEE"/>
    <w:rsid w:val="00C82FF6"/>
    <w:rsid w:val="00C8316C"/>
    <w:rsid w:val="00C8377B"/>
    <w:rsid w:val="00C83BAC"/>
    <w:rsid w:val="00C85047"/>
    <w:rsid w:val="00C8512E"/>
    <w:rsid w:val="00C85BE5"/>
    <w:rsid w:val="00C864AA"/>
    <w:rsid w:val="00C86D74"/>
    <w:rsid w:val="00C8738F"/>
    <w:rsid w:val="00C878CC"/>
    <w:rsid w:val="00C8791D"/>
    <w:rsid w:val="00C908BC"/>
    <w:rsid w:val="00C90D0D"/>
    <w:rsid w:val="00C92725"/>
    <w:rsid w:val="00C92F10"/>
    <w:rsid w:val="00C92FC2"/>
    <w:rsid w:val="00C93220"/>
    <w:rsid w:val="00C9377C"/>
    <w:rsid w:val="00C93D40"/>
    <w:rsid w:val="00C94F8F"/>
    <w:rsid w:val="00C9543C"/>
    <w:rsid w:val="00C96642"/>
    <w:rsid w:val="00C9736E"/>
    <w:rsid w:val="00C973C5"/>
    <w:rsid w:val="00C97F9B"/>
    <w:rsid w:val="00CA093D"/>
    <w:rsid w:val="00CA0D1E"/>
    <w:rsid w:val="00CA1F4B"/>
    <w:rsid w:val="00CA33C2"/>
    <w:rsid w:val="00CA4248"/>
    <w:rsid w:val="00CA4E5A"/>
    <w:rsid w:val="00CA58AE"/>
    <w:rsid w:val="00CA5FAA"/>
    <w:rsid w:val="00CA6848"/>
    <w:rsid w:val="00CA6D20"/>
    <w:rsid w:val="00CA7450"/>
    <w:rsid w:val="00CB125E"/>
    <w:rsid w:val="00CB2125"/>
    <w:rsid w:val="00CB2532"/>
    <w:rsid w:val="00CB39FD"/>
    <w:rsid w:val="00CB4476"/>
    <w:rsid w:val="00CB47C9"/>
    <w:rsid w:val="00CB4AD7"/>
    <w:rsid w:val="00CB4E58"/>
    <w:rsid w:val="00CB5C2F"/>
    <w:rsid w:val="00CB6DD2"/>
    <w:rsid w:val="00CB6EF1"/>
    <w:rsid w:val="00CB76E4"/>
    <w:rsid w:val="00CB7970"/>
    <w:rsid w:val="00CC0618"/>
    <w:rsid w:val="00CC126C"/>
    <w:rsid w:val="00CC248A"/>
    <w:rsid w:val="00CC3E7F"/>
    <w:rsid w:val="00CC49C0"/>
    <w:rsid w:val="00CC518C"/>
    <w:rsid w:val="00CC561F"/>
    <w:rsid w:val="00CC5B1C"/>
    <w:rsid w:val="00CC5B38"/>
    <w:rsid w:val="00CD06F4"/>
    <w:rsid w:val="00CD096D"/>
    <w:rsid w:val="00CD1D9F"/>
    <w:rsid w:val="00CD1F29"/>
    <w:rsid w:val="00CD1FDB"/>
    <w:rsid w:val="00CD275C"/>
    <w:rsid w:val="00CD2EA9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08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69F"/>
    <w:rsid w:val="00CF2845"/>
    <w:rsid w:val="00CF3AE5"/>
    <w:rsid w:val="00CF4032"/>
    <w:rsid w:val="00CF4E8B"/>
    <w:rsid w:val="00CF54B4"/>
    <w:rsid w:val="00CF6A0B"/>
    <w:rsid w:val="00CF6BDA"/>
    <w:rsid w:val="00CF7BBA"/>
    <w:rsid w:val="00CF7E0E"/>
    <w:rsid w:val="00D00245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3D0C"/>
    <w:rsid w:val="00D140AD"/>
    <w:rsid w:val="00D14A14"/>
    <w:rsid w:val="00D1670F"/>
    <w:rsid w:val="00D179E8"/>
    <w:rsid w:val="00D20FB6"/>
    <w:rsid w:val="00D21B09"/>
    <w:rsid w:val="00D221E1"/>
    <w:rsid w:val="00D233BC"/>
    <w:rsid w:val="00D2465C"/>
    <w:rsid w:val="00D24F67"/>
    <w:rsid w:val="00D24FBC"/>
    <w:rsid w:val="00D25A24"/>
    <w:rsid w:val="00D25E9E"/>
    <w:rsid w:val="00D26167"/>
    <w:rsid w:val="00D26653"/>
    <w:rsid w:val="00D2757D"/>
    <w:rsid w:val="00D2782C"/>
    <w:rsid w:val="00D315AA"/>
    <w:rsid w:val="00D32851"/>
    <w:rsid w:val="00D3321D"/>
    <w:rsid w:val="00D34A2A"/>
    <w:rsid w:val="00D34DED"/>
    <w:rsid w:val="00D35314"/>
    <w:rsid w:val="00D35CE1"/>
    <w:rsid w:val="00D36C73"/>
    <w:rsid w:val="00D36CCA"/>
    <w:rsid w:val="00D375A6"/>
    <w:rsid w:val="00D377D8"/>
    <w:rsid w:val="00D40E35"/>
    <w:rsid w:val="00D4100D"/>
    <w:rsid w:val="00D414F3"/>
    <w:rsid w:val="00D41835"/>
    <w:rsid w:val="00D4194A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12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4E35"/>
    <w:rsid w:val="00D6522A"/>
    <w:rsid w:val="00D653DA"/>
    <w:rsid w:val="00D656D7"/>
    <w:rsid w:val="00D65B87"/>
    <w:rsid w:val="00D65D33"/>
    <w:rsid w:val="00D65DD5"/>
    <w:rsid w:val="00D65DE8"/>
    <w:rsid w:val="00D70136"/>
    <w:rsid w:val="00D70763"/>
    <w:rsid w:val="00D71C9A"/>
    <w:rsid w:val="00D720A3"/>
    <w:rsid w:val="00D720EB"/>
    <w:rsid w:val="00D72FD4"/>
    <w:rsid w:val="00D7329C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18D3"/>
    <w:rsid w:val="00D918D4"/>
    <w:rsid w:val="00D920E4"/>
    <w:rsid w:val="00D93302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3F0F"/>
    <w:rsid w:val="00DA4FE5"/>
    <w:rsid w:val="00DA5F49"/>
    <w:rsid w:val="00DA61A2"/>
    <w:rsid w:val="00DA6504"/>
    <w:rsid w:val="00DA7FC1"/>
    <w:rsid w:val="00DB0295"/>
    <w:rsid w:val="00DB0F6F"/>
    <w:rsid w:val="00DB12BD"/>
    <w:rsid w:val="00DB31AF"/>
    <w:rsid w:val="00DB35E1"/>
    <w:rsid w:val="00DB3C1C"/>
    <w:rsid w:val="00DB3CAF"/>
    <w:rsid w:val="00DB42D6"/>
    <w:rsid w:val="00DB4541"/>
    <w:rsid w:val="00DB675D"/>
    <w:rsid w:val="00DB6C61"/>
    <w:rsid w:val="00DC176E"/>
    <w:rsid w:val="00DC1E15"/>
    <w:rsid w:val="00DC205F"/>
    <w:rsid w:val="00DC2BF5"/>
    <w:rsid w:val="00DC2D52"/>
    <w:rsid w:val="00DC2EE8"/>
    <w:rsid w:val="00DC3FEA"/>
    <w:rsid w:val="00DC561D"/>
    <w:rsid w:val="00DC6715"/>
    <w:rsid w:val="00DC6F31"/>
    <w:rsid w:val="00DC70EB"/>
    <w:rsid w:val="00DC77DC"/>
    <w:rsid w:val="00DC794C"/>
    <w:rsid w:val="00DC7A65"/>
    <w:rsid w:val="00DC7C80"/>
    <w:rsid w:val="00DD0A06"/>
    <w:rsid w:val="00DD0BBC"/>
    <w:rsid w:val="00DD1382"/>
    <w:rsid w:val="00DD1F54"/>
    <w:rsid w:val="00DD2261"/>
    <w:rsid w:val="00DD45EF"/>
    <w:rsid w:val="00DD4C62"/>
    <w:rsid w:val="00DD5BD3"/>
    <w:rsid w:val="00DD5FF2"/>
    <w:rsid w:val="00DD67CB"/>
    <w:rsid w:val="00DD7028"/>
    <w:rsid w:val="00DD738D"/>
    <w:rsid w:val="00DD7DC0"/>
    <w:rsid w:val="00DE0173"/>
    <w:rsid w:val="00DE0ED4"/>
    <w:rsid w:val="00DE106C"/>
    <w:rsid w:val="00DE113D"/>
    <w:rsid w:val="00DE19EE"/>
    <w:rsid w:val="00DE2058"/>
    <w:rsid w:val="00DE22C0"/>
    <w:rsid w:val="00DE29C5"/>
    <w:rsid w:val="00DE576C"/>
    <w:rsid w:val="00DE60C9"/>
    <w:rsid w:val="00DE62C2"/>
    <w:rsid w:val="00DE666E"/>
    <w:rsid w:val="00DE7811"/>
    <w:rsid w:val="00DE7B48"/>
    <w:rsid w:val="00DE7D36"/>
    <w:rsid w:val="00DF0407"/>
    <w:rsid w:val="00DF0F40"/>
    <w:rsid w:val="00DF1CB1"/>
    <w:rsid w:val="00DF1F10"/>
    <w:rsid w:val="00DF27D5"/>
    <w:rsid w:val="00DF2F7D"/>
    <w:rsid w:val="00DF3B83"/>
    <w:rsid w:val="00DF4144"/>
    <w:rsid w:val="00DF45D8"/>
    <w:rsid w:val="00DF558D"/>
    <w:rsid w:val="00DF5CC0"/>
    <w:rsid w:val="00DF5D9A"/>
    <w:rsid w:val="00DF64E9"/>
    <w:rsid w:val="00DF7F6B"/>
    <w:rsid w:val="00E0007E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506"/>
    <w:rsid w:val="00E05BE6"/>
    <w:rsid w:val="00E05D34"/>
    <w:rsid w:val="00E05D67"/>
    <w:rsid w:val="00E05ECA"/>
    <w:rsid w:val="00E0659F"/>
    <w:rsid w:val="00E0681B"/>
    <w:rsid w:val="00E06A3B"/>
    <w:rsid w:val="00E1005A"/>
    <w:rsid w:val="00E108FB"/>
    <w:rsid w:val="00E1181C"/>
    <w:rsid w:val="00E11AAC"/>
    <w:rsid w:val="00E12122"/>
    <w:rsid w:val="00E12155"/>
    <w:rsid w:val="00E122E0"/>
    <w:rsid w:val="00E12B87"/>
    <w:rsid w:val="00E12E82"/>
    <w:rsid w:val="00E13403"/>
    <w:rsid w:val="00E13E1D"/>
    <w:rsid w:val="00E13F9C"/>
    <w:rsid w:val="00E13F9E"/>
    <w:rsid w:val="00E160F8"/>
    <w:rsid w:val="00E161AD"/>
    <w:rsid w:val="00E16509"/>
    <w:rsid w:val="00E175FF"/>
    <w:rsid w:val="00E202A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31A7"/>
    <w:rsid w:val="00E33560"/>
    <w:rsid w:val="00E33CED"/>
    <w:rsid w:val="00E34AD0"/>
    <w:rsid w:val="00E34CF5"/>
    <w:rsid w:val="00E3683C"/>
    <w:rsid w:val="00E36A9D"/>
    <w:rsid w:val="00E37099"/>
    <w:rsid w:val="00E371F3"/>
    <w:rsid w:val="00E377C5"/>
    <w:rsid w:val="00E40242"/>
    <w:rsid w:val="00E406E3"/>
    <w:rsid w:val="00E419D1"/>
    <w:rsid w:val="00E42890"/>
    <w:rsid w:val="00E43A0B"/>
    <w:rsid w:val="00E44C33"/>
    <w:rsid w:val="00E45FEA"/>
    <w:rsid w:val="00E4611C"/>
    <w:rsid w:val="00E46122"/>
    <w:rsid w:val="00E476CF"/>
    <w:rsid w:val="00E50343"/>
    <w:rsid w:val="00E51E57"/>
    <w:rsid w:val="00E520B3"/>
    <w:rsid w:val="00E52125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064"/>
    <w:rsid w:val="00E608EB"/>
    <w:rsid w:val="00E61001"/>
    <w:rsid w:val="00E626EC"/>
    <w:rsid w:val="00E62893"/>
    <w:rsid w:val="00E63AA5"/>
    <w:rsid w:val="00E64494"/>
    <w:rsid w:val="00E648CF"/>
    <w:rsid w:val="00E648F4"/>
    <w:rsid w:val="00E65441"/>
    <w:rsid w:val="00E65F37"/>
    <w:rsid w:val="00E66D2B"/>
    <w:rsid w:val="00E6776F"/>
    <w:rsid w:val="00E67A75"/>
    <w:rsid w:val="00E72848"/>
    <w:rsid w:val="00E72D79"/>
    <w:rsid w:val="00E72E77"/>
    <w:rsid w:val="00E74F2B"/>
    <w:rsid w:val="00E751E6"/>
    <w:rsid w:val="00E75C77"/>
    <w:rsid w:val="00E75F77"/>
    <w:rsid w:val="00E75FB6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27A"/>
    <w:rsid w:val="00E828DD"/>
    <w:rsid w:val="00E8446E"/>
    <w:rsid w:val="00E85081"/>
    <w:rsid w:val="00E86888"/>
    <w:rsid w:val="00E86EB9"/>
    <w:rsid w:val="00E87783"/>
    <w:rsid w:val="00E907A7"/>
    <w:rsid w:val="00E90BC9"/>
    <w:rsid w:val="00E90D1E"/>
    <w:rsid w:val="00E90F97"/>
    <w:rsid w:val="00E91A01"/>
    <w:rsid w:val="00E93D9D"/>
    <w:rsid w:val="00E93E47"/>
    <w:rsid w:val="00E94BB8"/>
    <w:rsid w:val="00E95911"/>
    <w:rsid w:val="00E95C9F"/>
    <w:rsid w:val="00E976B1"/>
    <w:rsid w:val="00E97A84"/>
    <w:rsid w:val="00E97C66"/>
    <w:rsid w:val="00EA0A22"/>
    <w:rsid w:val="00EA198D"/>
    <w:rsid w:val="00EA231C"/>
    <w:rsid w:val="00EA2CAD"/>
    <w:rsid w:val="00EA4C99"/>
    <w:rsid w:val="00EA5522"/>
    <w:rsid w:val="00EA61D2"/>
    <w:rsid w:val="00EA652B"/>
    <w:rsid w:val="00EA671B"/>
    <w:rsid w:val="00EA698D"/>
    <w:rsid w:val="00EA6D70"/>
    <w:rsid w:val="00EA6E2A"/>
    <w:rsid w:val="00EA781B"/>
    <w:rsid w:val="00EB0784"/>
    <w:rsid w:val="00EB07E5"/>
    <w:rsid w:val="00EB0832"/>
    <w:rsid w:val="00EB08EA"/>
    <w:rsid w:val="00EB09AB"/>
    <w:rsid w:val="00EB0EBF"/>
    <w:rsid w:val="00EB2AF1"/>
    <w:rsid w:val="00EB2BAB"/>
    <w:rsid w:val="00EB2C04"/>
    <w:rsid w:val="00EB2E85"/>
    <w:rsid w:val="00EB34A6"/>
    <w:rsid w:val="00EB3545"/>
    <w:rsid w:val="00EB44FB"/>
    <w:rsid w:val="00EB4883"/>
    <w:rsid w:val="00EB533D"/>
    <w:rsid w:val="00EB54B7"/>
    <w:rsid w:val="00EB5A2E"/>
    <w:rsid w:val="00EB6C78"/>
    <w:rsid w:val="00EB6E17"/>
    <w:rsid w:val="00EB6E25"/>
    <w:rsid w:val="00EB78A0"/>
    <w:rsid w:val="00EC0AA4"/>
    <w:rsid w:val="00EC1011"/>
    <w:rsid w:val="00EC2282"/>
    <w:rsid w:val="00EC2642"/>
    <w:rsid w:val="00EC2E8A"/>
    <w:rsid w:val="00EC3685"/>
    <w:rsid w:val="00EC397B"/>
    <w:rsid w:val="00EC3D63"/>
    <w:rsid w:val="00EC4061"/>
    <w:rsid w:val="00EC418C"/>
    <w:rsid w:val="00EC486D"/>
    <w:rsid w:val="00EC4D2E"/>
    <w:rsid w:val="00EC5DED"/>
    <w:rsid w:val="00EC609A"/>
    <w:rsid w:val="00EC6977"/>
    <w:rsid w:val="00EC6B23"/>
    <w:rsid w:val="00EC6F8E"/>
    <w:rsid w:val="00EC7244"/>
    <w:rsid w:val="00ED0302"/>
    <w:rsid w:val="00ED03C3"/>
    <w:rsid w:val="00ED0C9A"/>
    <w:rsid w:val="00ED11E7"/>
    <w:rsid w:val="00ED1A38"/>
    <w:rsid w:val="00ED1B48"/>
    <w:rsid w:val="00ED1E52"/>
    <w:rsid w:val="00ED33EA"/>
    <w:rsid w:val="00ED6B33"/>
    <w:rsid w:val="00ED6DDC"/>
    <w:rsid w:val="00ED6FCA"/>
    <w:rsid w:val="00EE263C"/>
    <w:rsid w:val="00EE3087"/>
    <w:rsid w:val="00EE3B6B"/>
    <w:rsid w:val="00EE4A9B"/>
    <w:rsid w:val="00EE5670"/>
    <w:rsid w:val="00EE56DD"/>
    <w:rsid w:val="00EE66C2"/>
    <w:rsid w:val="00EE67E1"/>
    <w:rsid w:val="00EE7006"/>
    <w:rsid w:val="00EE77C3"/>
    <w:rsid w:val="00EE7D38"/>
    <w:rsid w:val="00EF1701"/>
    <w:rsid w:val="00EF2111"/>
    <w:rsid w:val="00EF3133"/>
    <w:rsid w:val="00EF31D3"/>
    <w:rsid w:val="00EF3C9C"/>
    <w:rsid w:val="00EF3E44"/>
    <w:rsid w:val="00EF57F7"/>
    <w:rsid w:val="00EF69D8"/>
    <w:rsid w:val="00EF70A1"/>
    <w:rsid w:val="00EF7F54"/>
    <w:rsid w:val="00F01DC1"/>
    <w:rsid w:val="00F02B18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8B9"/>
    <w:rsid w:val="00F1669F"/>
    <w:rsid w:val="00F16744"/>
    <w:rsid w:val="00F168B7"/>
    <w:rsid w:val="00F1692E"/>
    <w:rsid w:val="00F16A5A"/>
    <w:rsid w:val="00F16A97"/>
    <w:rsid w:val="00F17EEC"/>
    <w:rsid w:val="00F17F62"/>
    <w:rsid w:val="00F2028D"/>
    <w:rsid w:val="00F20942"/>
    <w:rsid w:val="00F219C4"/>
    <w:rsid w:val="00F21F07"/>
    <w:rsid w:val="00F23897"/>
    <w:rsid w:val="00F23C02"/>
    <w:rsid w:val="00F24197"/>
    <w:rsid w:val="00F25414"/>
    <w:rsid w:val="00F25E91"/>
    <w:rsid w:val="00F26205"/>
    <w:rsid w:val="00F26E00"/>
    <w:rsid w:val="00F273F1"/>
    <w:rsid w:val="00F27975"/>
    <w:rsid w:val="00F3000A"/>
    <w:rsid w:val="00F3017A"/>
    <w:rsid w:val="00F30267"/>
    <w:rsid w:val="00F305B4"/>
    <w:rsid w:val="00F3071D"/>
    <w:rsid w:val="00F31CF5"/>
    <w:rsid w:val="00F32CD7"/>
    <w:rsid w:val="00F3309F"/>
    <w:rsid w:val="00F33196"/>
    <w:rsid w:val="00F34EB1"/>
    <w:rsid w:val="00F356E5"/>
    <w:rsid w:val="00F3587E"/>
    <w:rsid w:val="00F36194"/>
    <w:rsid w:val="00F3744E"/>
    <w:rsid w:val="00F40E4F"/>
    <w:rsid w:val="00F419C3"/>
    <w:rsid w:val="00F422CF"/>
    <w:rsid w:val="00F42725"/>
    <w:rsid w:val="00F42D48"/>
    <w:rsid w:val="00F42D6D"/>
    <w:rsid w:val="00F439BF"/>
    <w:rsid w:val="00F43E49"/>
    <w:rsid w:val="00F47542"/>
    <w:rsid w:val="00F47865"/>
    <w:rsid w:val="00F47BB9"/>
    <w:rsid w:val="00F47D4F"/>
    <w:rsid w:val="00F50B57"/>
    <w:rsid w:val="00F5227B"/>
    <w:rsid w:val="00F525C0"/>
    <w:rsid w:val="00F52620"/>
    <w:rsid w:val="00F533C3"/>
    <w:rsid w:val="00F53CB6"/>
    <w:rsid w:val="00F5434E"/>
    <w:rsid w:val="00F5657D"/>
    <w:rsid w:val="00F6074F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C6A"/>
    <w:rsid w:val="00F80132"/>
    <w:rsid w:val="00F81713"/>
    <w:rsid w:val="00F8184A"/>
    <w:rsid w:val="00F81F27"/>
    <w:rsid w:val="00F823EA"/>
    <w:rsid w:val="00F839CC"/>
    <w:rsid w:val="00F84588"/>
    <w:rsid w:val="00F84877"/>
    <w:rsid w:val="00F85D03"/>
    <w:rsid w:val="00F8659E"/>
    <w:rsid w:val="00F87412"/>
    <w:rsid w:val="00F8744A"/>
    <w:rsid w:val="00F90983"/>
    <w:rsid w:val="00F91826"/>
    <w:rsid w:val="00F91849"/>
    <w:rsid w:val="00F91A79"/>
    <w:rsid w:val="00F942A7"/>
    <w:rsid w:val="00F94C76"/>
    <w:rsid w:val="00F97163"/>
    <w:rsid w:val="00FA02B9"/>
    <w:rsid w:val="00FA06A7"/>
    <w:rsid w:val="00FA0A62"/>
    <w:rsid w:val="00FA0C09"/>
    <w:rsid w:val="00FA0C97"/>
    <w:rsid w:val="00FA0D35"/>
    <w:rsid w:val="00FA1199"/>
    <w:rsid w:val="00FA174C"/>
    <w:rsid w:val="00FA1B7C"/>
    <w:rsid w:val="00FA2E74"/>
    <w:rsid w:val="00FA3B90"/>
    <w:rsid w:val="00FA3D02"/>
    <w:rsid w:val="00FA4560"/>
    <w:rsid w:val="00FA474E"/>
    <w:rsid w:val="00FA4ABC"/>
    <w:rsid w:val="00FA4AC0"/>
    <w:rsid w:val="00FA4B4B"/>
    <w:rsid w:val="00FA4C60"/>
    <w:rsid w:val="00FA5B3E"/>
    <w:rsid w:val="00FA5C2E"/>
    <w:rsid w:val="00FA6388"/>
    <w:rsid w:val="00FA65EE"/>
    <w:rsid w:val="00FA6DF6"/>
    <w:rsid w:val="00FB1298"/>
    <w:rsid w:val="00FB2631"/>
    <w:rsid w:val="00FB27CE"/>
    <w:rsid w:val="00FB2CBC"/>
    <w:rsid w:val="00FB3344"/>
    <w:rsid w:val="00FB3503"/>
    <w:rsid w:val="00FB4654"/>
    <w:rsid w:val="00FB482F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2079"/>
    <w:rsid w:val="00FC3579"/>
    <w:rsid w:val="00FC5016"/>
    <w:rsid w:val="00FC5717"/>
    <w:rsid w:val="00FC5CE3"/>
    <w:rsid w:val="00FC694D"/>
    <w:rsid w:val="00FC6C4E"/>
    <w:rsid w:val="00FC74B2"/>
    <w:rsid w:val="00FD0C5E"/>
    <w:rsid w:val="00FD0FC9"/>
    <w:rsid w:val="00FD183F"/>
    <w:rsid w:val="00FD215F"/>
    <w:rsid w:val="00FD25FA"/>
    <w:rsid w:val="00FD30CA"/>
    <w:rsid w:val="00FD3B60"/>
    <w:rsid w:val="00FD4046"/>
    <w:rsid w:val="00FD6321"/>
    <w:rsid w:val="00FD6E11"/>
    <w:rsid w:val="00FD721F"/>
    <w:rsid w:val="00FD771E"/>
    <w:rsid w:val="00FE00AC"/>
    <w:rsid w:val="00FE1B72"/>
    <w:rsid w:val="00FE2DA5"/>
    <w:rsid w:val="00FE3077"/>
    <w:rsid w:val="00FE3AA0"/>
    <w:rsid w:val="00FE5057"/>
    <w:rsid w:val="00FE6D8D"/>
    <w:rsid w:val="00FE7766"/>
    <w:rsid w:val="00FE7AB4"/>
    <w:rsid w:val="00FF0160"/>
    <w:rsid w:val="00FF1088"/>
    <w:rsid w:val="00FF16DD"/>
    <w:rsid w:val="00FF1CB7"/>
    <w:rsid w:val="00FF274C"/>
    <w:rsid w:val="00FF3882"/>
    <w:rsid w:val="00FF3BE5"/>
    <w:rsid w:val="00FF3FE4"/>
    <w:rsid w:val="00FF4982"/>
    <w:rsid w:val="00FF4F12"/>
    <w:rsid w:val="00FF544F"/>
    <w:rsid w:val="00FF5FD8"/>
    <w:rsid w:val="00FF7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78F67B"/>
  <w15:docId w15:val="{DADB9EB5-9281-4382-BF12-BD17C78AC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5BCE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16742"/>
    <w:pPr>
      <w:keepNext/>
      <w:keepLines/>
      <w:spacing w:before="0" w:line="240" w:lineRule="auto"/>
      <w:outlineLvl w:val="0"/>
    </w:pPr>
    <w:rPr>
      <w:rFonts w:cs="Times New Roman"/>
      <w:b/>
      <w:bCs/>
      <w:noProof/>
      <w:color w:val="6B2976"/>
      <w:sz w:val="64"/>
      <w:szCs w:val="64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C92F10"/>
    <w:pPr>
      <w:keepNext/>
      <w:keepLines/>
      <w:spacing w:before="240" w:after="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7E02C0"/>
    <w:pPr>
      <w:keepNext/>
      <w:spacing w:before="240"/>
      <w:outlineLvl w:val="2"/>
    </w:pPr>
    <w:rPr>
      <w:rFonts w:cs="Times New Roman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F24C7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C2BF5"/>
    <w:pPr>
      <w:outlineLvl w:val="4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16742"/>
    <w:rPr>
      <w:rFonts w:ascii="FS Me" w:hAnsi="FS Me"/>
      <w:b/>
      <w:bCs/>
      <w:noProof/>
      <w:color w:val="6B2976"/>
      <w:sz w:val="64"/>
      <w:szCs w:val="64"/>
    </w:rPr>
  </w:style>
  <w:style w:type="character" w:customStyle="1" w:styleId="Heading2Char">
    <w:name w:val="Heading 2 Char"/>
    <w:link w:val="Heading2"/>
    <w:uiPriority w:val="9"/>
    <w:rsid w:val="00C92F10"/>
    <w:rPr>
      <w:rFonts w:ascii="FS Me" w:hAnsi="FS Me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2D6794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6272CB"/>
    <w:pPr>
      <w:pBdr>
        <w:top w:val="single" w:sz="4" w:space="1" w:color="FFFFFF"/>
        <w:left w:val="single" w:sz="4" w:space="4" w:color="FFFFFF"/>
        <w:bottom w:val="single" w:sz="4" w:space="1" w:color="FFFFFF"/>
        <w:right w:val="single" w:sz="4" w:space="4" w:color="FFFFFF"/>
      </w:pBdr>
      <w:spacing w:line="240" w:lineRule="auto"/>
      <w:jc w:val="center"/>
    </w:pPr>
    <w:rPr>
      <w:noProof/>
      <w:szCs w:val="32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44DA0"/>
    <w:rPr>
      <w:color w:val="605E5C"/>
      <w:shd w:val="clear" w:color="auto" w:fill="E1DFDD"/>
    </w:rPr>
  </w:style>
  <w:style w:type="paragraph" w:customStyle="1" w:styleId="Pa1">
    <w:name w:val="Pa1"/>
    <w:basedOn w:val="Normal"/>
    <w:next w:val="Normal"/>
    <w:uiPriority w:val="99"/>
    <w:rsid w:val="00544DA0"/>
    <w:pPr>
      <w:autoSpaceDE w:val="0"/>
      <w:autoSpaceDN w:val="0"/>
      <w:adjustRightInd w:val="0"/>
      <w:spacing w:before="0" w:after="0" w:line="201" w:lineRule="atLeast"/>
    </w:pPr>
    <w:rPr>
      <w:rFonts w:ascii="Gotham Medium" w:hAnsi="Gotham Medium" w:cs="Times New Roman"/>
      <w:sz w:val="24"/>
      <w:szCs w:val="24"/>
      <w:lang w:eastAsia="en-AU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7E02C0"/>
    <w:rPr>
      <w:rFonts w:ascii="FS Me" w:hAnsi="FS Me"/>
      <w:b/>
      <w:bCs/>
      <w:sz w:val="28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134CC3"/>
    <w:rPr>
      <w:rFonts w:ascii="Arial" w:hAnsi="Arial" w:cs="Tahoma"/>
      <w:sz w:val="28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CC49C0"/>
    <w:pPr>
      <w:tabs>
        <w:tab w:val="center" w:pos="4513"/>
        <w:tab w:val="right" w:pos="9026"/>
      </w:tabs>
      <w:jc w:val="right"/>
    </w:pPr>
    <w:rPr>
      <w:rFonts w:cs="Times New Roman"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CC49C0"/>
    <w:rPr>
      <w:rFonts w:ascii="FS Me" w:hAnsi="FS Me"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DF27D5"/>
    <w:pPr>
      <w:tabs>
        <w:tab w:val="right" w:pos="9323"/>
      </w:tabs>
      <w:spacing w:before="360" w:after="36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BC70FF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qFormat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914600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locked/>
    <w:rsid w:val="00914600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3F24C7"/>
    <w:rPr>
      <w:rFonts w:ascii="FS Me" w:eastAsiaTheme="majorEastAsia" w:hAnsi="FS Me" w:cstheme="majorBidi"/>
      <w:b/>
      <w:iCs/>
      <w:color w:val="6B2976"/>
      <w:sz w:val="28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customStyle="1" w:styleId="Style11">
    <w:name w:val="Style11"/>
    <w:basedOn w:val="TableNormal"/>
    <w:uiPriority w:val="99"/>
    <w:rsid w:val="006272CB"/>
    <w:tblPr/>
    <w:tcPr>
      <w:vAlign w:val="center"/>
    </w:tcPr>
    <w:tblStylePr w:type="firstCol">
      <w:pPr>
        <w:jc w:val="center"/>
      </w:pPr>
    </w:tblStyle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paragraph" w:customStyle="1" w:styleId="Title1">
    <w:name w:val="Title 1"/>
    <w:basedOn w:val="Heading2"/>
    <w:qFormat/>
    <w:rsid w:val="005728FD"/>
    <w:rPr>
      <w:sz w:val="40"/>
    </w:r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table" w:customStyle="1" w:styleId="Style1">
    <w:name w:val="Style1"/>
    <w:basedOn w:val="TableNormal"/>
    <w:uiPriority w:val="99"/>
    <w:rsid w:val="00E419D1"/>
    <w:tblPr/>
    <w:tcPr>
      <w:vAlign w:val="center"/>
    </w:tcPr>
    <w:tblStylePr w:type="firstCol">
      <w:pPr>
        <w:jc w:val="center"/>
      </w:pPr>
    </w:tblStylePr>
  </w:style>
  <w:style w:type="table" w:customStyle="1" w:styleId="Style2">
    <w:name w:val="Style2"/>
    <w:basedOn w:val="TableNormal"/>
    <w:uiPriority w:val="99"/>
    <w:rsid w:val="00E419D1"/>
    <w:pPr>
      <w:jc w:val="center"/>
    </w:pPr>
    <w:tblPr>
      <w:tblBorders>
        <w:top w:val="single" w:sz="12" w:space="0" w:color="652266"/>
        <w:left w:val="single" w:sz="12" w:space="0" w:color="652266"/>
        <w:bottom w:val="single" w:sz="12" w:space="0" w:color="652266"/>
        <w:right w:val="single" w:sz="12" w:space="0" w:color="652266"/>
      </w:tblBorders>
    </w:tblPr>
    <w:tcPr>
      <w:shd w:val="clear" w:color="auto" w:fill="F2F2F2" w:themeFill="background1" w:themeFillShade="F2"/>
      <w:vAlign w:val="center"/>
    </w:tcPr>
  </w:style>
  <w:style w:type="character" w:styleId="PlaceholderText">
    <w:name w:val="Placeholder Text"/>
    <w:basedOn w:val="DefaultParagraphFont"/>
    <w:uiPriority w:val="99"/>
    <w:semiHidden/>
    <w:rsid w:val="0086748A"/>
    <w:rPr>
      <w:color w:val="808080"/>
    </w:rPr>
  </w:style>
  <w:style w:type="paragraph" w:customStyle="1" w:styleId="ProductCode">
    <w:name w:val="Product Code"/>
    <w:basedOn w:val="Normal"/>
    <w:rsid w:val="00CC49C0"/>
    <w:rPr>
      <w:color w:val="FFFFFF" w:themeColor="background1"/>
    </w:rPr>
  </w:style>
  <w:style w:type="paragraph" w:customStyle="1" w:styleId="Footerfrontpage">
    <w:name w:val="Footer_front page"/>
    <w:basedOn w:val="Normal"/>
    <w:qFormat/>
    <w:rsid w:val="007F7B1E"/>
    <w:rPr>
      <w:b/>
      <w:bCs/>
      <w:color w:val="FFFFFF" w:themeColor="background1"/>
      <w:sz w:val="32"/>
      <w:szCs w:val="24"/>
    </w:rPr>
  </w:style>
  <w:style w:type="paragraph" w:customStyle="1" w:styleId="Backpagetext">
    <w:name w:val="Back page text"/>
    <w:basedOn w:val="Normal"/>
    <w:qFormat/>
    <w:rsid w:val="00CC49C0"/>
    <w:rPr>
      <w:b/>
      <w:bCs/>
      <w:color w:val="FFFFFF" w:themeColor="background1"/>
      <w:sz w:val="44"/>
      <w:szCs w:val="32"/>
      <w:lang w:val="en-US"/>
    </w:rPr>
  </w:style>
  <w:style w:type="paragraph" w:styleId="NoSpacing">
    <w:name w:val="No Spacing"/>
    <w:uiPriority w:val="1"/>
    <w:qFormat/>
    <w:rsid w:val="00102B35"/>
    <w:rPr>
      <w:rFonts w:ascii="FS Me" w:hAnsi="FS Me" w:cs="Tahoma"/>
      <w:sz w:val="28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DC2BF5"/>
    <w:rPr>
      <w:rFonts w:ascii="FS Me" w:hAnsi="FS Me" w:cs="Tahoma"/>
      <w:b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01F7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y.gov.au" TargetMode="External"/><Relationship Id="rId13" Type="http://schemas.openxmlformats.org/officeDocument/2006/relationships/hyperlink" Target="http://www.relayservice.gov.au" TargetMode="Externa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facebook.com/NDISAu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www.ndis.gov.au" TargetMode="Externa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yperlink" Target="http://www.aat.gov.au" TargetMode="External"/><Relationship Id="rId14" Type="http://schemas.openxmlformats.org/officeDocument/2006/relationships/hyperlink" Target="http://www.informationaccessgroup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9" ma:contentTypeDescription="Create a new document." ma:contentTypeScope="" ma:versionID="d2f5657284e8d98cd1fe1096f249bdcc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2a79dc45688dadc84531b6b041007cfe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Time" minOccurs="0"/>
                <xsd:element ref="ns2:Edit_x0020_Round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ime" ma:index="24" nillable="true" ma:displayName="Time" ma:format="DateTime" ma:internalName="Time">
      <xsd:simpleType>
        <xsd:restriction base="dms:DateTime"/>
      </xsd:simpleType>
    </xsd:element>
    <xsd:element name="Edit_x0020_Round" ma:index="25" nillable="true" ma:displayName="Edit Round" ma:internalName="Edit_x0020_Round">
      <xsd:simpleType>
        <xsd:restriction base="dms:Text">
          <xsd:maxLength value="255"/>
        </xsd:restriction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7d6f7a-ec55-49e8-8940-0d7480b6099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ime xmlns="62e6d7e0-8f69-4736-9de7-41af03e42ea2" xsi:nil="true"/>
    <Edit_x0020_Round xmlns="62e6d7e0-8f69-4736-9de7-41af03e42ea2" xsi:nil="true"/>
    <TaxCatchAll xmlns="a2598ba4-4db0-4ba6-86e6-e93586821996" xsi:nil="true"/>
  </documentManagement>
</p:properties>
</file>

<file path=customXml/itemProps1.xml><?xml version="1.0" encoding="utf-8"?>
<ds:datastoreItem xmlns:ds="http://schemas.openxmlformats.org/officeDocument/2006/customXml" ds:itemID="{FF99ADB5-439C-42F0-96B0-7A766E1553E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2730C1D-DFB5-4947-A7F7-9E281671BEF5}"/>
</file>

<file path=customXml/itemProps3.xml><?xml version="1.0" encoding="utf-8"?>
<ds:datastoreItem xmlns:ds="http://schemas.openxmlformats.org/officeDocument/2006/customXml" ds:itemID="{C6C4B854-4A4C-473C-9F35-1D4D95EAA069}"/>
</file>

<file path=customXml/itemProps4.xml><?xml version="1.0" encoding="utf-8"?>
<ds:datastoreItem xmlns:ds="http://schemas.openxmlformats.org/officeDocument/2006/customXml" ds:itemID="{4E0E0D1F-E80C-429F-B96A-973DBBAAEE8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6</Pages>
  <Words>2757</Words>
  <Characters>15717</Characters>
  <Application>Microsoft Office Word</Application>
  <DocSecurity>4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ticipant Pathway Booklet 2 - Planning</vt:lpstr>
    </vt:vector>
  </TitlesOfParts>
  <Company>Hewlett-Packard</Company>
  <LinksUpToDate>false</LinksUpToDate>
  <CharactersWithSpaces>18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icipant Pathway Booklet 2 - Planning</dc:title>
  <dc:creator>Lyndall Thomas</dc:creator>
  <cp:lastModifiedBy>Cassandra Tobin</cp:lastModifiedBy>
  <cp:revision>2</cp:revision>
  <cp:lastPrinted>2019-09-17T06:26:00Z</cp:lastPrinted>
  <dcterms:created xsi:type="dcterms:W3CDTF">2022-11-10T04:47:00Z</dcterms:created>
  <dcterms:modified xsi:type="dcterms:W3CDTF">2022-11-10T0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2-11-10T04:47:16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fe42280a-67b2-4540-a62d-086de1a53dbb</vt:lpwstr>
  </property>
  <property fmtid="{D5CDD505-2E9C-101B-9397-08002B2CF9AE}" pid="8" name="MSIP_Label_2b83f8d7-e91f-4eee-a336-52a8061c0503_ContentBits">
    <vt:lpwstr>0</vt:lpwstr>
  </property>
  <property fmtid="{D5CDD505-2E9C-101B-9397-08002B2CF9AE}" pid="9" name="ContentTypeId">
    <vt:lpwstr>0x010100DD3D09C9489BCF4CBDCB69CB74A9833E</vt:lpwstr>
  </property>
</Properties>
</file>